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6493"/>
        <w:gridCol w:w="1629"/>
      </w:tblGrid>
      <w:tr w:rsidR="003347CB" w:rsidRPr="00A64A8E" w14:paraId="6BFFAA77" w14:textId="77777777" w:rsidTr="00620B13">
        <w:trPr>
          <w:trHeight w:val="1192"/>
          <w:jc w:val="center"/>
        </w:trPr>
        <w:tc>
          <w:tcPr>
            <w:tcW w:w="1291" w:type="dxa"/>
            <w:shd w:val="clear" w:color="auto" w:fill="auto"/>
            <w:vAlign w:val="center"/>
          </w:tcPr>
          <w:p w14:paraId="19113C1F" w14:textId="77777777" w:rsidR="003347CB" w:rsidRPr="00A64A8E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6493" w:type="dxa"/>
            <w:shd w:val="clear" w:color="auto" w:fill="auto"/>
            <w:vAlign w:val="center"/>
          </w:tcPr>
          <w:p w14:paraId="453C20B1" w14:textId="77777777" w:rsidR="003347CB" w:rsidRPr="00A64A8E" w:rsidRDefault="008955AB" w:rsidP="003347CB">
            <w:pPr>
              <w:jc w:val="center"/>
              <w:rPr>
                <w:rFonts w:ascii="Arial" w:hAnsi="Arial" w:cs="Arial"/>
              </w:rPr>
            </w:pPr>
            <w:r w:rsidRPr="00A64A8E">
              <w:rPr>
                <w:rFonts w:ascii="Arial" w:hAnsi="Arial" w:cs="Arial"/>
                <w:noProof/>
                <w:lang w:val="en-GB" w:eastAsia="en-GB"/>
              </w:rPr>
              <w:pict w14:anchorId="3D49ACF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esim 2" o:spid="_x0000_i1025" type="#_x0000_t75" style="width:98.25pt;height:88.5pt;visibility:visible">
                  <v:imagedata r:id="rId7" o:title=""/>
                </v:shape>
              </w:pict>
            </w:r>
          </w:p>
          <w:p w14:paraId="2EBEFF51" w14:textId="77777777" w:rsidR="003347CB" w:rsidRPr="00A64A8E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7055982C" w14:textId="77777777" w:rsidR="003347CB" w:rsidRPr="00A64A8E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  <w:r w:rsidRPr="00A64A8E">
              <w:rPr>
                <w:rFonts w:ascii="Arial" w:hAnsi="Arial" w:cs="Arial"/>
                <w:b/>
                <w:bCs/>
              </w:rPr>
              <w:t xml:space="preserve">T.C. </w:t>
            </w:r>
          </w:p>
          <w:p w14:paraId="1EBBB058" w14:textId="77777777" w:rsidR="003347CB" w:rsidRPr="00A64A8E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  <w:r w:rsidRPr="00A64A8E">
              <w:rPr>
                <w:rFonts w:ascii="Arial" w:hAnsi="Arial" w:cs="Arial"/>
                <w:b/>
                <w:bCs/>
              </w:rPr>
              <w:t>KARABÜK ÜNİVERSİTESİ</w:t>
            </w:r>
          </w:p>
          <w:p w14:paraId="2168EA3A" w14:textId="77777777" w:rsidR="003347CB" w:rsidRPr="00A64A8E" w:rsidRDefault="003347CB" w:rsidP="003347CB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A64A8E">
              <w:rPr>
                <w:rFonts w:ascii="Arial" w:hAnsi="Arial" w:cs="Arial"/>
                <w:b/>
                <w:bCs/>
              </w:rPr>
              <w:t>TIP FAKÜLTESİ</w:t>
            </w:r>
          </w:p>
          <w:p w14:paraId="50EE66C5" w14:textId="77777777" w:rsidR="003347CB" w:rsidRPr="00A64A8E" w:rsidRDefault="003347CB" w:rsidP="00C43233">
            <w:pPr>
              <w:pStyle w:val="NormalWeb"/>
              <w:spacing w:before="0" w:after="0"/>
              <w:ind w:left="57"/>
              <w:jc w:val="center"/>
              <w:rPr>
                <w:rFonts w:ascii="Arial" w:hAnsi="Arial" w:cs="Arial"/>
                <w:b/>
                <w:bCs/>
              </w:rPr>
            </w:pPr>
            <w:r w:rsidRPr="00A64A8E">
              <w:rPr>
                <w:rFonts w:ascii="Arial" w:hAnsi="Arial" w:cs="Arial"/>
                <w:b/>
                <w:bCs/>
              </w:rPr>
              <w:t>20</w:t>
            </w:r>
            <w:r w:rsidR="004068DC">
              <w:rPr>
                <w:rFonts w:ascii="Arial" w:hAnsi="Arial" w:cs="Arial"/>
                <w:b/>
                <w:bCs/>
              </w:rPr>
              <w:t>2</w:t>
            </w:r>
            <w:r w:rsidR="00BA5B8F">
              <w:rPr>
                <w:rFonts w:ascii="Arial" w:hAnsi="Arial" w:cs="Arial"/>
                <w:b/>
                <w:bCs/>
              </w:rPr>
              <w:t>1</w:t>
            </w:r>
            <w:r w:rsidRPr="00A64A8E">
              <w:rPr>
                <w:rFonts w:ascii="Arial" w:hAnsi="Arial" w:cs="Arial"/>
                <w:b/>
                <w:bCs/>
              </w:rPr>
              <w:t>-20</w:t>
            </w:r>
            <w:r w:rsidR="00C43233" w:rsidRPr="00A64A8E">
              <w:rPr>
                <w:rFonts w:ascii="Arial" w:hAnsi="Arial" w:cs="Arial"/>
                <w:b/>
                <w:bCs/>
              </w:rPr>
              <w:t>2</w:t>
            </w:r>
            <w:r w:rsidR="00BA5B8F">
              <w:rPr>
                <w:rFonts w:ascii="Arial" w:hAnsi="Arial" w:cs="Arial"/>
                <w:b/>
                <w:bCs/>
              </w:rPr>
              <w:t>2</w:t>
            </w:r>
            <w:r w:rsidR="00A455D9" w:rsidRPr="00A64A8E">
              <w:rPr>
                <w:rFonts w:ascii="Arial" w:hAnsi="Arial" w:cs="Arial"/>
                <w:b/>
                <w:bCs/>
              </w:rPr>
              <w:t xml:space="preserve"> </w:t>
            </w:r>
            <w:r w:rsidRPr="00A64A8E">
              <w:rPr>
                <w:rFonts w:ascii="Arial" w:hAnsi="Arial" w:cs="Arial"/>
                <w:b/>
                <w:bCs/>
              </w:rPr>
              <w:t xml:space="preserve">ÖĞRETİM YILI </w:t>
            </w:r>
            <w:r w:rsidRPr="00A64A8E">
              <w:rPr>
                <w:rFonts w:ascii="Arial" w:hAnsi="Arial" w:cs="Arial"/>
                <w:b/>
              </w:rPr>
              <w:t>DÖNEM II</w:t>
            </w:r>
            <w:r w:rsidR="005350B2">
              <w:rPr>
                <w:rFonts w:ascii="Arial" w:hAnsi="Arial" w:cs="Arial"/>
                <w:b/>
              </w:rPr>
              <w:t>I</w:t>
            </w:r>
            <w:r w:rsidRPr="00A64A8E">
              <w:rPr>
                <w:rFonts w:ascii="Arial" w:hAnsi="Arial" w:cs="Arial"/>
                <w:b/>
              </w:rPr>
              <w:t xml:space="preserve"> PROGRAMI</w:t>
            </w:r>
          </w:p>
        </w:tc>
        <w:tc>
          <w:tcPr>
            <w:tcW w:w="1629" w:type="dxa"/>
            <w:shd w:val="clear" w:color="auto" w:fill="auto"/>
            <w:vAlign w:val="center"/>
          </w:tcPr>
          <w:p w14:paraId="64E97A24" w14:textId="77777777" w:rsidR="003347CB" w:rsidRPr="00A64A8E" w:rsidRDefault="003347CB" w:rsidP="003347C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4A3B8CF1" w14:textId="77777777" w:rsidR="003347CB" w:rsidRPr="00EF2F53" w:rsidRDefault="003347CB" w:rsidP="003347CB">
      <w:pPr>
        <w:pStyle w:val="Balk2"/>
        <w:jc w:val="center"/>
        <w:rPr>
          <w:rFonts w:ascii="Arial" w:hAnsi="Arial" w:cs="Arial"/>
          <w:color w:val="4F81BD"/>
          <w:sz w:val="24"/>
          <w:szCs w:val="24"/>
        </w:rPr>
      </w:pPr>
      <w:r w:rsidRPr="00EF2F53">
        <w:rPr>
          <w:rFonts w:ascii="Arial" w:hAnsi="Arial" w:cs="Arial"/>
          <w:color w:val="4F81BD"/>
          <w:sz w:val="24"/>
          <w:szCs w:val="24"/>
        </w:rPr>
        <w:t>I. DERS KURULU</w:t>
      </w:r>
      <w:r w:rsidR="008374A1">
        <w:rPr>
          <w:rFonts w:ascii="Arial" w:hAnsi="Arial" w:cs="Arial"/>
          <w:color w:val="4F81BD"/>
          <w:sz w:val="24"/>
          <w:szCs w:val="24"/>
        </w:rPr>
        <w:t xml:space="preserve"> (</w:t>
      </w:r>
      <w:r w:rsidR="002C6320">
        <w:rPr>
          <w:rFonts w:ascii="Arial" w:hAnsi="Arial" w:cs="Arial"/>
          <w:color w:val="4F81BD"/>
          <w:sz w:val="24"/>
          <w:szCs w:val="24"/>
        </w:rPr>
        <w:t>TIP330</w:t>
      </w:r>
      <w:r w:rsidR="008374A1">
        <w:rPr>
          <w:rFonts w:ascii="Arial" w:hAnsi="Arial" w:cs="Arial"/>
          <w:color w:val="4F81BD"/>
          <w:sz w:val="24"/>
          <w:szCs w:val="24"/>
        </w:rPr>
        <w:t xml:space="preserve">, </w:t>
      </w:r>
      <w:proofErr w:type="spellStart"/>
      <w:r w:rsidR="002C6320" w:rsidRPr="002C6320">
        <w:rPr>
          <w:rFonts w:ascii="Arial" w:hAnsi="Arial" w:cs="Arial"/>
          <w:color w:val="4F81BD"/>
          <w:sz w:val="24"/>
          <w:szCs w:val="24"/>
        </w:rPr>
        <w:t>Ürogenital</w:t>
      </w:r>
      <w:proofErr w:type="spellEnd"/>
      <w:r w:rsidR="002C6320" w:rsidRPr="002C6320">
        <w:rPr>
          <w:rFonts w:ascii="Arial" w:hAnsi="Arial" w:cs="Arial"/>
          <w:color w:val="4F81BD"/>
          <w:sz w:val="24"/>
          <w:szCs w:val="24"/>
        </w:rPr>
        <w:t xml:space="preserve"> Sistem ve </w:t>
      </w:r>
      <w:proofErr w:type="spellStart"/>
      <w:r w:rsidR="002C6320" w:rsidRPr="002C6320">
        <w:rPr>
          <w:rFonts w:ascii="Arial" w:hAnsi="Arial" w:cs="Arial"/>
          <w:color w:val="4F81BD"/>
          <w:sz w:val="24"/>
          <w:szCs w:val="24"/>
        </w:rPr>
        <w:t>Obstetrik</w:t>
      </w:r>
      <w:proofErr w:type="spellEnd"/>
      <w:r w:rsidRPr="00EF2F53">
        <w:rPr>
          <w:rFonts w:ascii="Arial" w:hAnsi="Arial" w:cs="Arial"/>
          <w:color w:val="4F81BD"/>
          <w:sz w:val="24"/>
          <w:szCs w:val="24"/>
        </w:rPr>
        <w:t>)</w:t>
      </w:r>
    </w:p>
    <w:p w14:paraId="699AE12D" w14:textId="77777777" w:rsidR="003347CB" w:rsidRPr="00A64A8E" w:rsidRDefault="00E57BD2" w:rsidP="003347CB">
      <w:pPr>
        <w:jc w:val="center"/>
        <w:rPr>
          <w:rFonts w:ascii="Arial" w:hAnsi="Arial" w:cs="Arial"/>
          <w:b/>
        </w:rPr>
      </w:pPr>
      <w:r w:rsidRPr="00A64A8E">
        <w:rPr>
          <w:rFonts w:ascii="Arial" w:hAnsi="Arial" w:cs="Arial"/>
          <w:b/>
        </w:rPr>
        <w:t>(</w:t>
      </w:r>
      <w:r w:rsidR="00BA5B8F">
        <w:rPr>
          <w:rFonts w:ascii="Arial" w:hAnsi="Arial" w:cs="Arial"/>
          <w:b/>
        </w:rPr>
        <w:t>13 Eylül 2021</w:t>
      </w:r>
      <w:r w:rsidRPr="00A64A8E">
        <w:rPr>
          <w:rFonts w:ascii="Arial" w:hAnsi="Arial" w:cs="Arial"/>
          <w:b/>
        </w:rPr>
        <w:t xml:space="preserve"> </w:t>
      </w:r>
      <w:r w:rsidR="00120161">
        <w:rPr>
          <w:rFonts w:ascii="Arial" w:hAnsi="Arial" w:cs="Arial"/>
          <w:b/>
        </w:rPr>
        <w:t>–</w:t>
      </w:r>
      <w:r w:rsidRPr="00A64A8E">
        <w:rPr>
          <w:rFonts w:ascii="Arial" w:hAnsi="Arial" w:cs="Arial"/>
          <w:b/>
        </w:rPr>
        <w:t xml:space="preserve"> </w:t>
      </w:r>
      <w:r w:rsidR="00BA5B8F">
        <w:rPr>
          <w:rFonts w:ascii="Arial" w:hAnsi="Arial" w:cs="Arial"/>
          <w:b/>
        </w:rPr>
        <w:t>22 Ekim</w:t>
      </w:r>
      <w:r w:rsidR="00E953DF">
        <w:rPr>
          <w:rFonts w:ascii="Arial" w:hAnsi="Arial" w:cs="Arial"/>
          <w:b/>
        </w:rPr>
        <w:t xml:space="preserve"> </w:t>
      </w:r>
      <w:r w:rsidR="004068DC">
        <w:rPr>
          <w:rFonts w:ascii="Arial" w:hAnsi="Arial" w:cs="Arial"/>
          <w:b/>
        </w:rPr>
        <w:t>202</w:t>
      </w:r>
      <w:r w:rsidR="00BA5B8F">
        <w:rPr>
          <w:rFonts w:ascii="Arial" w:hAnsi="Arial" w:cs="Arial"/>
          <w:b/>
        </w:rPr>
        <w:t>1</w:t>
      </w:r>
      <w:r w:rsidR="003347CB" w:rsidRPr="00A64A8E">
        <w:rPr>
          <w:rFonts w:ascii="Arial" w:hAnsi="Arial" w:cs="Arial"/>
          <w:b/>
        </w:rPr>
        <w:t>)</w:t>
      </w:r>
    </w:p>
    <w:p w14:paraId="75BD5D33" w14:textId="77777777" w:rsidR="003347CB" w:rsidRPr="00A64A8E" w:rsidRDefault="003347CB" w:rsidP="003347CB">
      <w:pPr>
        <w:jc w:val="center"/>
        <w:rPr>
          <w:rFonts w:ascii="Arial" w:hAnsi="Arial" w:cs="Arial"/>
          <w:b/>
        </w:rPr>
      </w:pPr>
      <w:r w:rsidRPr="00A64A8E">
        <w:rPr>
          <w:rFonts w:ascii="Arial" w:hAnsi="Arial" w:cs="Arial"/>
          <w:b/>
        </w:rPr>
        <w:t>(6 Hafta)</w:t>
      </w:r>
    </w:p>
    <w:p w14:paraId="7CAD7645" w14:textId="77777777" w:rsidR="003347CB" w:rsidRPr="00A64A8E" w:rsidRDefault="003347CB" w:rsidP="003347CB">
      <w:pPr>
        <w:pStyle w:val="NormalWeb"/>
        <w:spacing w:before="0" w:after="0"/>
        <w:jc w:val="center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618"/>
        <w:gridCol w:w="7633"/>
      </w:tblGrid>
      <w:tr w:rsidR="003347CB" w:rsidRPr="00A64A8E" w14:paraId="5EB07921" w14:textId="77777777" w:rsidTr="00560D90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F21F0" w14:textId="77777777" w:rsidR="003347CB" w:rsidRPr="00A64A8E" w:rsidRDefault="003347CB" w:rsidP="00A64A8E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kan</w:t>
            </w:r>
          </w:p>
        </w:tc>
        <w:tc>
          <w:tcPr>
            <w:tcW w:w="3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5CB2D" w14:textId="77777777" w:rsidR="003347CB" w:rsidRPr="00BE6300" w:rsidRDefault="00BE6300" w:rsidP="00BE6300">
            <w:pPr>
              <w:rPr>
                <w:rFonts w:ascii="Arial" w:hAnsi="Arial" w:cs="Arial"/>
              </w:rPr>
            </w:pPr>
            <w:r w:rsidRPr="00BE6300">
              <w:rPr>
                <w:rFonts w:ascii="Arial" w:hAnsi="Arial" w:cs="Arial"/>
              </w:rPr>
              <w:t>Prof. Dr. Mehmet Melih SUNAY</w:t>
            </w:r>
          </w:p>
        </w:tc>
      </w:tr>
      <w:tr w:rsidR="003347CB" w:rsidRPr="00A64A8E" w14:paraId="19FCE71E" w14:textId="77777777" w:rsidTr="00560D90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3C387" w14:textId="77777777" w:rsidR="003347CB" w:rsidRPr="00A64A8E" w:rsidRDefault="003347CB" w:rsidP="00A64A8E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ekan Yardımcıları</w:t>
            </w:r>
          </w:p>
        </w:tc>
        <w:tc>
          <w:tcPr>
            <w:tcW w:w="3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0D207" w14:textId="77777777" w:rsidR="00BE6300" w:rsidRPr="00BE6300" w:rsidRDefault="00BE6300" w:rsidP="00BE6300">
            <w:pPr>
              <w:rPr>
                <w:rFonts w:ascii="Arial" w:hAnsi="Arial" w:cs="Arial"/>
              </w:rPr>
            </w:pPr>
            <w:r w:rsidRPr="00BE6300">
              <w:rPr>
                <w:rFonts w:ascii="Arial" w:hAnsi="Arial" w:cs="Arial"/>
              </w:rPr>
              <w:t xml:space="preserve">Dr. Öğretim Üyesi </w:t>
            </w:r>
            <w:r w:rsidR="00A97616">
              <w:rPr>
                <w:rFonts w:ascii="Arial" w:hAnsi="Arial" w:cs="Arial"/>
              </w:rPr>
              <w:t>Ferhat BOZDUMAN</w:t>
            </w:r>
          </w:p>
          <w:p w14:paraId="66565B64" w14:textId="77777777" w:rsidR="003347CB" w:rsidRPr="00BE6300" w:rsidRDefault="00BE6300" w:rsidP="00BE6300">
            <w:pPr>
              <w:rPr>
                <w:rFonts w:ascii="Arial" w:hAnsi="Arial" w:cs="Arial"/>
              </w:rPr>
            </w:pPr>
            <w:r w:rsidRPr="00BE6300">
              <w:rPr>
                <w:rFonts w:ascii="Arial" w:hAnsi="Arial" w:cs="Arial"/>
              </w:rPr>
              <w:t xml:space="preserve">Dr. Öğretim Üyesi </w:t>
            </w:r>
            <w:r w:rsidR="00A97616">
              <w:rPr>
                <w:rFonts w:ascii="Arial" w:hAnsi="Arial" w:cs="Arial"/>
              </w:rPr>
              <w:t>Erkay NACAR</w:t>
            </w:r>
            <w:r w:rsidRPr="00593233">
              <w:rPr>
                <w:rFonts w:ascii="Arial" w:hAnsi="Arial" w:cs="Arial"/>
              </w:rPr>
              <w:t xml:space="preserve"> </w:t>
            </w:r>
          </w:p>
        </w:tc>
      </w:tr>
      <w:tr w:rsidR="00E57BD2" w:rsidRPr="00A64A8E" w14:paraId="275872B7" w14:textId="77777777" w:rsidTr="00560D90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B30EF" w14:textId="77777777" w:rsidR="00E57BD2" w:rsidRPr="00A64A8E" w:rsidRDefault="00E57BD2" w:rsidP="00A64A8E">
            <w:pPr>
              <w:rPr>
                <w:rFonts w:ascii="Arial" w:hAnsi="Arial" w:cs="Arial"/>
                <w:b/>
              </w:rPr>
            </w:pPr>
            <w:proofErr w:type="spellStart"/>
            <w:r w:rsidRPr="00A64A8E">
              <w:rPr>
                <w:rFonts w:ascii="Arial" w:hAnsi="Arial" w:cs="Arial"/>
                <w:b/>
              </w:rPr>
              <w:t>Başkoordinatör</w:t>
            </w:r>
            <w:proofErr w:type="spellEnd"/>
          </w:p>
        </w:tc>
        <w:tc>
          <w:tcPr>
            <w:tcW w:w="3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0FBCA" w14:textId="77777777" w:rsidR="00E57BD2" w:rsidRPr="00BE6300" w:rsidRDefault="00BE4A0F" w:rsidP="00A64A8E">
            <w:pPr>
              <w:rPr>
                <w:rFonts w:ascii="Arial" w:hAnsi="Arial" w:cs="Arial"/>
              </w:rPr>
            </w:pPr>
            <w:r w:rsidRPr="00BE4A0F">
              <w:rPr>
                <w:rFonts w:ascii="Arial" w:hAnsi="Arial" w:cs="Arial"/>
              </w:rPr>
              <w:t xml:space="preserve">Prof. Dr. </w:t>
            </w:r>
            <w:r w:rsidR="007B438D">
              <w:rPr>
                <w:rFonts w:ascii="Arial" w:hAnsi="Arial" w:cs="Arial"/>
              </w:rPr>
              <w:t xml:space="preserve">Hakkı </w:t>
            </w:r>
            <w:r w:rsidR="00E64DCD">
              <w:rPr>
                <w:rFonts w:ascii="Arial" w:hAnsi="Arial" w:cs="Arial"/>
              </w:rPr>
              <w:t xml:space="preserve">Uğur </w:t>
            </w:r>
            <w:r w:rsidR="007B438D">
              <w:rPr>
                <w:rFonts w:ascii="Arial" w:hAnsi="Arial" w:cs="Arial"/>
              </w:rPr>
              <w:t>ÖZOK</w:t>
            </w:r>
          </w:p>
        </w:tc>
      </w:tr>
      <w:tr w:rsidR="003347CB" w:rsidRPr="00A64A8E" w14:paraId="5FB7B13E" w14:textId="77777777" w:rsidTr="00560D90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35938D" w14:textId="77777777" w:rsidR="003347CB" w:rsidRPr="00A64A8E" w:rsidRDefault="003347CB" w:rsidP="00A64A8E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önem Koordinatörü</w:t>
            </w:r>
          </w:p>
        </w:tc>
        <w:tc>
          <w:tcPr>
            <w:tcW w:w="3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A3D20" w14:textId="77777777" w:rsidR="003347CB" w:rsidRPr="00BE6300" w:rsidRDefault="00E309F4" w:rsidP="00A64A8E">
            <w:pPr>
              <w:rPr>
                <w:rFonts w:ascii="Arial" w:hAnsi="Arial" w:cs="Arial"/>
              </w:rPr>
            </w:pPr>
            <w:r w:rsidRPr="00BE4A0F">
              <w:rPr>
                <w:rFonts w:ascii="Arial" w:hAnsi="Arial" w:cs="Arial"/>
              </w:rPr>
              <w:t xml:space="preserve">Dr. </w:t>
            </w:r>
            <w:proofErr w:type="spellStart"/>
            <w:r w:rsidRPr="00BE4A0F">
              <w:rPr>
                <w:rFonts w:ascii="Arial" w:hAnsi="Arial" w:cs="Arial"/>
              </w:rPr>
              <w:t>Öğr</w:t>
            </w:r>
            <w:proofErr w:type="spellEnd"/>
            <w:r w:rsidRPr="00BE4A0F">
              <w:rPr>
                <w:rFonts w:ascii="Arial" w:hAnsi="Arial" w:cs="Arial"/>
              </w:rPr>
              <w:t xml:space="preserve">. Üyesi </w:t>
            </w:r>
            <w:r>
              <w:rPr>
                <w:rFonts w:ascii="Arial" w:hAnsi="Arial" w:cs="Arial"/>
              </w:rPr>
              <w:t>Nergiz SEVİNÇ</w:t>
            </w:r>
          </w:p>
        </w:tc>
      </w:tr>
      <w:tr w:rsidR="003347CB" w:rsidRPr="00A64A8E" w14:paraId="49B0F043" w14:textId="77777777" w:rsidTr="00560D90">
        <w:trPr>
          <w:jc w:val="center"/>
        </w:trPr>
        <w:tc>
          <w:tcPr>
            <w:tcW w:w="3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76F57" w14:textId="77777777" w:rsidR="003347CB" w:rsidRPr="00A64A8E" w:rsidRDefault="003347CB" w:rsidP="00A64A8E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 xml:space="preserve">Ders Kurulu </w:t>
            </w:r>
            <w:r w:rsidR="009574E6" w:rsidRPr="00A64A8E">
              <w:rPr>
                <w:rFonts w:ascii="Arial" w:hAnsi="Arial" w:cs="Arial"/>
                <w:b/>
              </w:rPr>
              <w:t>Başkanı</w:t>
            </w:r>
          </w:p>
        </w:tc>
        <w:tc>
          <w:tcPr>
            <w:tcW w:w="3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731F4" w14:textId="77777777" w:rsidR="00BE6300" w:rsidRPr="00BE6300" w:rsidRDefault="009F5BDE" w:rsidP="00A64A8E">
            <w:pPr>
              <w:rPr>
                <w:rFonts w:ascii="Arial" w:hAnsi="Arial" w:cs="Arial"/>
              </w:rPr>
            </w:pPr>
            <w:proofErr w:type="spellStart"/>
            <w:proofErr w:type="gramStart"/>
            <w:r>
              <w:rPr>
                <w:rFonts w:ascii="Arial" w:hAnsi="Arial" w:cs="Arial"/>
              </w:rPr>
              <w:t>Dr.Öğr.Üyesi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</w:t>
            </w:r>
            <w:r w:rsidR="00920C86">
              <w:rPr>
                <w:rFonts w:ascii="Arial" w:hAnsi="Arial" w:cs="Arial"/>
              </w:rPr>
              <w:t>Habibe İnci</w:t>
            </w:r>
          </w:p>
          <w:tbl>
            <w:tblPr>
              <w:tblW w:w="7407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7407"/>
            </w:tblGrid>
            <w:tr w:rsidR="00BE6300" w:rsidRPr="00BE6300" w14:paraId="52CDA4F1" w14:textId="77777777" w:rsidTr="00BE6300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7E40CD9" w14:textId="77777777" w:rsidR="00BE6300" w:rsidRPr="00BE6300" w:rsidRDefault="00BE6300" w:rsidP="00BE6300">
                  <w:pPr>
                    <w:spacing w:line="360" w:lineRule="auto"/>
                    <w:ind w:right="57"/>
                    <w:rPr>
                      <w:rFonts w:ascii="Arial" w:hAnsi="Arial" w:cs="Arial"/>
                    </w:rPr>
                  </w:pPr>
                </w:p>
              </w:tc>
            </w:tr>
            <w:tr w:rsidR="00BE6300" w:rsidRPr="00BE6300" w14:paraId="72BD25A0" w14:textId="77777777" w:rsidTr="00BE6300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3D8FA9" w14:textId="77777777" w:rsidR="00BE6300" w:rsidRPr="00BE6300" w:rsidRDefault="00BE6300" w:rsidP="00BE6300">
                  <w:pPr>
                    <w:rPr>
                      <w:rFonts w:ascii="Arial" w:hAnsi="Arial" w:cs="Arial"/>
                    </w:rPr>
                  </w:pPr>
                </w:p>
              </w:tc>
            </w:tr>
          </w:tbl>
          <w:p w14:paraId="5D596628" w14:textId="77777777" w:rsidR="003347CB" w:rsidRPr="00BE6300" w:rsidRDefault="003347CB" w:rsidP="00A64A8E">
            <w:pPr>
              <w:rPr>
                <w:rFonts w:ascii="Arial" w:hAnsi="Arial" w:cs="Arial"/>
              </w:rPr>
            </w:pPr>
          </w:p>
        </w:tc>
      </w:tr>
    </w:tbl>
    <w:p w14:paraId="23FE0B1D" w14:textId="77777777" w:rsidR="003347CB" w:rsidRDefault="003347CB" w:rsidP="003347CB">
      <w:pPr>
        <w:rPr>
          <w:rFonts w:ascii="Arial" w:hAnsi="Arial" w:cs="Arial"/>
        </w:rPr>
      </w:pPr>
    </w:p>
    <w:p w14:paraId="63FD2A08" w14:textId="77777777" w:rsidR="00C05238" w:rsidRDefault="00C05238" w:rsidP="003347CB">
      <w:pPr>
        <w:rPr>
          <w:rFonts w:ascii="Arial" w:hAnsi="Arial" w:cs="Arial"/>
        </w:rPr>
      </w:pPr>
    </w:p>
    <w:p w14:paraId="02424E3A" w14:textId="77777777" w:rsidR="00C05238" w:rsidRDefault="00C05238" w:rsidP="003347CB">
      <w:pPr>
        <w:rPr>
          <w:rFonts w:ascii="Arial" w:hAnsi="Arial" w:cs="Arial"/>
        </w:rPr>
      </w:pPr>
    </w:p>
    <w:p w14:paraId="44BFA7F7" w14:textId="77777777" w:rsidR="00C05238" w:rsidRPr="00A64A8E" w:rsidRDefault="00C05238" w:rsidP="003347CB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56"/>
        <w:gridCol w:w="937"/>
        <w:gridCol w:w="884"/>
        <w:gridCol w:w="1230"/>
        <w:gridCol w:w="870"/>
      </w:tblGrid>
      <w:tr w:rsidR="002C6320" w:rsidRPr="00A64A8E" w14:paraId="49E889EF" w14:textId="77777777" w:rsidTr="00CB0935">
        <w:trPr>
          <w:jc w:val="center"/>
        </w:trPr>
        <w:tc>
          <w:tcPr>
            <w:tcW w:w="0" w:type="auto"/>
            <w:shd w:val="clear" w:color="auto" w:fill="F79646"/>
            <w:vAlign w:val="center"/>
          </w:tcPr>
          <w:p w14:paraId="079B7E9C" w14:textId="77777777" w:rsidR="002C6320" w:rsidRPr="00A64A8E" w:rsidRDefault="002C6320" w:rsidP="00A64A8E">
            <w:pPr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DİSİPLİN/BÖLÜ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354E2E9" w14:textId="77777777" w:rsidR="002C6320" w:rsidRPr="00A64A8E" w:rsidRDefault="002C6320" w:rsidP="00A64A8E">
            <w:pPr>
              <w:jc w:val="center"/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Teor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1A920659" w14:textId="77777777" w:rsidR="002C6320" w:rsidRPr="00A64A8E" w:rsidRDefault="002C6320" w:rsidP="00A64A8E">
            <w:pPr>
              <w:jc w:val="center"/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Pratik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6F0A47FD" w14:textId="77777777" w:rsidR="002C6320" w:rsidRPr="00A64A8E" w:rsidRDefault="002C6320" w:rsidP="00A64A8E">
            <w:pPr>
              <w:jc w:val="center"/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TOPLA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878B5EF" w14:textId="77777777" w:rsidR="002C6320" w:rsidRPr="00A64A8E" w:rsidRDefault="002C6320" w:rsidP="00A64A8E">
            <w:pPr>
              <w:jc w:val="center"/>
              <w:rPr>
                <w:rFonts w:ascii="Arial" w:hAnsi="Arial" w:cs="Arial"/>
                <w:b/>
              </w:rPr>
            </w:pPr>
            <w:r w:rsidRPr="00A64A8E">
              <w:rPr>
                <w:rFonts w:ascii="Arial" w:hAnsi="Arial" w:cs="Arial"/>
                <w:b/>
              </w:rPr>
              <w:t>AKTS</w:t>
            </w:r>
          </w:p>
        </w:tc>
      </w:tr>
      <w:tr w:rsidR="00B365AB" w:rsidRPr="00A64A8E" w14:paraId="2E0FCD90" w14:textId="77777777" w:rsidTr="002C6320">
        <w:trPr>
          <w:jc w:val="center"/>
        </w:trPr>
        <w:tc>
          <w:tcPr>
            <w:tcW w:w="0" w:type="auto"/>
            <w:vAlign w:val="center"/>
          </w:tcPr>
          <w:p w14:paraId="79007641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Enfeksiyon Hastalıkları ve Klinik Mikrobiyoloji</w:t>
            </w:r>
          </w:p>
        </w:tc>
        <w:tc>
          <w:tcPr>
            <w:tcW w:w="0" w:type="auto"/>
            <w:vAlign w:val="center"/>
          </w:tcPr>
          <w:p w14:paraId="21C5930D" w14:textId="77777777" w:rsidR="00B365AB" w:rsidRPr="00A64A8E" w:rsidRDefault="00B365AB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A721E1" w14:textId="77777777" w:rsidR="00B365AB" w:rsidRPr="002C6320" w:rsidRDefault="00B365AB" w:rsidP="00B365AB">
            <w:pPr>
              <w:jc w:val="center"/>
              <w:rPr>
                <w:rFonts w:ascii="Arial" w:hAnsi="Arial" w:cs="Arial"/>
              </w:rPr>
            </w:pPr>
            <w:r w:rsidRPr="002C6320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2DCB8B82" w14:textId="77777777" w:rsidR="00B365AB" w:rsidRPr="00A64A8E" w:rsidRDefault="00B365AB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</w:p>
        </w:tc>
        <w:tc>
          <w:tcPr>
            <w:tcW w:w="0" w:type="auto"/>
            <w:vAlign w:val="center"/>
          </w:tcPr>
          <w:p w14:paraId="74B3BABD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11EF81CB" w14:textId="77777777" w:rsidTr="002C6320">
        <w:trPr>
          <w:jc w:val="center"/>
        </w:trPr>
        <w:tc>
          <w:tcPr>
            <w:tcW w:w="0" w:type="auto"/>
            <w:vAlign w:val="center"/>
          </w:tcPr>
          <w:p w14:paraId="2F4DCC2E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Kadın Hastalıkları ve Doğum</w:t>
            </w:r>
          </w:p>
        </w:tc>
        <w:tc>
          <w:tcPr>
            <w:tcW w:w="0" w:type="auto"/>
            <w:vAlign w:val="center"/>
          </w:tcPr>
          <w:p w14:paraId="569EC365" w14:textId="77777777" w:rsidR="00B365AB" w:rsidRPr="00A64A8E" w:rsidRDefault="005256E1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BAECDC" w14:textId="77777777" w:rsidR="00B365AB" w:rsidRPr="002C6320" w:rsidRDefault="00B365AB" w:rsidP="00B365AB">
            <w:pPr>
              <w:jc w:val="center"/>
              <w:rPr>
                <w:rFonts w:ascii="Arial" w:hAnsi="Arial" w:cs="Arial"/>
              </w:rPr>
            </w:pPr>
            <w:r w:rsidRPr="002C6320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551D6E5D" w14:textId="77777777" w:rsidR="00B365AB" w:rsidRPr="00A64A8E" w:rsidRDefault="005256E1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651FD9B3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6AFC56C5" w14:textId="77777777" w:rsidTr="00CB0935">
        <w:trPr>
          <w:jc w:val="center"/>
        </w:trPr>
        <w:tc>
          <w:tcPr>
            <w:tcW w:w="0" w:type="auto"/>
            <w:vAlign w:val="center"/>
          </w:tcPr>
          <w:p w14:paraId="2C531373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Üroloji-</w:t>
            </w:r>
            <w:proofErr w:type="spellStart"/>
            <w:r>
              <w:rPr>
                <w:color w:val="000000"/>
              </w:rPr>
              <w:t>Nefroloji</w:t>
            </w:r>
            <w:proofErr w:type="spellEnd"/>
          </w:p>
        </w:tc>
        <w:tc>
          <w:tcPr>
            <w:tcW w:w="0" w:type="auto"/>
            <w:vAlign w:val="center"/>
          </w:tcPr>
          <w:p w14:paraId="0A1E004B" w14:textId="77777777" w:rsidR="00B365AB" w:rsidRPr="00A64A8E" w:rsidRDefault="00B365AB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256E1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vAlign w:val="center"/>
          </w:tcPr>
          <w:p w14:paraId="3BFDE4BC" w14:textId="77777777" w:rsidR="00B365AB" w:rsidRPr="002C6320" w:rsidRDefault="00B365AB" w:rsidP="00B365AB">
            <w:pPr>
              <w:jc w:val="center"/>
              <w:rPr>
                <w:rFonts w:ascii="Arial" w:hAnsi="Arial" w:cs="Arial"/>
              </w:rPr>
            </w:pPr>
            <w:r w:rsidRPr="002C6320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163CCF93" w14:textId="77777777" w:rsidR="00B365AB" w:rsidRPr="00A64A8E" w:rsidRDefault="00B365AB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256E1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vAlign w:val="center"/>
          </w:tcPr>
          <w:p w14:paraId="35F3F49F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744B1283" w14:textId="77777777" w:rsidTr="00CB0935">
        <w:trPr>
          <w:jc w:val="center"/>
        </w:trPr>
        <w:tc>
          <w:tcPr>
            <w:tcW w:w="0" w:type="auto"/>
            <w:vAlign w:val="center"/>
          </w:tcPr>
          <w:p w14:paraId="6D99A9B1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Halk Sağlığı</w:t>
            </w:r>
          </w:p>
        </w:tc>
        <w:tc>
          <w:tcPr>
            <w:tcW w:w="0" w:type="auto"/>
            <w:vAlign w:val="center"/>
          </w:tcPr>
          <w:p w14:paraId="3B0FDB52" w14:textId="77777777" w:rsidR="00B365AB" w:rsidRPr="00A64A8E" w:rsidRDefault="00B365AB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vAlign w:val="center"/>
          </w:tcPr>
          <w:p w14:paraId="6A5DA18B" w14:textId="77777777" w:rsidR="00B365AB" w:rsidRPr="002C6320" w:rsidRDefault="00B365AB" w:rsidP="00B365AB">
            <w:pPr>
              <w:jc w:val="center"/>
              <w:rPr>
                <w:rFonts w:ascii="Arial" w:hAnsi="Arial" w:cs="Arial"/>
              </w:rPr>
            </w:pPr>
            <w:r w:rsidRPr="002C6320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250B39A6" w14:textId="77777777" w:rsidR="00B365AB" w:rsidRPr="00A64A8E" w:rsidRDefault="00B365AB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  <w:vAlign w:val="center"/>
          </w:tcPr>
          <w:p w14:paraId="3AAF5B37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470A9A5C" w14:textId="77777777" w:rsidTr="00CB0935">
        <w:trPr>
          <w:jc w:val="center"/>
        </w:trPr>
        <w:tc>
          <w:tcPr>
            <w:tcW w:w="0" w:type="auto"/>
            <w:vAlign w:val="center"/>
          </w:tcPr>
          <w:p w14:paraId="7F121B01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Tıbbi Farmakoloji</w:t>
            </w:r>
          </w:p>
        </w:tc>
        <w:tc>
          <w:tcPr>
            <w:tcW w:w="0" w:type="auto"/>
            <w:vAlign w:val="center"/>
          </w:tcPr>
          <w:p w14:paraId="74A2F975" w14:textId="77777777" w:rsidR="00B365AB" w:rsidRPr="00A64A8E" w:rsidRDefault="00A934EA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  <w:vAlign w:val="center"/>
          </w:tcPr>
          <w:p w14:paraId="2B4906B3" w14:textId="77777777" w:rsidR="00B365AB" w:rsidRPr="002C6320" w:rsidRDefault="00B365AB" w:rsidP="00B365AB">
            <w:pPr>
              <w:jc w:val="center"/>
              <w:rPr>
                <w:rFonts w:ascii="Arial" w:hAnsi="Arial" w:cs="Arial"/>
              </w:rPr>
            </w:pPr>
            <w:r w:rsidRPr="002C6320">
              <w:rPr>
                <w:rFonts w:ascii="Arial" w:hAnsi="Arial" w:cs="Arial"/>
              </w:rPr>
              <w:t>-</w:t>
            </w:r>
          </w:p>
        </w:tc>
        <w:tc>
          <w:tcPr>
            <w:tcW w:w="0" w:type="auto"/>
            <w:vAlign w:val="center"/>
          </w:tcPr>
          <w:p w14:paraId="2B92CAFC" w14:textId="77777777" w:rsidR="00B365AB" w:rsidRPr="00A64A8E" w:rsidRDefault="00A934EA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  <w:vAlign w:val="center"/>
          </w:tcPr>
          <w:p w14:paraId="3981E3BD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0D9DBD2F" w14:textId="77777777" w:rsidTr="00CB0935">
        <w:trPr>
          <w:jc w:val="center"/>
        </w:trPr>
        <w:tc>
          <w:tcPr>
            <w:tcW w:w="0" w:type="auto"/>
            <w:vAlign w:val="center"/>
          </w:tcPr>
          <w:p w14:paraId="7CD086F2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Tıbbi Patoloji</w:t>
            </w:r>
          </w:p>
        </w:tc>
        <w:tc>
          <w:tcPr>
            <w:tcW w:w="0" w:type="auto"/>
            <w:vAlign w:val="center"/>
          </w:tcPr>
          <w:p w14:paraId="66D5F5B6" w14:textId="77777777" w:rsidR="00B365AB" w:rsidRPr="00A64A8E" w:rsidRDefault="00743E6F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4</w:t>
            </w:r>
          </w:p>
        </w:tc>
        <w:tc>
          <w:tcPr>
            <w:tcW w:w="0" w:type="auto"/>
            <w:vAlign w:val="center"/>
          </w:tcPr>
          <w:p w14:paraId="39403470" w14:textId="77777777" w:rsidR="00B365AB" w:rsidRPr="00A64A8E" w:rsidRDefault="00595334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  <w:vAlign w:val="center"/>
          </w:tcPr>
          <w:p w14:paraId="6F28870C" w14:textId="77777777" w:rsidR="00B365AB" w:rsidRPr="00A64A8E" w:rsidRDefault="00595334" w:rsidP="00B365A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</w:t>
            </w:r>
          </w:p>
        </w:tc>
        <w:tc>
          <w:tcPr>
            <w:tcW w:w="0" w:type="auto"/>
            <w:vAlign w:val="center"/>
          </w:tcPr>
          <w:p w14:paraId="00D1D9D0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09FAEB97" w14:textId="77777777" w:rsidTr="00CB0935">
        <w:trPr>
          <w:jc w:val="center"/>
        </w:trPr>
        <w:tc>
          <w:tcPr>
            <w:tcW w:w="0" w:type="auto"/>
            <w:vAlign w:val="center"/>
          </w:tcPr>
          <w:p w14:paraId="776F6586" w14:textId="77777777" w:rsidR="00B365AB" w:rsidRPr="00A64A8E" w:rsidRDefault="00B365AB" w:rsidP="00B365AB">
            <w:pPr>
              <w:rPr>
                <w:rFonts w:ascii="Arial" w:hAnsi="Arial" w:cs="Arial"/>
                <w:b/>
              </w:rPr>
            </w:pPr>
            <w:r>
              <w:rPr>
                <w:color w:val="000000"/>
              </w:rPr>
              <w:t>Aile Hekimliği</w:t>
            </w:r>
          </w:p>
        </w:tc>
        <w:tc>
          <w:tcPr>
            <w:tcW w:w="0" w:type="auto"/>
            <w:vAlign w:val="center"/>
          </w:tcPr>
          <w:p w14:paraId="0796CCE4" w14:textId="77777777" w:rsidR="00B365AB" w:rsidRPr="00E64DCD" w:rsidRDefault="00B365AB" w:rsidP="00B365AB">
            <w:pPr>
              <w:jc w:val="center"/>
              <w:rPr>
                <w:rFonts w:ascii="Arial" w:hAnsi="Arial" w:cs="Arial"/>
                <w:bCs/>
              </w:rPr>
            </w:pPr>
            <w:r w:rsidRPr="00E64DCD"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0" w:type="auto"/>
            <w:vAlign w:val="center"/>
          </w:tcPr>
          <w:p w14:paraId="3F3F04CB" w14:textId="77777777" w:rsidR="00B365AB" w:rsidRPr="00E64DCD" w:rsidRDefault="005256E1" w:rsidP="00B365AB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6FA7C1E6" w14:textId="77777777" w:rsidR="00B365AB" w:rsidRPr="00E64DCD" w:rsidRDefault="00B365AB" w:rsidP="00B365AB">
            <w:pPr>
              <w:jc w:val="center"/>
              <w:rPr>
                <w:rFonts w:ascii="Arial" w:hAnsi="Arial" w:cs="Arial"/>
                <w:bCs/>
              </w:rPr>
            </w:pPr>
            <w:r w:rsidRPr="00E64DCD">
              <w:rPr>
                <w:rFonts w:ascii="Arial" w:hAnsi="Arial" w:cs="Arial"/>
                <w:bCs/>
              </w:rPr>
              <w:t>4</w:t>
            </w:r>
          </w:p>
        </w:tc>
        <w:tc>
          <w:tcPr>
            <w:tcW w:w="0" w:type="auto"/>
            <w:vAlign w:val="center"/>
          </w:tcPr>
          <w:p w14:paraId="11C692D0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B365AB" w:rsidRPr="00A64A8E" w14:paraId="68EBBFAD" w14:textId="77777777" w:rsidTr="00CB0935">
        <w:trPr>
          <w:jc w:val="center"/>
        </w:trPr>
        <w:tc>
          <w:tcPr>
            <w:tcW w:w="0" w:type="auto"/>
            <w:vAlign w:val="center"/>
          </w:tcPr>
          <w:p w14:paraId="7A2CB1E8" w14:textId="77777777" w:rsidR="00B365AB" w:rsidRDefault="00B365AB" w:rsidP="00B365AB">
            <w:pPr>
              <w:rPr>
                <w:color w:val="000000"/>
              </w:rPr>
            </w:pPr>
            <w:r>
              <w:rPr>
                <w:color w:val="000000"/>
              </w:rPr>
              <w:t>Toplam</w:t>
            </w:r>
          </w:p>
        </w:tc>
        <w:tc>
          <w:tcPr>
            <w:tcW w:w="0" w:type="auto"/>
            <w:vAlign w:val="center"/>
          </w:tcPr>
          <w:p w14:paraId="1FB1F803" w14:textId="77777777" w:rsidR="00B365AB" w:rsidRDefault="005256E1" w:rsidP="00B365A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2</w:t>
            </w:r>
          </w:p>
        </w:tc>
        <w:tc>
          <w:tcPr>
            <w:tcW w:w="0" w:type="auto"/>
            <w:vAlign w:val="center"/>
          </w:tcPr>
          <w:p w14:paraId="09843FC5" w14:textId="77777777" w:rsidR="00B365AB" w:rsidRDefault="005256E1" w:rsidP="00B365A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0" w:type="auto"/>
            <w:vAlign w:val="center"/>
          </w:tcPr>
          <w:p w14:paraId="318F1048" w14:textId="77777777" w:rsidR="00B365AB" w:rsidRDefault="00B6604F" w:rsidP="00B365A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16</w:t>
            </w:r>
          </w:p>
        </w:tc>
        <w:tc>
          <w:tcPr>
            <w:tcW w:w="0" w:type="auto"/>
            <w:vAlign w:val="center"/>
          </w:tcPr>
          <w:p w14:paraId="587057F9" w14:textId="77777777" w:rsidR="00B365AB" w:rsidRPr="00A64A8E" w:rsidRDefault="00B365AB" w:rsidP="00B365A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</w:tr>
    </w:tbl>
    <w:p w14:paraId="37252FFB" w14:textId="77777777" w:rsidR="002C3543" w:rsidRPr="00A64A8E" w:rsidRDefault="002C3543" w:rsidP="003347CB">
      <w:pPr>
        <w:jc w:val="center"/>
        <w:rPr>
          <w:rFonts w:ascii="Arial" w:hAnsi="Arial" w:cs="Arial"/>
          <w:b/>
        </w:rPr>
      </w:pPr>
    </w:p>
    <w:p w14:paraId="28AE8BBF" w14:textId="77777777" w:rsidR="002C3543" w:rsidRPr="00A64A8E" w:rsidRDefault="002C3543" w:rsidP="003347CB">
      <w:pPr>
        <w:jc w:val="center"/>
        <w:rPr>
          <w:rFonts w:ascii="Arial" w:hAnsi="Arial" w:cs="Arial"/>
          <w:b/>
        </w:rPr>
      </w:pPr>
    </w:p>
    <w:p w14:paraId="4B33F6E0" w14:textId="77777777" w:rsidR="002C3543" w:rsidRPr="00A64A8E" w:rsidRDefault="002C3543" w:rsidP="003347CB">
      <w:pPr>
        <w:jc w:val="center"/>
        <w:rPr>
          <w:rFonts w:ascii="Arial" w:hAnsi="Arial" w:cs="Arial"/>
          <w:b/>
        </w:rPr>
      </w:pPr>
    </w:p>
    <w:p w14:paraId="2392DD12" w14:textId="77777777" w:rsidR="002C3543" w:rsidRPr="00A64A8E" w:rsidRDefault="002C3543" w:rsidP="003347CB">
      <w:pPr>
        <w:jc w:val="center"/>
        <w:rPr>
          <w:rFonts w:ascii="Arial" w:hAnsi="Arial" w:cs="Arial"/>
          <w:b/>
        </w:rPr>
      </w:pPr>
    </w:p>
    <w:p w14:paraId="5437D261" w14:textId="77777777" w:rsidR="003347CB" w:rsidRPr="00A64A8E" w:rsidRDefault="003347CB" w:rsidP="003347CB">
      <w:pPr>
        <w:pStyle w:val="NormalWeb"/>
        <w:spacing w:before="0" w:after="0"/>
        <w:jc w:val="center"/>
        <w:rPr>
          <w:rFonts w:ascii="Arial" w:hAnsi="Arial" w:cs="Arial"/>
          <w:b/>
        </w:rPr>
      </w:pPr>
    </w:p>
    <w:p w14:paraId="7C8EC114" w14:textId="77777777" w:rsidR="003347CB" w:rsidRPr="00A64A8E" w:rsidRDefault="003347CB" w:rsidP="003347CB">
      <w:pPr>
        <w:rPr>
          <w:rFonts w:ascii="Arial" w:hAnsi="Arial" w:cs="Arial"/>
          <w:b/>
        </w:rPr>
      </w:pPr>
    </w:p>
    <w:p w14:paraId="0B922769" w14:textId="77777777" w:rsidR="003347CB" w:rsidRDefault="003347CB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00FEA677" w14:textId="77777777" w:rsidR="00A64A8E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p w14:paraId="4444C300" w14:textId="77777777" w:rsidR="00A64A8E" w:rsidRPr="00A64A8E" w:rsidRDefault="004773EC" w:rsidP="00A64A8E">
      <w:pPr>
        <w:jc w:val="center"/>
        <w:rPr>
          <w:rFonts w:ascii="Arial" w:hAnsi="Arial" w:cs="Arial"/>
          <w:b/>
          <w:color w:val="1F497D"/>
          <w:u w:val="single"/>
        </w:rPr>
      </w:pPr>
      <w:r>
        <w:rPr>
          <w:rFonts w:ascii="Arial" w:hAnsi="Arial" w:cs="Arial"/>
          <w:b/>
          <w:color w:val="1F497D"/>
          <w:u w:val="single"/>
        </w:rPr>
        <w:t>ÖNEMLİ</w:t>
      </w:r>
      <w:r w:rsidR="005350B2">
        <w:rPr>
          <w:rFonts w:ascii="Arial" w:hAnsi="Arial" w:cs="Arial"/>
          <w:b/>
          <w:color w:val="1F497D"/>
          <w:u w:val="single"/>
        </w:rPr>
        <w:t xml:space="preserve"> TARİHLER:</w:t>
      </w:r>
    </w:p>
    <w:p w14:paraId="1CF9B171" w14:textId="77777777" w:rsidR="001E067E" w:rsidRPr="005350B2" w:rsidRDefault="001E067E" w:rsidP="001947B2">
      <w:pPr>
        <w:rPr>
          <w:rFonts w:ascii="Arial" w:hAnsi="Arial" w:cs="Arial"/>
          <w:b/>
          <w:color w:val="4F81BD"/>
        </w:rPr>
      </w:pPr>
    </w:p>
    <w:p w14:paraId="32190435" w14:textId="77777777" w:rsidR="005350B2" w:rsidRDefault="005350B2" w:rsidP="004773EC">
      <w:pPr>
        <w:pStyle w:val="NormalWeb"/>
        <w:spacing w:before="0" w:after="0"/>
        <w:jc w:val="center"/>
        <w:rPr>
          <w:rFonts w:ascii="Arial" w:hAnsi="Arial" w:cs="Arial"/>
          <w:b/>
          <w:color w:val="000000"/>
        </w:rPr>
      </w:pPr>
      <w:r w:rsidRPr="005350B2">
        <w:rPr>
          <w:rFonts w:ascii="Arial" w:hAnsi="Arial" w:cs="Arial"/>
          <w:b/>
          <w:color w:val="4F81BD"/>
        </w:rPr>
        <w:t>Kurul Sınavı:</w:t>
      </w:r>
      <w:r w:rsidRPr="005350B2">
        <w:rPr>
          <w:rFonts w:ascii="Arial" w:hAnsi="Arial" w:cs="Arial"/>
          <w:b/>
          <w:color w:val="1F497D"/>
        </w:rPr>
        <w:t xml:space="preserve"> </w:t>
      </w:r>
      <w:r w:rsidR="004773EC">
        <w:rPr>
          <w:rFonts w:ascii="Arial" w:hAnsi="Arial" w:cs="Arial"/>
          <w:b/>
          <w:color w:val="000000"/>
        </w:rPr>
        <w:t>22 Ekim 2021</w:t>
      </w:r>
      <w:r w:rsidRPr="004B32A5">
        <w:rPr>
          <w:rFonts w:ascii="Arial" w:hAnsi="Arial" w:cs="Arial"/>
          <w:b/>
          <w:color w:val="000000"/>
        </w:rPr>
        <w:t xml:space="preserve"> Saat: </w:t>
      </w:r>
      <w:r w:rsidR="004773EC">
        <w:rPr>
          <w:rFonts w:ascii="Arial" w:hAnsi="Arial" w:cs="Arial"/>
          <w:b/>
          <w:color w:val="000000"/>
        </w:rPr>
        <w:t>10:00-12:00</w:t>
      </w:r>
    </w:p>
    <w:p w14:paraId="04C33C06" w14:textId="77777777" w:rsidR="004773EC" w:rsidRPr="00245277" w:rsidRDefault="004773EC" w:rsidP="004773EC">
      <w:pPr>
        <w:pStyle w:val="NormalWeb"/>
        <w:spacing w:before="0" w:after="0"/>
        <w:jc w:val="center"/>
        <w:rPr>
          <w:rFonts w:ascii="Arial" w:hAnsi="Arial" w:cs="Arial"/>
          <w:b/>
          <w:color w:val="4472C4"/>
        </w:rPr>
      </w:pPr>
      <w:r w:rsidRPr="00245277">
        <w:rPr>
          <w:rFonts w:ascii="Arial" w:hAnsi="Arial" w:cs="Arial"/>
          <w:b/>
          <w:color w:val="4472C4"/>
        </w:rPr>
        <w:t xml:space="preserve">PDÖ I. Ve II. Oturum: </w:t>
      </w:r>
      <w:r w:rsidRPr="004773EC">
        <w:rPr>
          <w:rFonts w:ascii="Arial" w:hAnsi="Arial" w:cs="Arial"/>
          <w:b/>
        </w:rPr>
        <w:t xml:space="preserve">20 Eylül </w:t>
      </w:r>
      <w:proofErr w:type="gramStart"/>
      <w:r w:rsidRPr="004773EC">
        <w:rPr>
          <w:rFonts w:ascii="Arial" w:hAnsi="Arial" w:cs="Arial"/>
          <w:b/>
        </w:rPr>
        <w:t>2021 -</w:t>
      </w:r>
      <w:proofErr w:type="gramEnd"/>
      <w:r w:rsidRPr="004773EC">
        <w:rPr>
          <w:rFonts w:ascii="Arial" w:hAnsi="Arial" w:cs="Arial"/>
          <w:b/>
        </w:rPr>
        <w:t xml:space="preserve"> 24 Eylül 2021 Saat: 09:00-12:00</w:t>
      </w:r>
    </w:p>
    <w:p w14:paraId="50E272B1" w14:textId="77777777" w:rsidR="001E067E" w:rsidRDefault="001947B2" w:rsidP="004773EC">
      <w:pPr>
        <w:jc w:val="center"/>
        <w:rPr>
          <w:rFonts w:ascii="Arial" w:hAnsi="Arial" w:cs="Arial"/>
          <w:b/>
        </w:rPr>
      </w:pPr>
      <w:r w:rsidRPr="005350B2">
        <w:rPr>
          <w:rFonts w:ascii="Arial" w:hAnsi="Arial" w:cs="Arial"/>
          <w:b/>
          <w:color w:val="4F81BD"/>
        </w:rPr>
        <w:t>Klinik Mesleki Beceri Sınavı</w:t>
      </w:r>
      <w:r w:rsidR="00120161" w:rsidRPr="005350B2">
        <w:rPr>
          <w:rFonts w:ascii="Arial" w:hAnsi="Arial" w:cs="Arial"/>
          <w:b/>
          <w:color w:val="4F81BD"/>
        </w:rPr>
        <w:t>:</w:t>
      </w:r>
      <w:r w:rsidR="00A64A8E" w:rsidRPr="005350B2">
        <w:rPr>
          <w:rFonts w:ascii="Arial" w:hAnsi="Arial" w:cs="Arial"/>
          <w:b/>
        </w:rPr>
        <w:t xml:space="preserve"> </w:t>
      </w:r>
      <w:r w:rsidR="004773EC">
        <w:rPr>
          <w:rFonts w:ascii="Arial" w:hAnsi="Arial" w:cs="Arial"/>
          <w:b/>
        </w:rPr>
        <w:t>21 Ekim 2021</w:t>
      </w:r>
      <w:r w:rsidRPr="005350B2">
        <w:rPr>
          <w:rFonts w:ascii="Arial" w:hAnsi="Arial" w:cs="Arial"/>
          <w:b/>
        </w:rPr>
        <w:t xml:space="preserve"> Saat: </w:t>
      </w:r>
      <w:r w:rsidR="004773EC">
        <w:rPr>
          <w:rFonts w:ascii="Arial" w:hAnsi="Arial" w:cs="Arial"/>
          <w:b/>
        </w:rPr>
        <w:t>08:00-12:00</w:t>
      </w:r>
    </w:p>
    <w:p w14:paraId="1A56D934" w14:textId="77777777" w:rsidR="004773EC" w:rsidRPr="004773EC" w:rsidRDefault="004773EC" w:rsidP="004773EC">
      <w:pPr>
        <w:jc w:val="center"/>
        <w:rPr>
          <w:rFonts w:ascii="Arial" w:hAnsi="Arial" w:cs="Arial"/>
          <w:b/>
          <w:bCs/>
          <w:sz w:val="20"/>
        </w:rPr>
      </w:pPr>
      <w:r w:rsidRPr="00245277">
        <w:rPr>
          <w:rFonts w:ascii="Arial" w:hAnsi="Arial" w:cs="Arial"/>
          <w:b/>
          <w:color w:val="4472C4"/>
        </w:rPr>
        <w:t>Tıbbi Patoloji Uygulama Sınavı:</w:t>
      </w:r>
      <w:r w:rsidRPr="004773EC">
        <w:rPr>
          <w:rFonts w:ascii="Arial" w:hAnsi="Arial" w:cs="Arial"/>
          <w:b/>
          <w:bCs/>
          <w:sz w:val="20"/>
        </w:rPr>
        <w:t xml:space="preserve"> </w:t>
      </w:r>
      <w:r w:rsidR="009B400B">
        <w:rPr>
          <w:rFonts w:ascii="Arial" w:hAnsi="Arial" w:cs="Arial"/>
          <w:b/>
          <w:bCs/>
          <w:sz w:val="22"/>
          <w:szCs w:val="28"/>
        </w:rPr>
        <w:t>20</w:t>
      </w:r>
      <w:r w:rsidRPr="004773EC">
        <w:rPr>
          <w:rFonts w:ascii="Arial" w:hAnsi="Arial" w:cs="Arial"/>
          <w:b/>
          <w:bCs/>
          <w:sz w:val="22"/>
          <w:szCs w:val="28"/>
        </w:rPr>
        <w:t xml:space="preserve"> Ekim 2021 Saat: </w:t>
      </w:r>
      <w:r w:rsidR="009B400B">
        <w:rPr>
          <w:rFonts w:ascii="Arial" w:hAnsi="Arial" w:cs="Arial"/>
          <w:b/>
          <w:bCs/>
          <w:sz w:val="22"/>
          <w:szCs w:val="28"/>
        </w:rPr>
        <w:t>10</w:t>
      </w:r>
      <w:r w:rsidRPr="004773EC">
        <w:rPr>
          <w:rFonts w:ascii="Arial" w:hAnsi="Arial" w:cs="Arial"/>
          <w:b/>
          <w:bCs/>
          <w:sz w:val="22"/>
          <w:szCs w:val="28"/>
        </w:rPr>
        <w:t>:00-12:00</w:t>
      </w:r>
    </w:p>
    <w:p w14:paraId="10D75EC2" w14:textId="77777777" w:rsidR="00A64A8E" w:rsidRPr="005350B2" w:rsidRDefault="00A64A8E" w:rsidP="00A64A8E">
      <w:pPr>
        <w:pStyle w:val="NormalWeb"/>
        <w:spacing w:before="0" w:after="0"/>
        <w:jc w:val="center"/>
        <w:rPr>
          <w:rFonts w:ascii="Arial" w:hAnsi="Arial" w:cs="Arial"/>
          <w:b/>
          <w:bCs/>
          <w:sz w:val="20"/>
        </w:rPr>
      </w:pPr>
    </w:p>
    <w:p w14:paraId="315AFB2A" w14:textId="77777777" w:rsidR="00A64A8E" w:rsidRPr="00A64A8E" w:rsidRDefault="00A64A8E" w:rsidP="003347CB">
      <w:pPr>
        <w:pStyle w:val="NormalWeb"/>
        <w:spacing w:before="0" w:after="0"/>
        <w:rPr>
          <w:rFonts w:ascii="Arial" w:hAnsi="Arial" w:cs="Arial"/>
          <w:b/>
          <w:bCs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4823"/>
        <w:gridCol w:w="3110"/>
      </w:tblGrid>
      <w:tr w:rsidR="003347CB" w:rsidRPr="00A64A8E" w14:paraId="5CEA1087" w14:textId="77777777" w:rsidTr="00560D90">
        <w:trPr>
          <w:trHeight w:val="224"/>
          <w:jc w:val="center"/>
        </w:trPr>
        <w:tc>
          <w:tcPr>
            <w:tcW w:w="4823" w:type="dxa"/>
            <w:shd w:val="clear" w:color="auto" w:fill="F79646"/>
            <w:vAlign w:val="center"/>
          </w:tcPr>
          <w:p w14:paraId="0A624710" w14:textId="77777777" w:rsidR="003347CB" w:rsidRPr="005154EA" w:rsidRDefault="003347CB" w:rsidP="00A64A8E">
            <w:pPr>
              <w:pStyle w:val="Balk2"/>
              <w:spacing w:before="0"/>
              <w:ind w:right="57"/>
              <w:rPr>
                <w:rFonts w:ascii="Times New Roman" w:hAnsi="Times New Roman"/>
                <w:color w:val="auto"/>
                <w:sz w:val="24"/>
                <w:szCs w:val="24"/>
              </w:rPr>
            </w:pPr>
            <w:r w:rsidRPr="005154EA">
              <w:rPr>
                <w:rFonts w:ascii="Times New Roman" w:hAnsi="Times New Roman"/>
                <w:color w:val="auto"/>
                <w:sz w:val="24"/>
                <w:szCs w:val="24"/>
              </w:rPr>
              <w:t>DİSİPLİN/BÖLÜM</w:t>
            </w:r>
          </w:p>
        </w:tc>
        <w:tc>
          <w:tcPr>
            <w:tcW w:w="0" w:type="auto"/>
            <w:shd w:val="clear" w:color="auto" w:fill="F79646"/>
            <w:vAlign w:val="center"/>
          </w:tcPr>
          <w:p w14:paraId="774CEB41" w14:textId="77777777" w:rsidR="003347CB" w:rsidRPr="005154EA" w:rsidRDefault="003347CB" w:rsidP="00A64A8E">
            <w:pPr>
              <w:ind w:right="57"/>
              <w:rPr>
                <w:b/>
              </w:rPr>
            </w:pPr>
            <w:r w:rsidRPr="005154EA">
              <w:rPr>
                <w:b/>
              </w:rPr>
              <w:t>ÖĞRETİM ÜYELERİ</w:t>
            </w:r>
          </w:p>
        </w:tc>
      </w:tr>
      <w:tr w:rsidR="001947B2" w:rsidRPr="00A64A8E" w14:paraId="0BF04405" w14:textId="77777777" w:rsidTr="00560D90">
        <w:trPr>
          <w:trHeight w:val="547"/>
          <w:jc w:val="center"/>
        </w:trPr>
        <w:tc>
          <w:tcPr>
            <w:tcW w:w="4823" w:type="dxa"/>
            <w:vAlign w:val="center"/>
          </w:tcPr>
          <w:p w14:paraId="1A88E4E2" w14:textId="77777777" w:rsidR="001947B2" w:rsidRPr="00595334" w:rsidRDefault="001947B2" w:rsidP="001947B2">
            <w:pPr>
              <w:ind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Üroloji-</w:t>
            </w:r>
            <w:proofErr w:type="spellStart"/>
            <w:r w:rsidRPr="00595334">
              <w:rPr>
                <w:color w:val="000000"/>
                <w:sz w:val="22"/>
                <w:szCs w:val="22"/>
              </w:rPr>
              <w:t>Nefroloji</w:t>
            </w:r>
            <w:proofErr w:type="spellEnd"/>
          </w:p>
        </w:tc>
        <w:tc>
          <w:tcPr>
            <w:tcW w:w="0" w:type="auto"/>
            <w:vAlign w:val="center"/>
          </w:tcPr>
          <w:p w14:paraId="10C183C7" w14:textId="77777777" w:rsidR="001947B2" w:rsidRPr="00595334" w:rsidRDefault="001947B2" w:rsidP="001947B2">
            <w:pPr>
              <w:pStyle w:val="NormalWeb"/>
              <w:spacing w:before="0" w:after="0"/>
              <w:rPr>
                <w:color w:val="000000"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 xml:space="preserve">Prof. Dr. Mehmet Melih SUNAY                                  </w:t>
            </w:r>
          </w:p>
          <w:p w14:paraId="6AE91C51" w14:textId="77777777" w:rsidR="001947B2" w:rsidRPr="00595334" w:rsidRDefault="001947B2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Prof. Dr. Hakkı Uğur ÖZOK</w:t>
            </w:r>
            <w:r w:rsidRPr="00595334">
              <w:rPr>
                <w:color w:val="000000"/>
                <w:sz w:val="22"/>
                <w:szCs w:val="22"/>
              </w:rPr>
              <w:br/>
            </w:r>
            <w:r w:rsidR="005154EA" w:rsidRPr="00595334">
              <w:rPr>
                <w:color w:val="000000"/>
                <w:sz w:val="22"/>
                <w:szCs w:val="22"/>
              </w:rPr>
              <w:t xml:space="preserve">Dr. </w:t>
            </w:r>
            <w:proofErr w:type="spellStart"/>
            <w:r w:rsidR="005154EA" w:rsidRPr="00595334">
              <w:rPr>
                <w:color w:val="000000"/>
                <w:sz w:val="22"/>
                <w:szCs w:val="22"/>
              </w:rPr>
              <w:t>Öğr</w:t>
            </w:r>
            <w:proofErr w:type="spellEnd"/>
            <w:r w:rsidR="005154EA" w:rsidRPr="00595334">
              <w:rPr>
                <w:color w:val="000000"/>
                <w:sz w:val="22"/>
                <w:szCs w:val="22"/>
              </w:rPr>
              <w:t>. Ü.</w:t>
            </w:r>
            <w:r w:rsidRPr="00595334">
              <w:rPr>
                <w:color w:val="000000"/>
                <w:sz w:val="22"/>
                <w:szCs w:val="22"/>
              </w:rPr>
              <w:t xml:space="preserve"> Özer BARAN</w:t>
            </w:r>
          </w:p>
        </w:tc>
      </w:tr>
      <w:tr w:rsidR="001947B2" w:rsidRPr="00A64A8E" w14:paraId="68CCB1F1" w14:textId="77777777" w:rsidTr="005125E9">
        <w:trPr>
          <w:trHeight w:val="313"/>
          <w:jc w:val="center"/>
        </w:trPr>
        <w:tc>
          <w:tcPr>
            <w:tcW w:w="4823" w:type="dxa"/>
            <w:vAlign w:val="center"/>
          </w:tcPr>
          <w:p w14:paraId="1B6E1935" w14:textId="77777777" w:rsidR="001947B2" w:rsidRPr="00595334" w:rsidRDefault="001947B2" w:rsidP="001947B2">
            <w:pPr>
              <w:ind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Enfeksiyon Hastalıkları ve Klinik Mikrobiyoloji</w:t>
            </w:r>
          </w:p>
        </w:tc>
        <w:tc>
          <w:tcPr>
            <w:tcW w:w="0" w:type="auto"/>
            <w:vAlign w:val="center"/>
          </w:tcPr>
          <w:p w14:paraId="69C9D23B" w14:textId="77777777" w:rsidR="001947B2" w:rsidRPr="00595334" w:rsidRDefault="005154EA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595334">
              <w:rPr>
                <w:sz w:val="22"/>
                <w:szCs w:val="22"/>
              </w:rPr>
              <w:t xml:space="preserve">Uzm. Dr. </w:t>
            </w:r>
            <w:proofErr w:type="spellStart"/>
            <w:r w:rsidRPr="00595334">
              <w:rPr>
                <w:sz w:val="22"/>
                <w:szCs w:val="22"/>
              </w:rPr>
              <w:t>Nejla</w:t>
            </w:r>
            <w:proofErr w:type="spellEnd"/>
            <w:r w:rsidRPr="00595334">
              <w:rPr>
                <w:sz w:val="22"/>
                <w:szCs w:val="22"/>
              </w:rPr>
              <w:t xml:space="preserve"> YILMAZ GÖÇEN</w:t>
            </w:r>
          </w:p>
          <w:p w14:paraId="7E930250" w14:textId="77777777" w:rsidR="00595334" w:rsidRPr="00595334" w:rsidRDefault="00595334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zm. Dr. Birsen TUNALI</w:t>
            </w:r>
          </w:p>
        </w:tc>
      </w:tr>
      <w:tr w:rsidR="001947B2" w:rsidRPr="00A64A8E" w14:paraId="243BB189" w14:textId="77777777" w:rsidTr="00560D90">
        <w:trPr>
          <w:trHeight w:val="461"/>
          <w:jc w:val="center"/>
        </w:trPr>
        <w:tc>
          <w:tcPr>
            <w:tcW w:w="4823" w:type="dxa"/>
            <w:vAlign w:val="center"/>
          </w:tcPr>
          <w:p w14:paraId="0FD3668F" w14:textId="77777777" w:rsidR="001947B2" w:rsidRPr="00595334" w:rsidRDefault="001947B2" w:rsidP="001947B2">
            <w:pPr>
              <w:ind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Kadın Hastalıkları ve Doğum</w:t>
            </w:r>
          </w:p>
        </w:tc>
        <w:tc>
          <w:tcPr>
            <w:tcW w:w="0" w:type="auto"/>
            <w:vAlign w:val="center"/>
          </w:tcPr>
          <w:p w14:paraId="3C124707" w14:textId="77777777" w:rsidR="001947B2" w:rsidRPr="00595334" w:rsidRDefault="004C2A0A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4C2A0A">
              <w:rPr>
                <w:sz w:val="22"/>
                <w:szCs w:val="20"/>
              </w:rPr>
              <w:t xml:space="preserve">Dr. </w:t>
            </w:r>
            <w:proofErr w:type="spellStart"/>
            <w:r w:rsidRPr="004C2A0A">
              <w:rPr>
                <w:sz w:val="22"/>
                <w:szCs w:val="20"/>
              </w:rPr>
              <w:t>Öğr</w:t>
            </w:r>
            <w:proofErr w:type="spellEnd"/>
            <w:r w:rsidRPr="004C2A0A">
              <w:rPr>
                <w:sz w:val="22"/>
                <w:szCs w:val="20"/>
              </w:rPr>
              <w:t>. Üye. Mehmet BÜLBÜL</w:t>
            </w:r>
          </w:p>
        </w:tc>
      </w:tr>
      <w:tr w:rsidR="001947B2" w:rsidRPr="00A64A8E" w14:paraId="53F03C98" w14:textId="77777777" w:rsidTr="00560D90">
        <w:trPr>
          <w:trHeight w:val="357"/>
          <w:jc w:val="center"/>
        </w:trPr>
        <w:tc>
          <w:tcPr>
            <w:tcW w:w="4823" w:type="dxa"/>
            <w:vAlign w:val="center"/>
          </w:tcPr>
          <w:p w14:paraId="21168E04" w14:textId="77777777" w:rsidR="001947B2" w:rsidRPr="00595334" w:rsidRDefault="001947B2" w:rsidP="001947B2">
            <w:pPr>
              <w:ind w:left="46"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Halk Sağlığı</w:t>
            </w:r>
          </w:p>
        </w:tc>
        <w:tc>
          <w:tcPr>
            <w:tcW w:w="0" w:type="auto"/>
            <w:vAlign w:val="center"/>
          </w:tcPr>
          <w:p w14:paraId="79530099" w14:textId="77777777" w:rsidR="001947B2" w:rsidRDefault="005154EA" w:rsidP="001947B2">
            <w:pPr>
              <w:pStyle w:val="NormalWeb"/>
              <w:spacing w:before="0" w:after="0"/>
              <w:rPr>
                <w:color w:val="000000"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595334">
              <w:rPr>
                <w:color w:val="000000"/>
                <w:sz w:val="22"/>
                <w:szCs w:val="22"/>
              </w:rPr>
              <w:t>Öğr</w:t>
            </w:r>
            <w:proofErr w:type="spellEnd"/>
            <w:r w:rsidRPr="00595334">
              <w:rPr>
                <w:color w:val="000000"/>
                <w:sz w:val="22"/>
                <w:szCs w:val="22"/>
              </w:rPr>
              <w:t xml:space="preserve">. Ü. </w:t>
            </w:r>
            <w:r w:rsidR="001947B2" w:rsidRPr="00595334">
              <w:rPr>
                <w:color w:val="000000"/>
                <w:sz w:val="22"/>
                <w:szCs w:val="22"/>
              </w:rPr>
              <w:t>Nergiz SEVİNÇ</w:t>
            </w:r>
          </w:p>
          <w:p w14:paraId="004AE2ED" w14:textId="77777777" w:rsidR="00595334" w:rsidRPr="00595334" w:rsidRDefault="00595334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595334">
              <w:rPr>
                <w:color w:val="000000"/>
                <w:sz w:val="22"/>
                <w:szCs w:val="22"/>
              </w:rPr>
              <w:t>Öğr</w:t>
            </w:r>
            <w:proofErr w:type="spellEnd"/>
            <w:r w:rsidRPr="00595334">
              <w:rPr>
                <w:color w:val="000000"/>
                <w:sz w:val="22"/>
                <w:szCs w:val="22"/>
              </w:rPr>
              <w:t>. Ü.</w:t>
            </w:r>
            <w:r>
              <w:rPr>
                <w:color w:val="000000"/>
                <w:sz w:val="22"/>
                <w:szCs w:val="22"/>
              </w:rPr>
              <w:t xml:space="preserve"> Erkay NACAR</w:t>
            </w:r>
          </w:p>
        </w:tc>
      </w:tr>
      <w:tr w:rsidR="001947B2" w:rsidRPr="00A64A8E" w14:paraId="111CE867" w14:textId="77777777" w:rsidTr="00560D90">
        <w:trPr>
          <w:trHeight w:val="277"/>
          <w:jc w:val="center"/>
        </w:trPr>
        <w:tc>
          <w:tcPr>
            <w:tcW w:w="4823" w:type="dxa"/>
            <w:vAlign w:val="center"/>
          </w:tcPr>
          <w:p w14:paraId="42516A49" w14:textId="77777777" w:rsidR="001947B2" w:rsidRPr="00595334" w:rsidRDefault="001947B2" w:rsidP="001947B2">
            <w:pPr>
              <w:ind w:left="46"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Tıbbi Farmakoloji</w:t>
            </w:r>
          </w:p>
        </w:tc>
        <w:tc>
          <w:tcPr>
            <w:tcW w:w="0" w:type="auto"/>
            <w:vAlign w:val="center"/>
          </w:tcPr>
          <w:p w14:paraId="48675D4B" w14:textId="77777777" w:rsidR="001947B2" w:rsidRPr="00595334" w:rsidRDefault="001947B2" w:rsidP="001947B2">
            <w:pPr>
              <w:pStyle w:val="NormalWeb"/>
              <w:spacing w:before="0" w:after="0"/>
              <w:rPr>
                <w:color w:val="000000"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Prof. Dr. Mehmet ÖZDEMİR</w:t>
            </w:r>
          </w:p>
          <w:p w14:paraId="4072D9DE" w14:textId="77777777" w:rsidR="001947B2" w:rsidRPr="00595334" w:rsidRDefault="005154EA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595334">
              <w:rPr>
                <w:color w:val="000000"/>
                <w:sz w:val="22"/>
                <w:szCs w:val="22"/>
              </w:rPr>
              <w:t>Öğr</w:t>
            </w:r>
            <w:proofErr w:type="spellEnd"/>
            <w:r w:rsidRPr="00595334">
              <w:rPr>
                <w:color w:val="000000"/>
                <w:sz w:val="22"/>
                <w:szCs w:val="22"/>
              </w:rPr>
              <w:t xml:space="preserve">. Ü. </w:t>
            </w:r>
            <w:r w:rsidR="001947B2" w:rsidRPr="00595334">
              <w:rPr>
                <w:color w:val="000000"/>
                <w:sz w:val="22"/>
                <w:szCs w:val="22"/>
              </w:rPr>
              <w:t>Namık BİLİCİ</w:t>
            </w:r>
          </w:p>
        </w:tc>
      </w:tr>
      <w:tr w:rsidR="001947B2" w:rsidRPr="00A64A8E" w14:paraId="5011E023" w14:textId="77777777" w:rsidTr="00315E85">
        <w:trPr>
          <w:trHeight w:val="277"/>
          <w:jc w:val="center"/>
        </w:trPr>
        <w:tc>
          <w:tcPr>
            <w:tcW w:w="4823" w:type="dxa"/>
            <w:vAlign w:val="center"/>
          </w:tcPr>
          <w:p w14:paraId="1D0C673A" w14:textId="77777777" w:rsidR="001947B2" w:rsidRPr="00595334" w:rsidRDefault="001947B2" w:rsidP="001947B2">
            <w:pPr>
              <w:ind w:left="46"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Tıbbi Patoloji</w:t>
            </w:r>
          </w:p>
        </w:tc>
        <w:tc>
          <w:tcPr>
            <w:tcW w:w="0" w:type="auto"/>
          </w:tcPr>
          <w:p w14:paraId="7FE0CB32" w14:textId="77777777" w:rsidR="00AB66EF" w:rsidRDefault="005154EA" w:rsidP="001947B2">
            <w:pPr>
              <w:pStyle w:val="NormalWeb"/>
              <w:spacing w:before="0" w:after="0"/>
              <w:rPr>
                <w:color w:val="000000"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595334">
              <w:rPr>
                <w:color w:val="000000"/>
                <w:sz w:val="22"/>
                <w:szCs w:val="22"/>
              </w:rPr>
              <w:t>Öğr</w:t>
            </w:r>
            <w:proofErr w:type="spellEnd"/>
            <w:r w:rsidRPr="00595334">
              <w:rPr>
                <w:color w:val="000000"/>
                <w:sz w:val="22"/>
                <w:szCs w:val="22"/>
              </w:rPr>
              <w:t xml:space="preserve">. Ü. </w:t>
            </w:r>
            <w:r w:rsidR="001947B2" w:rsidRPr="00595334">
              <w:rPr>
                <w:color w:val="000000"/>
                <w:sz w:val="22"/>
                <w:szCs w:val="22"/>
              </w:rPr>
              <w:t>Harun EROL</w:t>
            </w:r>
          </w:p>
          <w:p w14:paraId="6DE04708" w14:textId="77777777" w:rsidR="009770A7" w:rsidRPr="008D2B59" w:rsidRDefault="009770A7" w:rsidP="001947B2">
            <w:pPr>
              <w:pStyle w:val="NormalWeb"/>
              <w:spacing w:before="0" w:after="0"/>
              <w:rPr>
                <w:color w:val="000000"/>
                <w:sz w:val="22"/>
                <w:szCs w:val="22"/>
              </w:rPr>
            </w:pPr>
            <w:r w:rsidRPr="00FE25D6">
              <w:rPr>
                <w:color w:val="000000"/>
                <w:sz w:val="22"/>
                <w:szCs w:val="22"/>
              </w:rPr>
              <w:t xml:space="preserve">Uzman Dr. Zübeyde İlke </w:t>
            </w:r>
            <w:proofErr w:type="spellStart"/>
            <w:r w:rsidRPr="00FE25D6">
              <w:rPr>
                <w:color w:val="000000"/>
                <w:sz w:val="22"/>
                <w:szCs w:val="22"/>
              </w:rPr>
              <w:t>NArlı</w:t>
            </w:r>
            <w:proofErr w:type="spellEnd"/>
          </w:p>
        </w:tc>
      </w:tr>
      <w:tr w:rsidR="001947B2" w:rsidRPr="00A64A8E" w14:paraId="6E8111B7" w14:textId="77777777" w:rsidTr="00315E85">
        <w:trPr>
          <w:trHeight w:val="277"/>
          <w:jc w:val="center"/>
        </w:trPr>
        <w:tc>
          <w:tcPr>
            <w:tcW w:w="4823" w:type="dxa"/>
            <w:vAlign w:val="bottom"/>
          </w:tcPr>
          <w:p w14:paraId="58D07DA6" w14:textId="77777777" w:rsidR="001947B2" w:rsidRPr="00595334" w:rsidRDefault="001947B2" w:rsidP="001947B2">
            <w:pPr>
              <w:ind w:left="46" w:right="57"/>
              <w:rPr>
                <w:b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>Aile Hekimliği</w:t>
            </w:r>
          </w:p>
        </w:tc>
        <w:tc>
          <w:tcPr>
            <w:tcW w:w="0" w:type="auto"/>
            <w:vAlign w:val="bottom"/>
          </w:tcPr>
          <w:p w14:paraId="51712876" w14:textId="77777777" w:rsidR="001947B2" w:rsidRPr="00595334" w:rsidRDefault="001947B2" w:rsidP="001947B2">
            <w:pPr>
              <w:pStyle w:val="NormalWeb"/>
              <w:spacing w:before="0" w:after="0"/>
              <w:rPr>
                <w:color w:val="000000"/>
                <w:sz w:val="22"/>
                <w:szCs w:val="22"/>
              </w:rPr>
            </w:pPr>
            <w:r w:rsidRPr="00595334">
              <w:rPr>
                <w:color w:val="000000"/>
                <w:sz w:val="22"/>
                <w:szCs w:val="22"/>
              </w:rPr>
              <w:t xml:space="preserve">Prof. Dr. Didem </w:t>
            </w:r>
            <w:r w:rsidR="00E83BD9" w:rsidRPr="00595334">
              <w:rPr>
                <w:color w:val="000000"/>
                <w:sz w:val="22"/>
                <w:szCs w:val="22"/>
              </w:rPr>
              <w:t>ADAHAN</w:t>
            </w:r>
          </w:p>
          <w:p w14:paraId="7D2A2AED" w14:textId="77777777" w:rsidR="00595334" w:rsidRDefault="00595334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 w:rsidRPr="00595334">
              <w:rPr>
                <w:sz w:val="22"/>
                <w:szCs w:val="22"/>
              </w:rPr>
              <w:t xml:space="preserve">Dr. </w:t>
            </w:r>
            <w:proofErr w:type="spellStart"/>
            <w:r w:rsidRPr="00595334">
              <w:rPr>
                <w:sz w:val="22"/>
                <w:szCs w:val="22"/>
              </w:rPr>
              <w:t>Öğr</w:t>
            </w:r>
            <w:proofErr w:type="spellEnd"/>
            <w:r w:rsidRPr="00595334">
              <w:rPr>
                <w:sz w:val="22"/>
                <w:szCs w:val="22"/>
              </w:rPr>
              <w:t xml:space="preserve">. Üyesi Habibe </w:t>
            </w:r>
            <w:r>
              <w:rPr>
                <w:sz w:val="22"/>
                <w:szCs w:val="22"/>
              </w:rPr>
              <w:t>İNCİ</w:t>
            </w:r>
          </w:p>
          <w:p w14:paraId="55BDD429" w14:textId="77777777" w:rsidR="00595334" w:rsidRPr="00595334" w:rsidRDefault="00595334" w:rsidP="001947B2">
            <w:pPr>
              <w:pStyle w:val="NormalWeb"/>
              <w:spacing w:before="0" w:after="0"/>
              <w:rPr>
                <w:sz w:val="22"/>
                <w:szCs w:val="22"/>
              </w:rPr>
            </w:pPr>
            <w:r>
              <w:t xml:space="preserve">Dr. </w:t>
            </w:r>
            <w:proofErr w:type="spellStart"/>
            <w:r>
              <w:t>Öğr</w:t>
            </w:r>
            <w:proofErr w:type="spellEnd"/>
            <w:r>
              <w:t>. Üyesi Pınar KALEM</w:t>
            </w:r>
          </w:p>
        </w:tc>
      </w:tr>
    </w:tbl>
    <w:p w14:paraId="68919E1A" w14:textId="77777777" w:rsidR="003347CB" w:rsidRPr="00A64A8E" w:rsidRDefault="003347CB" w:rsidP="003347CB">
      <w:pPr>
        <w:rPr>
          <w:rFonts w:ascii="Arial" w:hAnsi="Arial" w:cs="Arial"/>
        </w:rPr>
      </w:pPr>
    </w:p>
    <w:p w14:paraId="356B38C4" w14:textId="77777777" w:rsidR="005350B2" w:rsidRPr="00A64A8E" w:rsidRDefault="005154EA" w:rsidP="003347CB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tbl>
      <w:tblPr>
        <w:tblW w:w="0" w:type="auto"/>
        <w:tblInd w:w="3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0"/>
        <w:gridCol w:w="3543"/>
      </w:tblGrid>
      <w:tr w:rsidR="005350B2" w:rsidRPr="00341B6C" w14:paraId="171272D3" w14:textId="77777777" w:rsidTr="00341B6C">
        <w:tc>
          <w:tcPr>
            <w:tcW w:w="4820" w:type="dxa"/>
            <w:shd w:val="clear" w:color="auto" w:fill="auto"/>
            <w:vAlign w:val="center"/>
          </w:tcPr>
          <w:p w14:paraId="6D6D9190" w14:textId="77777777" w:rsidR="005350B2" w:rsidRPr="00341B6C" w:rsidRDefault="005350B2" w:rsidP="005350B2">
            <w:pPr>
              <w:rPr>
                <w:rFonts w:ascii="Arial" w:hAnsi="Arial" w:cs="Arial"/>
              </w:rPr>
            </w:pPr>
            <w:r w:rsidRPr="00341B6C">
              <w:rPr>
                <w:b/>
              </w:rPr>
              <w:t>Klinik Mesleki Beceriler Koordinatörü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1F7643C4" w14:textId="77777777" w:rsidR="005350B2" w:rsidRPr="00341B6C" w:rsidRDefault="005350B2" w:rsidP="005350B2">
            <w:pPr>
              <w:rPr>
                <w:rFonts w:ascii="Arial" w:hAnsi="Arial" w:cs="Arial"/>
              </w:rPr>
            </w:pPr>
            <w:r w:rsidRPr="00341B6C">
              <w:rPr>
                <w:color w:val="000000"/>
              </w:rPr>
              <w:t xml:space="preserve">Dr. </w:t>
            </w:r>
            <w:proofErr w:type="spellStart"/>
            <w:r w:rsidRPr="00341B6C">
              <w:rPr>
                <w:color w:val="000000"/>
              </w:rPr>
              <w:t>Öğr</w:t>
            </w:r>
            <w:proofErr w:type="spellEnd"/>
            <w:r w:rsidRPr="00341B6C">
              <w:rPr>
                <w:color w:val="000000"/>
              </w:rPr>
              <w:t xml:space="preserve">. Ü. </w:t>
            </w:r>
            <w:r w:rsidRPr="005154EA">
              <w:t>Mustafa KÖKSAL</w:t>
            </w:r>
          </w:p>
        </w:tc>
      </w:tr>
    </w:tbl>
    <w:p w14:paraId="39CBBA1B" w14:textId="77777777" w:rsidR="002C3543" w:rsidRPr="00A64A8E" w:rsidRDefault="002C3543" w:rsidP="003347CB">
      <w:pPr>
        <w:rPr>
          <w:rFonts w:ascii="Arial" w:hAnsi="Arial" w:cs="Arial"/>
        </w:rPr>
      </w:pPr>
    </w:p>
    <w:p w14:paraId="57AF7327" w14:textId="77777777" w:rsidR="002C3543" w:rsidRPr="00A64A8E" w:rsidRDefault="002C3543" w:rsidP="003347CB">
      <w:pPr>
        <w:rPr>
          <w:rFonts w:ascii="Arial" w:hAnsi="Arial" w:cs="Arial"/>
        </w:rPr>
      </w:pPr>
    </w:p>
    <w:p w14:paraId="00E174BE" w14:textId="77777777" w:rsidR="003347CB" w:rsidRPr="002B3326" w:rsidRDefault="002C3543" w:rsidP="00DA79E3">
      <w:pPr>
        <w:rPr>
          <w:rFonts w:ascii="Arial" w:hAnsi="Arial" w:cs="Arial"/>
          <w:sz w:val="18"/>
          <w:szCs w:val="18"/>
        </w:rPr>
      </w:pPr>
      <w:r w:rsidRPr="00A64A8E">
        <w:rPr>
          <w:rFonts w:ascii="Arial" w:hAnsi="Arial" w:cs="Arial"/>
        </w:rPr>
        <w:br w:type="page"/>
      </w:r>
    </w:p>
    <w:p w14:paraId="64483AC5" w14:textId="77777777" w:rsidR="001B0597" w:rsidRDefault="001B0597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20375AD" w14:textId="77777777" w:rsidR="001B0597" w:rsidRDefault="001B0597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9C6588C" w14:textId="77777777" w:rsidR="001B0597" w:rsidRDefault="001B0597" w:rsidP="00DA79E3">
      <w:pPr>
        <w:ind w:hanging="426"/>
        <w:rPr>
          <w:rFonts w:ascii="Arial" w:hAnsi="Arial" w:cs="Arial"/>
          <w:b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510"/>
        <w:gridCol w:w="2871"/>
        <w:gridCol w:w="2536"/>
        <w:gridCol w:w="2812"/>
      </w:tblGrid>
      <w:tr w:rsidR="001B0597" w:rsidRPr="001F0748" w14:paraId="49DC71C0" w14:textId="77777777" w:rsidTr="000E656D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693FBF82" w14:textId="77777777" w:rsidR="001B0597" w:rsidRPr="00245277" w:rsidRDefault="001B059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4DA2D776" w14:textId="77777777" w:rsidR="001B0597" w:rsidRPr="00245277" w:rsidRDefault="001B059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3 Eylül 2021</w:t>
            </w:r>
          </w:p>
          <w:p w14:paraId="7B309FA8" w14:textId="77777777" w:rsidR="001B0597" w:rsidRPr="00245277" w:rsidRDefault="001B059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510" w:type="dxa"/>
            <w:shd w:val="clear" w:color="auto" w:fill="FFC000"/>
            <w:tcMar>
              <w:left w:w="58" w:type="dxa"/>
            </w:tcMar>
            <w:vAlign w:val="center"/>
          </w:tcPr>
          <w:p w14:paraId="1369EF6A" w14:textId="77777777" w:rsidR="001B0597" w:rsidRPr="00245277" w:rsidRDefault="001B059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4 Eylül 2021</w:t>
            </w:r>
          </w:p>
          <w:p w14:paraId="621260E4" w14:textId="77777777" w:rsidR="001B0597" w:rsidRPr="00245277" w:rsidRDefault="001B059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871" w:type="dxa"/>
            <w:shd w:val="clear" w:color="auto" w:fill="FFC000"/>
            <w:tcMar>
              <w:left w:w="58" w:type="dxa"/>
            </w:tcMar>
            <w:vAlign w:val="center"/>
          </w:tcPr>
          <w:p w14:paraId="761BEB2F" w14:textId="77777777" w:rsidR="001B0597" w:rsidRPr="00245277" w:rsidRDefault="001B059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 xml:space="preserve">15 Eylül 2021 </w:t>
            </w:r>
          </w:p>
          <w:p w14:paraId="281A5A8B" w14:textId="77777777" w:rsidR="001B0597" w:rsidRPr="00245277" w:rsidRDefault="001B059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161052B3" w14:textId="77777777" w:rsidR="001B0597" w:rsidRPr="00245277" w:rsidRDefault="001B059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6 Eylül 2021</w:t>
            </w:r>
          </w:p>
          <w:p w14:paraId="0B416C74" w14:textId="77777777" w:rsidR="001B0597" w:rsidRPr="00245277" w:rsidRDefault="001B059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67EA664B" w14:textId="77777777" w:rsidR="001B0597" w:rsidRPr="00245277" w:rsidRDefault="001B059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7 Eylül 2021</w:t>
            </w:r>
          </w:p>
          <w:p w14:paraId="26634861" w14:textId="77777777" w:rsidR="001B0597" w:rsidRPr="00245277" w:rsidRDefault="001B059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43175F" w:rsidRPr="001F0748" w14:paraId="1B40720A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904BBA7" w14:textId="77777777" w:rsidR="0043175F" w:rsidRPr="00245277" w:rsidRDefault="0043175F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8:00    08:</w:t>
            </w:r>
            <w:r w:rsidR="004D5841">
              <w:rPr>
                <w:rFonts w:cs="Calibri"/>
                <w:b/>
                <w:sz w:val="18"/>
                <w:szCs w:val="18"/>
              </w:rPr>
              <w:t>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59FB489" w14:textId="77777777" w:rsidR="0043175F" w:rsidRPr="00245277" w:rsidRDefault="0043175F" w:rsidP="0043175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4ADDAE75" w14:textId="77777777" w:rsidR="0043175F" w:rsidRPr="00245277" w:rsidRDefault="0043175F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357A8B4E" w14:textId="77777777" w:rsidR="0043175F" w:rsidRPr="00245277" w:rsidRDefault="0043175F" w:rsidP="0043175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93F1025" w14:textId="77777777" w:rsidR="0043175F" w:rsidRPr="00245277" w:rsidRDefault="0043175F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35B28FE" w14:textId="77777777" w:rsidR="0043175F" w:rsidRPr="00245277" w:rsidRDefault="0043175F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43175F" w:rsidRPr="001F0748" w14:paraId="2C7DD4C1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263B457" w14:textId="77777777" w:rsidR="0043175F" w:rsidRPr="00245277" w:rsidRDefault="0043175F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  <w:r w:rsidR="003F25B7">
              <w:rPr>
                <w:rFonts w:cs="Calibri"/>
                <w:b/>
                <w:sz w:val="18"/>
                <w:szCs w:val="18"/>
              </w:rPr>
              <w:t>8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 w:rsidR="003F25B7"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160A24C1" w14:textId="77777777" w:rsidR="0043175F" w:rsidRPr="00245277" w:rsidRDefault="0043175F" w:rsidP="00245277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 w:rsidRPr="00245277">
              <w:rPr>
                <w:rFonts w:cs="Calibri"/>
                <w:b/>
                <w:bCs/>
                <w:sz w:val="18"/>
                <w:szCs w:val="16"/>
              </w:rPr>
              <w:t>09:</w:t>
            </w:r>
            <w:r w:rsidR="00307F93">
              <w:rPr>
                <w:rFonts w:cs="Calibri"/>
                <w:b/>
                <w:bCs/>
                <w:sz w:val="18"/>
                <w:szCs w:val="16"/>
              </w:rPr>
              <w:t>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E30CDF7" w14:textId="77777777" w:rsidR="0043175F" w:rsidRPr="00245277" w:rsidRDefault="0043175F" w:rsidP="00245277">
            <w:pPr>
              <w:ind w:right="57"/>
              <w:rPr>
                <w:rFonts w:cs="Calibri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515A4C01" w14:textId="77777777" w:rsidR="0043175F" w:rsidRPr="000E656D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0E656D">
              <w:rPr>
                <w:rFonts w:cs="Calibri"/>
                <w:color w:val="7030A0"/>
                <w:sz w:val="18"/>
                <w:szCs w:val="18"/>
              </w:rPr>
              <w:t xml:space="preserve">T. Patoloji               </w:t>
            </w:r>
          </w:p>
          <w:p w14:paraId="1022A2F3" w14:textId="77777777" w:rsidR="0043175F" w:rsidRPr="000E656D" w:rsidRDefault="0043175F" w:rsidP="000E656D">
            <w:pPr>
              <w:rPr>
                <w:rFonts w:cs="Calibri"/>
                <w:color w:val="7030A0"/>
                <w:sz w:val="18"/>
                <w:szCs w:val="18"/>
              </w:rPr>
            </w:pPr>
            <w:r w:rsidRPr="000E656D">
              <w:rPr>
                <w:rFonts w:cs="Calibri"/>
                <w:color w:val="7030A0"/>
                <w:sz w:val="18"/>
                <w:szCs w:val="18"/>
              </w:rPr>
              <w:t>Sağlık ve hastalık durumlarında hücre</w:t>
            </w:r>
          </w:p>
          <w:p w14:paraId="1BD1FCED" w14:textId="77777777" w:rsidR="000E656D" w:rsidRPr="000E656D" w:rsidRDefault="008D2B59" w:rsidP="000E656D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proofErr w:type="gramStart"/>
            <w:r w:rsidRPr="00FE25D6">
              <w:rPr>
                <w:color w:val="7030A0"/>
                <w:sz w:val="22"/>
                <w:szCs w:val="22"/>
              </w:rPr>
              <w:t>H.</w:t>
            </w:r>
            <w:r w:rsidR="000E656D" w:rsidRPr="00FE25D6">
              <w:rPr>
                <w:color w:val="7030A0"/>
                <w:sz w:val="22"/>
                <w:szCs w:val="22"/>
              </w:rPr>
              <w:t>EROL</w:t>
            </w:r>
            <w:proofErr w:type="gramEnd"/>
          </w:p>
          <w:p w14:paraId="61E0CFDC" w14:textId="77777777" w:rsidR="000E656D" w:rsidRPr="000E656D" w:rsidRDefault="000E656D" w:rsidP="000E656D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08931ADE" w14:textId="77777777" w:rsidR="0043175F" w:rsidRPr="00245277" w:rsidRDefault="0043175F" w:rsidP="0043175F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E7A785D" w14:textId="77777777" w:rsidR="004E6AA5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00B050"/>
                <w:sz w:val="18"/>
                <w:szCs w:val="18"/>
              </w:rPr>
              <w:t>Halk Sağlığı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  <w:t>Salgın Hastalıklarda Kontrol ve Korunma Yöntemleri</w:t>
            </w:r>
            <w:r w:rsidR="004E6AA5">
              <w:rPr>
                <w:rFonts w:cs="Calibri"/>
                <w:color w:val="00B050"/>
                <w:sz w:val="18"/>
                <w:szCs w:val="18"/>
              </w:rPr>
              <w:t xml:space="preserve"> </w:t>
            </w:r>
          </w:p>
          <w:p w14:paraId="0B6846BA" w14:textId="77777777" w:rsidR="0043175F" w:rsidRPr="00245277" w:rsidRDefault="004E6AA5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r>
              <w:rPr>
                <w:rFonts w:cs="Calibri"/>
                <w:color w:val="00B050"/>
                <w:sz w:val="18"/>
                <w:szCs w:val="18"/>
              </w:rPr>
              <w:t>E. NACAR</w:t>
            </w:r>
            <w:r w:rsidR="0043175F" w:rsidRPr="00245277">
              <w:rPr>
                <w:rFonts w:cs="Calibri"/>
                <w:color w:val="00B050"/>
                <w:sz w:val="18"/>
                <w:szCs w:val="18"/>
              </w:rPr>
              <w:br/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A6E173A" w14:textId="77777777" w:rsidR="0043175F" w:rsidRPr="00245277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Üroloji 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Nedenlerinin Yaş ve Hazırlayıcı Faktörlere Göre Değerlendirilmes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M.M. SUNAY</w:t>
            </w:r>
          </w:p>
        </w:tc>
      </w:tr>
      <w:tr w:rsidR="0043175F" w:rsidRPr="001F0748" w14:paraId="226518B6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257AAEE" w14:textId="77777777" w:rsidR="0043175F" w:rsidRPr="00245277" w:rsidRDefault="003F25B7" w:rsidP="00245277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</w:t>
            </w:r>
            <w:r w:rsidR="0043175F"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="0043175F"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28455CDB" w14:textId="77777777" w:rsidR="0043175F" w:rsidRPr="00245277" w:rsidRDefault="0043175F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</w:t>
            </w:r>
            <w:r w:rsidR="00307F93">
              <w:rPr>
                <w:rFonts w:cs="Calibri"/>
                <w:b/>
                <w:sz w:val="18"/>
                <w:szCs w:val="18"/>
              </w:rPr>
              <w:t>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80802B9" w14:textId="77777777" w:rsidR="0043175F" w:rsidRPr="00245277" w:rsidRDefault="003F25B7" w:rsidP="000A76B8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365D196C" w14:textId="77777777" w:rsidR="0043175F" w:rsidRPr="000E656D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0E656D">
              <w:rPr>
                <w:rFonts w:cs="Calibri"/>
                <w:color w:val="7030A0"/>
                <w:sz w:val="18"/>
                <w:szCs w:val="18"/>
              </w:rPr>
              <w:t xml:space="preserve">T. Patoloji               </w:t>
            </w:r>
          </w:p>
          <w:p w14:paraId="2CA51023" w14:textId="77777777" w:rsidR="0043175F" w:rsidRPr="000E656D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0E656D">
              <w:rPr>
                <w:rFonts w:cs="Calibri"/>
                <w:color w:val="7030A0"/>
                <w:sz w:val="18"/>
                <w:szCs w:val="18"/>
              </w:rPr>
              <w:t>Sağlık ve hastalık durumlarında hücre</w:t>
            </w:r>
          </w:p>
          <w:p w14:paraId="5368E8A1" w14:textId="77777777" w:rsidR="000E656D" w:rsidRPr="000E656D" w:rsidRDefault="008D2B59" w:rsidP="000E656D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>
              <w:rPr>
                <w:color w:val="7030A0"/>
                <w:sz w:val="22"/>
                <w:szCs w:val="22"/>
              </w:rPr>
              <w:t>H.</w:t>
            </w:r>
            <w:r w:rsidR="000E656D" w:rsidRPr="000E656D">
              <w:rPr>
                <w:color w:val="7030A0"/>
                <w:sz w:val="22"/>
                <w:szCs w:val="22"/>
              </w:rPr>
              <w:t xml:space="preserve"> EROL</w:t>
            </w:r>
          </w:p>
          <w:p w14:paraId="7AB14120" w14:textId="77777777" w:rsidR="0043175F" w:rsidRPr="000E656D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7D1C6441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</w:t>
            </w:r>
          </w:p>
          <w:p w14:paraId="453F06BA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İnflamasyon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ve Onarım   </w:t>
            </w:r>
          </w:p>
          <w:p w14:paraId="1DF1E3D1" w14:textId="77777777" w:rsidR="000E656D" w:rsidRPr="00FE25D6" w:rsidRDefault="00A55F19" w:rsidP="000E656D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63BD7F06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7BEE88F" w14:textId="77777777" w:rsidR="0043175F" w:rsidRPr="00245277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r w:rsidRPr="00245277">
              <w:rPr>
                <w:rFonts w:cs="Calibri"/>
                <w:color w:val="00B050"/>
                <w:sz w:val="18"/>
                <w:szCs w:val="18"/>
              </w:rPr>
              <w:t>Halk Sağlığı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  <w:t>Salgın Hastalıklarda Kontrol ve Korunma Yöntemleri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</w:r>
            <w:r w:rsidR="004E6AA5">
              <w:rPr>
                <w:rFonts w:cs="Calibri"/>
                <w:color w:val="00B050"/>
                <w:sz w:val="18"/>
                <w:szCs w:val="18"/>
              </w:rPr>
              <w:t>E. NACAR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1ECBEEA" w14:textId="77777777" w:rsidR="0043175F" w:rsidRPr="00245277" w:rsidRDefault="0043175F" w:rsidP="00245277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Üroloji 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Nedenlerinin Yaş ve Hazırlayıcı Faktörlere Göre Değerlendirilmes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 xml:space="preserve"> M.M. SUNAY</w:t>
            </w:r>
          </w:p>
        </w:tc>
      </w:tr>
      <w:tr w:rsidR="0043175F" w:rsidRPr="001F0748" w14:paraId="1D151295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B71C1C8" w14:textId="77777777" w:rsidR="0043175F" w:rsidRPr="00245277" w:rsidRDefault="0043175F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 w:rsidR="003F25B7">
              <w:rPr>
                <w:rFonts w:cs="Calibri"/>
                <w:b/>
                <w:sz w:val="18"/>
                <w:szCs w:val="18"/>
              </w:rPr>
              <w:t>0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 w:rsidR="003F25B7"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7623C9F4" w14:textId="77777777" w:rsidR="0043175F" w:rsidRPr="00245277" w:rsidRDefault="0043175F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1:</w:t>
            </w:r>
            <w:r w:rsidR="00307F93"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6078D9A" w14:textId="77777777" w:rsidR="0043175F" w:rsidRPr="00245277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</w:t>
            </w:r>
          </w:p>
          <w:p w14:paraId="7AD01F70" w14:textId="77777777" w:rsidR="0043175F" w:rsidRPr="00245277" w:rsidRDefault="0043175F" w:rsidP="0043175F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45277">
              <w:rPr>
                <w:color w:val="7030A0"/>
                <w:sz w:val="18"/>
                <w:szCs w:val="18"/>
              </w:rPr>
              <w:t xml:space="preserve">Patolojiye Giriş           </w:t>
            </w:r>
            <w:proofErr w:type="gramStart"/>
            <w:r w:rsidRPr="00245277">
              <w:rPr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1D530B5E" w14:textId="77777777" w:rsidR="0043175F" w:rsidRPr="00245277" w:rsidRDefault="0043175F" w:rsidP="00245277">
            <w:pPr>
              <w:ind w:right="57"/>
              <w:rPr>
                <w:rFonts w:cs="Calibri"/>
                <w:color w:val="4472C4"/>
                <w:sz w:val="18"/>
                <w:szCs w:val="18"/>
              </w:rPr>
            </w:pPr>
            <w:r w:rsidRPr="00245277">
              <w:rPr>
                <w:rFonts w:cs="Calibri"/>
                <w:color w:val="00B050"/>
                <w:sz w:val="18"/>
                <w:szCs w:val="18"/>
              </w:rPr>
              <w:t>Halk Sağlığı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</w:r>
            <w:r w:rsidR="00481053" w:rsidRPr="00245277">
              <w:rPr>
                <w:rFonts w:cs="Calibri"/>
                <w:color w:val="00B050"/>
                <w:sz w:val="20"/>
                <w:szCs w:val="20"/>
              </w:rPr>
              <w:t>Gebelik ve Emzirme Döneminde Beslenme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  <w:t>N.SEVİNÇ 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15E7DC68" w14:textId="77777777" w:rsidR="0043175F" w:rsidRPr="00FE25D6" w:rsidRDefault="0043175F" w:rsidP="00245277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</w:t>
            </w:r>
          </w:p>
          <w:p w14:paraId="7AFF51A7" w14:textId="77777777" w:rsidR="0043175F" w:rsidRPr="00FE25D6" w:rsidRDefault="0043175F" w:rsidP="00245277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İnflamasyon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ve Onarım   </w:t>
            </w:r>
          </w:p>
          <w:p w14:paraId="2FEC65A3" w14:textId="77777777" w:rsidR="00A55F19" w:rsidRPr="00FE25D6" w:rsidRDefault="00A55F19" w:rsidP="00A55F19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B03DC55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E28729B" w14:textId="77777777" w:rsidR="0043175F" w:rsidRPr="00245277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 </w:t>
            </w:r>
          </w:p>
          <w:p w14:paraId="70C19A51" w14:textId="77777777" w:rsidR="0043175F" w:rsidRPr="00245277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Hemodinamik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Bozukluklar ve </w:t>
            </w: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Tromboembolizm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        </w:t>
            </w:r>
          </w:p>
          <w:p w14:paraId="4E4A18ED" w14:textId="77777777" w:rsidR="0043175F" w:rsidRPr="00245277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H. EROL             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BAB0D8C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</w:t>
            </w:r>
          </w:p>
          <w:p w14:paraId="3C337858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İmmun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Sistem </w:t>
            </w:r>
          </w:p>
          <w:p w14:paraId="1D9CA28F" w14:textId="77777777" w:rsidR="0043175F" w:rsidRPr="00FE25D6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H. EROL</w:t>
            </w:r>
          </w:p>
        </w:tc>
      </w:tr>
      <w:tr w:rsidR="0043175F" w:rsidRPr="001F0748" w14:paraId="63222011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C768E4F" w14:textId="77777777" w:rsidR="0043175F" w:rsidRPr="00245277" w:rsidRDefault="0043175F" w:rsidP="00245277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="003F25B7"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 w:rsidR="003F25B7"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  <w:p w14:paraId="7B3E3EAB" w14:textId="77777777" w:rsidR="0043175F" w:rsidRPr="00245277" w:rsidRDefault="0043175F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="003F25B7"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 w:rsidR="003F25B7">
              <w:rPr>
                <w:rFonts w:cs="Calibri"/>
                <w:b/>
                <w:bCs/>
                <w:sz w:val="18"/>
                <w:szCs w:val="18"/>
              </w:rPr>
              <w:t>0</w:t>
            </w:r>
            <w:r w:rsidR="00307F93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DF71B63" w14:textId="77777777" w:rsidR="003F25B7" w:rsidRPr="00245277" w:rsidRDefault="003F25B7" w:rsidP="003F25B7">
            <w:pPr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 </w:t>
            </w:r>
          </w:p>
          <w:p w14:paraId="2BE262C8" w14:textId="77777777" w:rsidR="003F25B7" w:rsidRPr="00245277" w:rsidRDefault="003F25B7" w:rsidP="003F25B7">
            <w:pPr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Patolojiye Giriş           </w:t>
            </w:r>
          </w:p>
          <w:p w14:paraId="26F466E1" w14:textId="77777777" w:rsidR="0043175F" w:rsidRPr="00245277" w:rsidRDefault="003F25B7" w:rsidP="003F25B7">
            <w:pPr>
              <w:ind w:right="57"/>
              <w:rPr>
                <w:rFonts w:cs="Calibri"/>
                <w:b/>
                <w:sz w:val="18"/>
                <w:szCs w:val="18"/>
              </w:rPr>
            </w:pPr>
            <w:proofErr w:type="gramStart"/>
            <w:r w:rsidRPr="00245277">
              <w:rPr>
                <w:rFonts w:cs="Calibri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091B7F83" w14:textId="77777777" w:rsidR="0043175F" w:rsidRPr="00245277" w:rsidRDefault="003F25B7" w:rsidP="00245277">
            <w:pPr>
              <w:ind w:right="57"/>
              <w:rPr>
                <w:rFonts w:cs="Calibri"/>
                <w:color w:val="4472C4"/>
                <w:sz w:val="18"/>
                <w:szCs w:val="18"/>
              </w:rPr>
            </w:pPr>
            <w:r w:rsidRPr="00245277">
              <w:rPr>
                <w:rFonts w:cs="Calibri"/>
                <w:color w:val="00B050"/>
                <w:sz w:val="18"/>
                <w:szCs w:val="18"/>
              </w:rPr>
              <w:t>Halk Sağlığı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</w:r>
            <w:r w:rsidRPr="00245277">
              <w:rPr>
                <w:rFonts w:cs="Calibri"/>
                <w:color w:val="00B050"/>
                <w:sz w:val="20"/>
                <w:szCs w:val="20"/>
              </w:rPr>
              <w:t>Gebelik ve Emzirme Döneminde Beslenme</w:t>
            </w:r>
            <w:r w:rsidRPr="00245277">
              <w:rPr>
                <w:rFonts w:cs="Calibri"/>
                <w:color w:val="00B050"/>
                <w:sz w:val="18"/>
                <w:szCs w:val="18"/>
              </w:rPr>
              <w:br/>
              <w:t>N.SEVİNÇ 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7EF779C9" w14:textId="77777777" w:rsidR="0043175F" w:rsidRPr="00FE25D6" w:rsidRDefault="0043175F" w:rsidP="00245277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</w:t>
            </w:r>
          </w:p>
          <w:p w14:paraId="770812DF" w14:textId="77777777" w:rsidR="0043175F" w:rsidRPr="00FE25D6" w:rsidRDefault="0043175F" w:rsidP="00245277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İnflamasyon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ve Onarım   </w:t>
            </w:r>
          </w:p>
          <w:p w14:paraId="0BC8E2C9" w14:textId="77777777" w:rsidR="00A55F19" w:rsidRPr="00FE25D6" w:rsidRDefault="0043175F" w:rsidP="00A55F19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</w:t>
            </w:r>
            <w:r w:rsidR="00A55F19"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="00A55F19"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34B0F08B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308CED4" w14:textId="77777777" w:rsidR="0043175F" w:rsidRPr="00245277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 </w:t>
            </w:r>
          </w:p>
          <w:p w14:paraId="03F355B0" w14:textId="77777777" w:rsidR="0043175F" w:rsidRPr="00245277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Hemodinamik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Bozukluklar ve </w:t>
            </w: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Tromboembolizm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                  </w:t>
            </w:r>
          </w:p>
          <w:p w14:paraId="292AFD09" w14:textId="77777777" w:rsidR="0043175F" w:rsidRPr="00245277" w:rsidRDefault="0043175F" w:rsidP="0024527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H. EROL             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13A004C" w14:textId="77777777" w:rsidR="0043175F" w:rsidRPr="00FE25D6" w:rsidRDefault="0043175F" w:rsidP="0043175F">
            <w:pPr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</w:t>
            </w:r>
          </w:p>
          <w:p w14:paraId="592A63D9" w14:textId="77777777" w:rsidR="00A55F19" w:rsidRPr="00FE25D6" w:rsidRDefault="0043175F" w:rsidP="00A55F19">
            <w:pPr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İmmun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Sistem </w:t>
            </w:r>
          </w:p>
          <w:p w14:paraId="4A456435" w14:textId="77777777" w:rsidR="0043175F" w:rsidRPr="00FE25D6" w:rsidRDefault="0043175F" w:rsidP="00A55F19">
            <w:pPr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H. EROL</w:t>
            </w:r>
          </w:p>
        </w:tc>
      </w:tr>
      <w:tr w:rsidR="00F901A7" w:rsidRPr="001F0748" w14:paraId="04CC3DE5" w14:textId="77777777" w:rsidTr="00C619E8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F350BB6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  <w:p w14:paraId="210F0F4C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9CAA9B4" w14:textId="77777777" w:rsidR="00F901A7" w:rsidRPr="00245277" w:rsidRDefault="00F901A7" w:rsidP="00F901A7">
            <w:pPr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4EDD4917" w14:textId="77777777" w:rsidR="00F901A7" w:rsidRPr="00245277" w:rsidRDefault="00F901A7" w:rsidP="00F901A7">
            <w:pPr>
              <w:rPr>
                <w:rFonts w:cs="Calibri"/>
                <w:szCs w:val="22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1A49C402" w14:textId="77777777" w:rsidR="00F901A7" w:rsidRPr="00245277" w:rsidRDefault="00F901A7" w:rsidP="00F901A7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AF1539A" w14:textId="77777777" w:rsidR="00F901A7" w:rsidRPr="00245277" w:rsidRDefault="00F901A7" w:rsidP="00F901A7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720EA60" w14:textId="77777777" w:rsidR="00F901A7" w:rsidRPr="00245277" w:rsidRDefault="00F901A7" w:rsidP="00F901A7">
            <w:pPr>
              <w:pStyle w:val="Default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  <w:r w:rsidRPr="00C56390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F901A7" w:rsidRPr="001F0748" w14:paraId="3209BDBD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A6F2594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4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</w:p>
          <w:p w14:paraId="050158C4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FB6FAF2" w14:textId="77777777" w:rsidR="00F901A7" w:rsidRPr="00245277" w:rsidRDefault="00F901A7" w:rsidP="00F901A7">
            <w:pPr>
              <w:ind w:right="57"/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49C5E20A" w14:textId="77777777" w:rsidR="00F901A7" w:rsidRPr="00245277" w:rsidRDefault="00F901A7" w:rsidP="00F901A7">
            <w:pPr>
              <w:rPr>
                <w:rFonts w:cs="Calibri"/>
                <w:szCs w:val="22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477D8874" w14:textId="77777777" w:rsidR="00F901A7" w:rsidRPr="00245277" w:rsidRDefault="00F901A7" w:rsidP="00F901A7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5E8966B" w14:textId="77777777" w:rsidR="00F901A7" w:rsidRPr="00245277" w:rsidRDefault="00F901A7" w:rsidP="00F901A7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8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6DF5D44" w14:textId="77777777" w:rsidR="00F901A7" w:rsidRPr="00245277" w:rsidRDefault="00F901A7" w:rsidP="00F901A7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C56390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F79F1" w:rsidRPr="001F0748" w14:paraId="32B4DC30" w14:textId="77777777" w:rsidTr="003C4A93">
        <w:trPr>
          <w:trHeight w:val="299"/>
        </w:trPr>
        <w:tc>
          <w:tcPr>
            <w:tcW w:w="796" w:type="dxa"/>
            <w:shd w:val="clear" w:color="auto" w:fill="A6A6A6"/>
            <w:tcMar>
              <w:left w:w="58" w:type="dxa"/>
            </w:tcMar>
            <w:vAlign w:val="center"/>
          </w:tcPr>
          <w:p w14:paraId="3AC0D2CD" w14:textId="77777777" w:rsidR="009F79F1" w:rsidRPr="00245277" w:rsidRDefault="009F79F1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/>
            <w:tcMar>
              <w:left w:w="58" w:type="dxa"/>
            </w:tcMar>
            <w:vAlign w:val="center"/>
          </w:tcPr>
          <w:p w14:paraId="1263E5D5" w14:textId="77777777" w:rsidR="009F79F1" w:rsidRPr="00245277" w:rsidRDefault="009F79F1" w:rsidP="00245277">
            <w:pPr>
              <w:ind w:right="57"/>
              <w:rPr>
                <w:sz w:val="18"/>
                <w:szCs w:val="18"/>
              </w:rPr>
            </w:pPr>
          </w:p>
        </w:tc>
        <w:tc>
          <w:tcPr>
            <w:tcW w:w="2510" w:type="dxa"/>
            <w:shd w:val="clear" w:color="auto" w:fill="A6A6A6"/>
            <w:tcMar>
              <w:left w:w="58" w:type="dxa"/>
            </w:tcMar>
            <w:vAlign w:val="center"/>
          </w:tcPr>
          <w:p w14:paraId="1D74CA50" w14:textId="77777777" w:rsidR="009F79F1" w:rsidRPr="00245277" w:rsidRDefault="009F79F1" w:rsidP="0043175F">
            <w:pPr>
              <w:rPr>
                <w:sz w:val="18"/>
                <w:szCs w:val="18"/>
              </w:rPr>
            </w:pPr>
          </w:p>
        </w:tc>
        <w:tc>
          <w:tcPr>
            <w:tcW w:w="2871" w:type="dxa"/>
            <w:shd w:val="clear" w:color="auto" w:fill="A6A6A6"/>
            <w:tcMar>
              <w:left w:w="58" w:type="dxa"/>
            </w:tcMar>
            <w:vAlign w:val="center"/>
          </w:tcPr>
          <w:p w14:paraId="24821FCD" w14:textId="77777777" w:rsidR="009F79F1" w:rsidRPr="00245277" w:rsidRDefault="009F79F1" w:rsidP="0043175F">
            <w:pPr>
              <w:rPr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/>
            <w:tcMar>
              <w:left w:w="58" w:type="dxa"/>
            </w:tcMar>
            <w:vAlign w:val="center"/>
          </w:tcPr>
          <w:p w14:paraId="2F0AD2EA" w14:textId="77777777" w:rsidR="009F79F1" w:rsidRPr="00245277" w:rsidRDefault="009F79F1" w:rsidP="0043175F">
            <w:pPr>
              <w:rPr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/>
            <w:tcMar>
              <w:left w:w="58" w:type="dxa"/>
            </w:tcMar>
            <w:vAlign w:val="center"/>
          </w:tcPr>
          <w:p w14:paraId="4D4A33DF" w14:textId="77777777" w:rsidR="009F79F1" w:rsidRPr="00245277" w:rsidRDefault="009F79F1" w:rsidP="00245277">
            <w:pPr>
              <w:ind w:right="84"/>
              <w:rPr>
                <w:rFonts w:cs="Calibri"/>
                <w:color w:val="548235"/>
                <w:sz w:val="18"/>
                <w:szCs w:val="18"/>
              </w:rPr>
            </w:pPr>
          </w:p>
        </w:tc>
      </w:tr>
      <w:tr w:rsidR="00F901A7" w:rsidRPr="001F0748" w14:paraId="26DA376F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F6FDFAC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 w:rsidR="00307F93">
              <w:rPr>
                <w:rFonts w:cs="Calibri"/>
                <w:b/>
                <w:sz w:val="18"/>
                <w:szCs w:val="18"/>
              </w:rPr>
              <w:t>3:45</w:t>
            </w:r>
          </w:p>
          <w:p w14:paraId="61E4B933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 w:rsidR="00307F93"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 w:rsidR="00307F93">
              <w:rPr>
                <w:rFonts w:cs="Calibri"/>
                <w:b/>
                <w:sz w:val="18"/>
                <w:szCs w:val="18"/>
              </w:rPr>
              <w:t>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EA1D310" w14:textId="77777777" w:rsidR="00F901A7" w:rsidRPr="00245277" w:rsidRDefault="00F901A7" w:rsidP="00F901A7">
            <w:pPr>
              <w:ind w:right="57"/>
              <w:jc w:val="center"/>
              <w:rPr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 xml:space="preserve">Aile Hekimliği             Üreme Sağlığı ve Cinsel Sağlık                     </w:t>
            </w:r>
            <w:proofErr w:type="gramStart"/>
            <w:r w:rsidRPr="00245277">
              <w:rPr>
                <w:rFonts w:cs="Calibri"/>
                <w:sz w:val="18"/>
                <w:szCs w:val="18"/>
              </w:rPr>
              <w:t>D.ADAHAN</w:t>
            </w:r>
            <w:proofErr w:type="gramEnd"/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412AD81E" w14:textId="77777777" w:rsidR="00F901A7" w:rsidRPr="00245277" w:rsidRDefault="00F901A7" w:rsidP="00F901A7">
            <w:pPr>
              <w:ind w:right="57"/>
              <w:jc w:val="center"/>
              <w:rPr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20"/>
                <w:szCs w:val="20"/>
              </w:rPr>
              <w:t xml:space="preserve">T. Patoloji </w:t>
            </w:r>
            <w:r w:rsidRPr="00245277">
              <w:rPr>
                <w:rFonts w:cs="Calibri"/>
                <w:color w:val="7030A0"/>
                <w:sz w:val="20"/>
                <w:szCs w:val="20"/>
              </w:rPr>
              <w:br/>
              <w:t xml:space="preserve">Hücre Hasarı, Hücre Ölümü ve Adaptasyonlar </w:t>
            </w:r>
            <w:r w:rsidRPr="00245277">
              <w:rPr>
                <w:rFonts w:cs="Calibri"/>
                <w:color w:val="7030A0"/>
                <w:sz w:val="20"/>
                <w:szCs w:val="20"/>
              </w:rPr>
              <w:br/>
              <w:t>H. EROL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23B1BF6E" w14:textId="77777777" w:rsidR="00F901A7" w:rsidRPr="00245277" w:rsidRDefault="00F901A7" w:rsidP="00F901A7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Cinsel Yolla Bulaşan Enfeksiyonlarda Tedavi</w:t>
            </w:r>
            <w:r w:rsidRPr="00245277">
              <w:rPr>
                <w:rFonts w:cs="Calibri"/>
                <w:sz w:val="18"/>
                <w:szCs w:val="18"/>
              </w:rPr>
              <w:t xml:space="preserve"> </w:t>
            </w:r>
          </w:p>
          <w:p w14:paraId="7509B234" w14:textId="77777777" w:rsidR="00F901A7" w:rsidRPr="00245277" w:rsidRDefault="00F901A7" w:rsidP="00F901A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rPr>
                <w:color w:val="FF00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0066D87" w14:textId="77777777" w:rsidR="00F901A7" w:rsidRPr="00245277" w:rsidRDefault="00F901A7" w:rsidP="00F901A7">
            <w:pPr>
              <w:ind w:right="57"/>
              <w:jc w:val="center"/>
              <w:rPr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1A4989A" w14:textId="77777777" w:rsidR="00F901A7" w:rsidRPr="00245277" w:rsidRDefault="00F901A7" w:rsidP="00F901A7">
            <w:pPr>
              <w:rPr>
                <w:rFonts w:cs="Calibri"/>
                <w:color w:val="548235"/>
                <w:sz w:val="18"/>
                <w:szCs w:val="18"/>
              </w:rPr>
            </w:pPr>
            <w:r w:rsidRPr="00245277">
              <w:rPr>
                <w:rFonts w:cs="Calibri"/>
                <w:color w:val="548235"/>
                <w:sz w:val="18"/>
                <w:szCs w:val="18"/>
              </w:rPr>
              <w:t xml:space="preserve">T.  Farmakoloji        </w:t>
            </w:r>
          </w:p>
          <w:p w14:paraId="027F2D82" w14:textId="77777777" w:rsidR="00F901A7" w:rsidRPr="00245277" w:rsidRDefault="00F901A7" w:rsidP="00F901A7">
            <w:pPr>
              <w:rPr>
                <w:rFonts w:cs="Calibri"/>
                <w:color w:val="548235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548235"/>
                <w:sz w:val="18"/>
                <w:szCs w:val="18"/>
              </w:rPr>
              <w:t>Diüretikler</w:t>
            </w:r>
            <w:proofErr w:type="spellEnd"/>
          </w:p>
          <w:p w14:paraId="6401745E" w14:textId="77777777" w:rsidR="00F901A7" w:rsidRPr="00245277" w:rsidRDefault="00F901A7" w:rsidP="00F901A7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245277">
              <w:rPr>
                <w:color w:val="548235"/>
                <w:sz w:val="18"/>
                <w:szCs w:val="18"/>
              </w:rPr>
              <w:t>N.BİLİCİ</w:t>
            </w:r>
            <w:proofErr w:type="gramEnd"/>
          </w:p>
        </w:tc>
      </w:tr>
      <w:tr w:rsidR="00F901A7" w:rsidRPr="001F0748" w14:paraId="3C43ACCB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C8D5C6B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 w:rsidR="00307F93"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 w:rsidR="00307F93">
              <w:rPr>
                <w:rFonts w:cs="Calibri"/>
                <w:b/>
                <w:sz w:val="18"/>
                <w:szCs w:val="18"/>
              </w:rPr>
              <w:t>35</w:t>
            </w:r>
          </w:p>
          <w:p w14:paraId="761F2619" w14:textId="77777777" w:rsidR="00F901A7" w:rsidRPr="00245277" w:rsidRDefault="00F901A7" w:rsidP="00F901A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 w:rsidR="00307F93">
              <w:rPr>
                <w:rFonts w:cs="Calibri"/>
                <w:b/>
                <w:sz w:val="18"/>
                <w:szCs w:val="18"/>
              </w:rPr>
              <w:t>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40573E3" w14:textId="77777777" w:rsidR="00F901A7" w:rsidRPr="00245277" w:rsidRDefault="00F901A7" w:rsidP="00F901A7">
            <w:pPr>
              <w:ind w:right="-59"/>
              <w:rPr>
                <w:rFonts w:cs="Calibri"/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 xml:space="preserve">Aile Hekimliği             Üreme Sağlığı ve Cinsel Sağlık            </w:t>
            </w:r>
          </w:p>
          <w:p w14:paraId="003B8709" w14:textId="77777777" w:rsidR="00F901A7" w:rsidRPr="00245277" w:rsidRDefault="00F901A7" w:rsidP="00F901A7">
            <w:pPr>
              <w:ind w:right="57"/>
              <w:jc w:val="center"/>
              <w:rPr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>D. ADAHAN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06B82742" w14:textId="77777777" w:rsidR="00F901A7" w:rsidRPr="00245277" w:rsidRDefault="00F901A7" w:rsidP="00F901A7">
            <w:pPr>
              <w:ind w:right="57"/>
              <w:jc w:val="center"/>
              <w:rPr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20"/>
                <w:szCs w:val="20"/>
              </w:rPr>
              <w:t xml:space="preserve">T. Patoloji </w:t>
            </w:r>
            <w:r w:rsidRPr="00245277">
              <w:rPr>
                <w:rFonts w:cs="Calibri"/>
                <w:color w:val="7030A0"/>
                <w:sz w:val="20"/>
                <w:szCs w:val="20"/>
              </w:rPr>
              <w:br/>
              <w:t xml:space="preserve">Hücre Hasarı, Hücre Ölümü ve Adaptasyonlar </w:t>
            </w:r>
            <w:r w:rsidRPr="00245277">
              <w:rPr>
                <w:rFonts w:cs="Calibri"/>
                <w:color w:val="7030A0"/>
                <w:sz w:val="20"/>
                <w:szCs w:val="20"/>
              </w:rPr>
              <w:br/>
              <w:t>H. EROL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61C6D14A" w14:textId="77777777" w:rsidR="00F901A7" w:rsidRPr="00245277" w:rsidRDefault="00F901A7" w:rsidP="00F901A7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Cinsel Yolla Bulaşan Enfeksiyonlarda Tedavi</w:t>
            </w:r>
          </w:p>
          <w:p w14:paraId="2357E296" w14:textId="77777777" w:rsidR="00F901A7" w:rsidRPr="00245277" w:rsidRDefault="00F901A7" w:rsidP="00F901A7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rPr>
                <w:color w:val="FF00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D9C4F75" w14:textId="77777777" w:rsidR="00F901A7" w:rsidRPr="00245277" w:rsidRDefault="00F901A7" w:rsidP="00F901A7">
            <w:pPr>
              <w:ind w:right="57"/>
              <w:jc w:val="center"/>
              <w:rPr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0A139D5" w14:textId="77777777" w:rsidR="00F901A7" w:rsidRPr="00245277" w:rsidRDefault="00F901A7" w:rsidP="00F901A7">
            <w:pPr>
              <w:ind w:right="84"/>
              <w:rPr>
                <w:rFonts w:cs="Calibri"/>
                <w:color w:val="548235"/>
                <w:sz w:val="18"/>
                <w:szCs w:val="18"/>
              </w:rPr>
            </w:pPr>
            <w:r w:rsidRPr="00245277">
              <w:rPr>
                <w:rFonts w:cs="Calibri"/>
                <w:color w:val="548235"/>
                <w:sz w:val="18"/>
                <w:szCs w:val="18"/>
              </w:rPr>
              <w:t xml:space="preserve">T.  Farmakoloji        </w:t>
            </w:r>
          </w:p>
          <w:p w14:paraId="743483CE" w14:textId="77777777" w:rsidR="00F901A7" w:rsidRPr="00245277" w:rsidRDefault="00F901A7" w:rsidP="00F901A7">
            <w:pPr>
              <w:ind w:right="84"/>
              <w:rPr>
                <w:rFonts w:cs="Calibri"/>
                <w:color w:val="548235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548235"/>
                <w:sz w:val="18"/>
                <w:szCs w:val="18"/>
              </w:rPr>
              <w:t>Diüretikler</w:t>
            </w:r>
            <w:proofErr w:type="spellEnd"/>
          </w:p>
          <w:p w14:paraId="1DB1778A" w14:textId="77777777" w:rsidR="00F901A7" w:rsidRPr="00245277" w:rsidRDefault="00F901A7" w:rsidP="00F901A7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 w:rsidRPr="00245277">
              <w:rPr>
                <w:color w:val="548235"/>
                <w:sz w:val="18"/>
                <w:szCs w:val="18"/>
              </w:rPr>
              <w:t>N.BİLİCİ</w:t>
            </w:r>
            <w:proofErr w:type="gramEnd"/>
          </w:p>
        </w:tc>
      </w:tr>
      <w:tr w:rsidR="009F79F1" w:rsidRPr="001F0748" w14:paraId="4124517E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B48C26A" w14:textId="77777777" w:rsidR="009F79F1" w:rsidRDefault="009F79F1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</w:t>
            </w:r>
            <w:r w:rsidR="00307F93">
              <w:rPr>
                <w:rFonts w:cs="Calibri"/>
                <w:b/>
                <w:sz w:val="18"/>
                <w:szCs w:val="18"/>
              </w:rPr>
              <w:t>25</w:t>
            </w:r>
          </w:p>
          <w:p w14:paraId="015707BF" w14:textId="77777777" w:rsidR="009F79F1" w:rsidRPr="00245277" w:rsidRDefault="009F79F1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</w:t>
            </w:r>
            <w:r w:rsidR="00307F93">
              <w:rPr>
                <w:rFonts w:cs="Calibri"/>
                <w:b/>
                <w:sz w:val="18"/>
                <w:szCs w:val="18"/>
              </w:rPr>
              <w:t>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2D0D673" w14:textId="77777777" w:rsidR="009F79F1" w:rsidRPr="00245277" w:rsidRDefault="009F79F1" w:rsidP="003F25B7">
            <w:pPr>
              <w:ind w:right="-59"/>
              <w:rPr>
                <w:rFonts w:cs="Calibri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20BFA5C3" w14:textId="77777777" w:rsidR="009F79F1" w:rsidRPr="00245277" w:rsidRDefault="009F79F1" w:rsidP="00245277">
            <w:pPr>
              <w:ind w:right="57"/>
              <w:jc w:val="center"/>
              <w:rPr>
                <w:rFonts w:cs="Calibri"/>
                <w:color w:val="7030A0"/>
                <w:sz w:val="20"/>
                <w:szCs w:val="20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734700B7" w14:textId="77777777" w:rsidR="009F79F1" w:rsidRPr="00245277" w:rsidRDefault="009F79F1" w:rsidP="003F25B7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5F359FE" w14:textId="77777777" w:rsidR="009F79F1" w:rsidRPr="00245277" w:rsidRDefault="009F79F1" w:rsidP="00245277">
            <w:pPr>
              <w:ind w:right="57"/>
              <w:jc w:val="center"/>
              <w:rPr>
                <w:rFonts w:cs="Calibri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3D0178C" w14:textId="77777777" w:rsidR="009F79F1" w:rsidRPr="00245277" w:rsidRDefault="009F79F1" w:rsidP="00245277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F79F1" w:rsidRPr="001F0748" w14:paraId="1BEFA2D2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9571D60" w14:textId="77777777" w:rsidR="009F79F1" w:rsidRDefault="009F79F1" w:rsidP="009F79F1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</w:t>
            </w:r>
            <w:r w:rsidR="00307F93">
              <w:rPr>
                <w:rFonts w:cs="Calibri"/>
                <w:b/>
                <w:sz w:val="18"/>
                <w:szCs w:val="18"/>
              </w:rPr>
              <w:t>15</w:t>
            </w:r>
          </w:p>
          <w:p w14:paraId="0E0EB41C" w14:textId="77777777" w:rsidR="009F79F1" w:rsidRDefault="009F79F1" w:rsidP="009F79F1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</w:t>
            </w:r>
            <w:r w:rsidR="00307F93">
              <w:rPr>
                <w:rFonts w:cs="Calibri"/>
                <w:b/>
                <w:sz w:val="18"/>
                <w:szCs w:val="18"/>
              </w:rPr>
              <w:t>6</w:t>
            </w:r>
            <w:r>
              <w:rPr>
                <w:rFonts w:cs="Calibri"/>
                <w:b/>
                <w:sz w:val="18"/>
                <w:szCs w:val="18"/>
              </w:rPr>
              <w:t>:</w:t>
            </w:r>
            <w:r w:rsidR="00307F93">
              <w:rPr>
                <w:rFonts w:cs="Calibri"/>
                <w:b/>
                <w:sz w:val="18"/>
                <w:szCs w:val="18"/>
              </w:rPr>
              <w:t>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5204D8B" w14:textId="77777777" w:rsidR="009F79F1" w:rsidRPr="00245277" w:rsidRDefault="009F79F1" w:rsidP="009F79F1">
            <w:pPr>
              <w:ind w:right="-59"/>
              <w:rPr>
                <w:color w:val="C45911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234BB041" w14:textId="77777777" w:rsidR="009F79F1" w:rsidRPr="00245277" w:rsidRDefault="009F79F1" w:rsidP="009F79F1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29B57087" w14:textId="77777777" w:rsidR="009F79F1" w:rsidRPr="00245277" w:rsidRDefault="009F79F1" w:rsidP="009F79F1">
            <w:pPr>
              <w:rPr>
                <w:color w:val="C45911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0AAA663" w14:textId="77777777" w:rsidR="009F79F1" w:rsidRPr="00245277" w:rsidRDefault="009F79F1" w:rsidP="009F79F1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DBDF869" w14:textId="77777777" w:rsidR="009F79F1" w:rsidRPr="00245277" w:rsidRDefault="009F79F1" w:rsidP="009F79F1">
            <w:pPr>
              <w:pStyle w:val="Default"/>
              <w:jc w:val="center"/>
              <w:rPr>
                <w:color w:val="C45911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</w:tbl>
    <w:p w14:paraId="5346217D" w14:textId="77777777" w:rsidR="001B0597" w:rsidRPr="002B3326" w:rsidRDefault="001B0597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47F9206" w14:textId="77777777" w:rsidR="002C3543" w:rsidRPr="002B3326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6D11D34F" w14:textId="77777777" w:rsidR="0063471A" w:rsidRPr="002B3326" w:rsidRDefault="00C15AB4" w:rsidP="00DA79E3">
      <w:pPr>
        <w:ind w:hanging="426"/>
        <w:rPr>
          <w:rFonts w:ascii="Arial" w:hAnsi="Arial" w:cs="Arial"/>
          <w:b/>
          <w:sz w:val="18"/>
          <w:szCs w:val="18"/>
        </w:rPr>
      </w:pPr>
      <w:r w:rsidRPr="002B3326">
        <w:rPr>
          <w:rFonts w:ascii="Arial" w:hAnsi="Arial" w:cs="Arial"/>
          <w:b/>
          <w:sz w:val="18"/>
          <w:szCs w:val="18"/>
        </w:rPr>
        <w:br w:type="page"/>
      </w: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510"/>
        <w:gridCol w:w="2871"/>
        <w:gridCol w:w="2536"/>
        <w:gridCol w:w="2812"/>
      </w:tblGrid>
      <w:tr w:rsidR="00F13CC7" w:rsidRPr="001F0748" w14:paraId="5E7A0BC1" w14:textId="77777777" w:rsidTr="000E656D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5FE46373" w14:textId="77777777" w:rsidR="00F13CC7" w:rsidRPr="00245277" w:rsidRDefault="006D6E4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57C82664" w14:textId="77777777" w:rsidR="00F13CC7" w:rsidRPr="00245277" w:rsidRDefault="006D6E43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0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3475AE95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510" w:type="dxa"/>
            <w:shd w:val="clear" w:color="auto" w:fill="FFC000"/>
            <w:tcMar>
              <w:left w:w="58" w:type="dxa"/>
            </w:tcMar>
            <w:vAlign w:val="center"/>
          </w:tcPr>
          <w:p w14:paraId="21B76552" w14:textId="77777777" w:rsidR="00F13CC7" w:rsidRPr="00245277" w:rsidRDefault="006D6E43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1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13B6B071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871" w:type="dxa"/>
            <w:shd w:val="clear" w:color="auto" w:fill="FFC000"/>
            <w:tcMar>
              <w:left w:w="58" w:type="dxa"/>
            </w:tcMar>
            <w:vAlign w:val="center"/>
          </w:tcPr>
          <w:p w14:paraId="629B949F" w14:textId="77777777" w:rsidR="00F13CC7" w:rsidRPr="00245277" w:rsidRDefault="006D6E4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2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 </w:t>
            </w:r>
          </w:p>
          <w:p w14:paraId="05A19319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2294D8D0" w14:textId="77777777" w:rsidR="00F13CC7" w:rsidRPr="00245277" w:rsidRDefault="006D6E4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3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434E55EA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2F42CE3F" w14:textId="77777777" w:rsidR="00F13CC7" w:rsidRPr="00245277" w:rsidRDefault="006D6E4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4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30EF115E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D3263" w:rsidRPr="001F0748" w14:paraId="6B19FEDD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B21C555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8:00    08:</w:t>
            </w:r>
            <w:r>
              <w:rPr>
                <w:rFonts w:cs="Calibri"/>
                <w:b/>
                <w:sz w:val="18"/>
                <w:szCs w:val="18"/>
              </w:rPr>
              <w:t>40</w:t>
            </w:r>
          </w:p>
        </w:tc>
        <w:tc>
          <w:tcPr>
            <w:tcW w:w="2084" w:type="dxa"/>
            <w:vMerge w:val="restart"/>
            <w:shd w:val="clear" w:color="auto" w:fill="E2EFD9"/>
            <w:tcMar>
              <w:left w:w="58" w:type="dxa"/>
            </w:tcMar>
            <w:vAlign w:val="center"/>
          </w:tcPr>
          <w:p w14:paraId="299BF5AB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DÖ I. OTURUM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5F2C65E7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454E4561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eoplaziye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giriş</w:t>
            </w:r>
          </w:p>
          <w:p w14:paraId="66C87ABE" w14:textId="77777777" w:rsidR="000D3263" w:rsidRPr="00FE25D6" w:rsidRDefault="000D3263" w:rsidP="000D3263">
            <w:pPr>
              <w:rPr>
                <w:rFonts w:cs="Calibri"/>
                <w:b/>
                <w:color w:val="7030A0"/>
                <w:sz w:val="18"/>
                <w:szCs w:val="18"/>
              </w:rPr>
            </w:pPr>
            <w:proofErr w:type="gramStart"/>
            <w:r w:rsidRPr="00FE25D6">
              <w:rPr>
                <w:rFonts w:cs="Calibri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3419C96E" w14:textId="77777777" w:rsidR="000D3263" w:rsidRPr="00FE25D6" w:rsidRDefault="000D3263" w:rsidP="000D3263">
            <w:pPr>
              <w:rPr>
                <w:rFonts w:cs="Calibri"/>
                <w:b/>
                <w:sz w:val="18"/>
                <w:szCs w:val="18"/>
              </w:rPr>
            </w:pPr>
            <w:r w:rsidRPr="00FE25D6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5C5144D8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vMerge w:val="restart"/>
            <w:shd w:val="clear" w:color="auto" w:fill="E2EFD9"/>
            <w:tcMar>
              <w:left w:w="58" w:type="dxa"/>
            </w:tcMar>
            <w:vAlign w:val="center"/>
          </w:tcPr>
          <w:p w14:paraId="34CB020A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DÖ II. OTURUM</w:t>
            </w:r>
          </w:p>
        </w:tc>
      </w:tr>
      <w:tr w:rsidR="000D3263" w:rsidRPr="001F0748" w14:paraId="5E43AE7B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F535E31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  <w:r>
              <w:rPr>
                <w:rFonts w:cs="Calibri"/>
                <w:b/>
                <w:sz w:val="18"/>
                <w:szCs w:val="18"/>
              </w:rPr>
              <w:t>8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1C516C06" w14:textId="77777777" w:rsidR="000D3263" w:rsidRPr="00245277" w:rsidRDefault="000D3263" w:rsidP="000D3263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 w:rsidRPr="00245277">
              <w:rPr>
                <w:rFonts w:cs="Calibri"/>
                <w:b/>
                <w:bCs/>
                <w:sz w:val="18"/>
                <w:szCs w:val="16"/>
              </w:rPr>
              <w:t>09:</w:t>
            </w:r>
            <w:r>
              <w:rPr>
                <w:rFonts w:cs="Calibri"/>
                <w:b/>
                <w:bCs/>
                <w:sz w:val="18"/>
                <w:szCs w:val="16"/>
              </w:rPr>
              <w:t>30</w:t>
            </w:r>
          </w:p>
        </w:tc>
        <w:tc>
          <w:tcPr>
            <w:tcW w:w="2084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7AA9DD12" w14:textId="77777777" w:rsidR="000D3263" w:rsidRPr="00245277" w:rsidRDefault="000D3263" w:rsidP="000D3263">
            <w:pPr>
              <w:ind w:right="57"/>
              <w:rPr>
                <w:rFonts w:cs="Calibri"/>
                <w:sz w:val="18"/>
                <w:szCs w:val="18"/>
              </w:rPr>
            </w:pP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6192F2E6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5D7D4907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eoplaziye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giriş</w:t>
            </w:r>
          </w:p>
          <w:p w14:paraId="2A678BD4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  <w:proofErr w:type="gramStart"/>
            <w:r w:rsidRPr="00FE25D6">
              <w:rPr>
                <w:rFonts w:cs="Calibri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616C0846" w14:textId="77777777" w:rsidR="000D3263" w:rsidRPr="00FE25D6" w:rsidRDefault="000D3263" w:rsidP="000D3263">
            <w:pPr>
              <w:rPr>
                <w:rFonts w:cs="Calibri"/>
                <w:szCs w:val="22"/>
              </w:rPr>
            </w:pPr>
            <w:r w:rsidRPr="00FE25D6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886517B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23F08C50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D3263" w:rsidRPr="001F0748" w14:paraId="2565FAA7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5898138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672F27B2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</w:t>
            </w:r>
            <w:r>
              <w:rPr>
                <w:rFonts w:cs="Calibri"/>
                <w:b/>
                <w:sz w:val="18"/>
                <w:szCs w:val="18"/>
              </w:rPr>
              <w:t>20</w:t>
            </w:r>
          </w:p>
        </w:tc>
        <w:tc>
          <w:tcPr>
            <w:tcW w:w="2084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1712B627" w14:textId="77777777" w:rsidR="000D3263" w:rsidRPr="00245277" w:rsidRDefault="000D3263" w:rsidP="000D3263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43E2AB84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69DACD61" w14:textId="77777777" w:rsidR="000D3263" w:rsidRPr="00FE25D6" w:rsidRDefault="000D3263" w:rsidP="000D3263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Genetik ve pediatrik hastalıklar</w:t>
            </w:r>
          </w:p>
          <w:p w14:paraId="0A05E7B2" w14:textId="77777777" w:rsidR="000D3263" w:rsidRPr="00FE25D6" w:rsidRDefault="000D3263" w:rsidP="000D3263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F9648E5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637739A1" w14:textId="77777777" w:rsidR="000D3263" w:rsidRPr="00FE25D6" w:rsidRDefault="000D3263" w:rsidP="000D3263">
            <w:pPr>
              <w:ind w:right="65"/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Krrsinogenez</w:t>
            </w:r>
            <w:proofErr w:type="spellEnd"/>
          </w:p>
          <w:p w14:paraId="6FEAB76B" w14:textId="77777777" w:rsidR="000D3263" w:rsidRPr="00FE25D6" w:rsidRDefault="000D3263" w:rsidP="000D3263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22"/>
                <w:szCs w:val="22"/>
              </w:rPr>
              <w:t>H. EROL</w:t>
            </w:r>
          </w:p>
          <w:p w14:paraId="1A8B6D39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1E9E62A" w14:textId="77777777" w:rsidR="000D3263" w:rsidRPr="00245277" w:rsidRDefault="000D3263" w:rsidP="000D3263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352FDDE2" w14:textId="77777777" w:rsidR="000D3263" w:rsidRPr="00245277" w:rsidRDefault="000D3263" w:rsidP="000D3263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Otoimmün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Hastalıklar   </w:t>
            </w:r>
          </w:p>
          <w:p w14:paraId="085FEE10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245277">
              <w:rPr>
                <w:rFonts w:cs="Calibri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812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633C8FD0" w14:textId="77777777" w:rsidR="000D3263" w:rsidRPr="00245277" w:rsidRDefault="000D3263" w:rsidP="000D3263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D3263" w:rsidRPr="001F0748" w14:paraId="789AC56F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44D9536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3F620977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1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2F11F3B2" w14:textId="77777777" w:rsidR="000D3263" w:rsidRPr="00245277" w:rsidRDefault="000D3263" w:rsidP="000D3263">
            <w:pPr>
              <w:pStyle w:val="Default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5EBEC8DB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582C678D" w14:textId="77777777" w:rsidR="000D3263" w:rsidRPr="00FE25D6" w:rsidRDefault="000D3263" w:rsidP="000D3263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Genetik ve pediatrik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hastalıklar</w:t>
            </w:r>
            <w:r w:rsidRPr="00FE25D6">
              <w:rPr>
                <w:color w:val="7030A0"/>
                <w:sz w:val="18"/>
                <w:szCs w:val="18"/>
              </w:rPr>
              <w:t>L</w:t>
            </w:r>
            <w:proofErr w:type="spellEnd"/>
          </w:p>
          <w:p w14:paraId="3A8D7EF0" w14:textId="77777777" w:rsidR="000D3263" w:rsidRPr="00FE25D6" w:rsidRDefault="000D3263" w:rsidP="000D3263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614B9A8C" w14:textId="77777777" w:rsidR="000D3263" w:rsidRPr="00FE25D6" w:rsidRDefault="000D3263" w:rsidP="000D3263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2C74D323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18D4BD3C" w14:textId="77777777" w:rsidR="000D3263" w:rsidRPr="00FE25D6" w:rsidRDefault="000D3263" w:rsidP="000D3263">
            <w:pPr>
              <w:ind w:right="65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Çevresel ve beslenme ile ilgili hastalıklar</w:t>
            </w:r>
          </w:p>
          <w:p w14:paraId="346C6045" w14:textId="77777777" w:rsidR="000D3263" w:rsidRPr="00FE25D6" w:rsidRDefault="000D3263" w:rsidP="000D3263">
            <w:pPr>
              <w:pStyle w:val="NormalWeb"/>
              <w:spacing w:before="0" w:after="0"/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>H. EROL</w:t>
            </w:r>
          </w:p>
          <w:p w14:paraId="3CB5F6C2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BC83317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3A5CBF30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Otoimmün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Hastalıklar   </w:t>
            </w:r>
          </w:p>
          <w:p w14:paraId="131F795E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245277">
              <w:rPr>
                <w:rFonts w:cs="Calibri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812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397FD853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D3263" w:rsidRPr="001F0748" w14:paraId="61955668" w14:textId="77777777" w:rsidTr="00FE25D6">
        <w:trPr>
          <w:trHeight w:val="70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49538FF" w14:textId="77777777" w:rsidR="000D3263" w:rsidRPr="00245277" w:rsidRDefault="000D3263" w:rsidP="000D3263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  <w:p w14:paraId="4BB86A46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2084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7CD1DEE3" w14:textId="77777777" w:rsidR="000D3263" w:rsidRPr="00245277" w:rsidRDefault="000D3263" w:rsidP="000D3263">
            <w:pPr>
              <w:ind w:right="57"/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1A60940B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061C1AEE" w14:textId="77777777" w:rsidR="000D3263" w:rsidRPr="00FE25D6" w:rsidRDefault="000D3263" w:rsidP="000D3263">
            <w:pPr>
              <w:ind w:right="84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Genetik ve pediatrik hastalıklar</w:t>
            </w:r>
          </w:p>
          <w:p w14:paraId="7F41C106" w14:textId="77777777" w:rsidR="000D3263" w:rsidRPr="00FE25D6" w:rsidRDefault="000D3263" w:rsidP="000D3263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896F599" w14:textId="77777777" w:rsidR="000D3263" w:rsidRPr="00FE25D6" w:rsidRDefault="000D3263" w:rsidP="000D3263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7258B024" w14:textId="77777777" w:rsidR="000D3263" w:rsidRPr="00FE25D6" w:rsidRDefault="000D3263" w:rsidP="000D3263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4F6A52CF" w14:textId="77777777" w:rsidR="000D3263" w:rsidRPr="00FE25D6" w:rsidRDefault="000D3263" w:rsidP="000D3263">
            <w:pPr>
              <w:ind w:right="65"/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Çevresel ve beslenme ile ilgili hastalıklar</w:t>
            </w:r>
          </w:p>
          <w:p w14:paraId="3CF7A13F" w14:textId="77777777" w:rsidR="000D3263" w:rsidRPr="00FE25D6" w:rsidRDefault="000D3263" w:rsidP="000D3263">
            <w:pPr>
              <w:pStyle w:val="NormalWeb"/>
              <w:spacing w:before="0" w:after="0"/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 xml:space="preserve"> </w:t>
            </w:r>
            <w:proofErr w:type="gramStart"/>
            <w:r w:rsidRPr="00FE25D6">
              <w:rPr>
                <w:color w:val="7030A0"/>
                <w:sz w:val="18"/>
                <w:szCs w:val="18"/>
              </w:rPr>
              <w:t>H.EROL</w:t>
            </w:r>
            <w:proofErr w:type="gramEnd"/>
          </w:p>
          <w:p w14:paraId="02F1C3C2" w14:textId="77777777" w:rsidR="000D3263" w:rsidRPr="00FE25D6" w:rsidRDefault="000D3263" w:rsidP="000D3263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FEFA31A" w14:textId="77777777" w:rsidR="000D3263" w:rsidRPr="00245277" w:rsidRDefault="000D3263" w:rsidP="000D3263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7750C3B5" w14:textId="77777777" w:rsidR="000D3263" w:rsidRPr="00245277" w:rsidRDefault="000D3263" w:rsidP="000D3263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color w:val="7030A0"/>
                <w:sz w:val="18"/>
                <w:szCs w:val="18"/>
              </w:rPr>
              <w:t>Otoimmün</w:t>
            </w:r>
            <w:proofErr w:type="spellEnd"/>
            <w:r w:rsidRPr="00245277">
              <w:rPr>
                <w:rFonts w:cs="Calibri"/>
                <w:color w:val="7030A0"/>
                <w:sz w:val="18"/>
                <w:szCs w:val="18"/>
              </w:rPr>
              <w:t xml:space="preserve"> Hastalıklar   </w:t>
            </w:r>
          </w:p>
          <w:p w14:paraId="7070EE7D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proofErr w:type="gramStart"/>
            <w:r w:rsidRPr="00245277">
              <w:rPr>
                <w:rFonts w:cs="Calibri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812" w:type="dxa"/>
            <w:vMerge/>
            <w:shd w:val="clear" w:color="auto" w:fill="E2EFD9"/>
            <w:tcMar>
              <w:left w:w="58" w:type="dxa"/>
            </w:tcMar>
            <w:vAlign w:val="center"/>
          </w:tcPr>
          <w:p w14:paraId="377A1571" w14:textId="77777777" w:rsidR="000D3263" w:rsidRPr="00245277" w:rsidRDefault="000D3263" w:rsidP="000D3263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0D3263" w:rsidRPr="001F0748" w14:paraId="0C455962" w14:textId="77777777" w:rsidTr="00C619E8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920C320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  <w:p w14:paraId="38EA7951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63CF856" w14:textId="77777777" w:rsidR="000D3263" w:rsidRPr="00245277" w:rsidRDefault="000D3263" w:rsidP="000D3263">
            <w:pPr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3C0FC1E6" w14:textId="77777777" w:rsidR="000D3263" w:rsidRPr="00245277" w:rsidRDefault="000D3263" w:rsidP="000D3263">
            <w:pPr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438E7969" w14:textId="77777777" w:rsidR="000D3263" w:rsidRPr="00245277" w:rsidRDefault="000D3263" w:rsidP="000D3263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BD4775A" w14:textId="77777777" w:rsidR="000D3263" w:rsidRPr="00245277" w:rsidRDefault="000D3263" w:rsidP="000D3263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0F3991A" w14:textId="77777777" w:rsidR="000D3263" w:rsidRPr="00245277" w:rsidRDefault="000D3263" w:rsidP="000D3263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77E4A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D3263" w:rsidRPr="001F0748" w14:paraId="00416506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B82BD65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4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</w:p>
          <w:p w14:paraId="41A8BFC1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1D136D1" w14:textId="77777777" w:rsidR="000D3263" w:rsidRPr="00245277" w:rsidRDefault="000D3263" w:rsidP="000D3263">
            <w:pPr>
              <w:ind w:right="57"/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5230B263" w14:textId="77777777" w:rsidR="000D3263" w:rsidRPr="00245277" w:rsidRDefault="000D3263" w:rsidP="000D3263">
            <w:pPr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31385E3A" w14:textId="77777777" w:rsidR="000D3263" w:rsidRPr="00245277" w:rsidRDefault="000D3263" w:rsidP="000D3263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5A83B4E1" w14:textId="77777777" w:rsidR="000D3263" w:rsidRPr="00245277" w:rsidRDefault="000D3263" w:rsidP="000D3263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09BF0577" w14:textId="77777777" w:rsidR="000D3263" w:rsidRPr="00245277" w:rsidRDefault="000D3263" w:rsidP="000D3263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A77E4A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D3263" w:rsidRPr="001F0748" w14:paraId="205BEA7E" w14:textId="77777777" w:rsidTr="003C4A93">
        <w:trPr>
          <w:trHeight w:val="299"/>
        </w:trPr>
        <w:tc>
          <w:tcPr>
            <w:tcW w:w="796" w:type="dxa"/>
            <w:shd w:val="clear" w:color="auto" w:fill="A6A6A6"/>
            <w:tcMar>
              <w:left w:w="58" w:type="dxa"/>
            </w:tcMar>
            <w:vAlign w:val="center"/>
          </w:tcPr>
          <w:p w14:paraId="67CD52E5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/>
            <w:tcMar>
              <w:left w:w="58" w:type="dxa"/>
            </w:tcMar>
            <w:vAlign w:val="center"/>
          </w:tcPr>
          <w:p w14:paraId="4AF2127A" w14:textId="77777777" w:rsidR="000D3263" w:rsidRPr="00245277" w:rsidRDefault="000D3263" w:rsidP="000D3263">
            <w:pPr>
              <w:ind w:right="57"/>
              <w:rPr>
                <w:sz w:val="18"/>
                <w:szCs w:val="16"/>
              </w:rPr>
            </w:pPr>
          </w:p>
        </w:tc>
        <w:tc>
          <w:tcPr>
            <w:tcW w:w="2510" w:type="dxa"/>
            <w:shd w:val="clear" w:color="auto" w:fill="A6A6A6"/>
            <w:tcMar>
              <w:left w:w="58" w:type="dxa"/>
            </w:tcMar>
            <w:vAlign w:val="center"/>
          </w:tcPr>
          <w:p w14:paraId="43BBC124" w14:textId="77777777" w:rsidR="000D3263" w:rsidRPr="00245277" w:rsidRDefault="000D3263" w:rsidP="000D3263">
            <w:pPr>
              <w:rPr>
                <w:sz w:val="18"/>
                <w:szCs w:val="16"/>
              </w:rPr>
            </w:pPr>
          </w:p>
        </w:tc>
        <w:tc>
          <w:tcPr>
            <w:tcW w:w="2871" w:type="dxa"/>
            <w:shd w:val="clear" w:color="auto" w:fill="A6A6A6"/>
            <w:tcMar>
              <w:left w:w="58" w:type="dxa"/>
            </w:tcMar>
            <w:vAlign w:val="center"/>
          </w:tcPr>
          <w:p w14:paraId="14ED4E5C" w14:textId="77777777" w:rsidR="000D3263" w:rsidRPr="00245277" w:rsidRDefault="000D3263" w:rsidP="000D3263">
            <w:pPr>
              <w:rPr>
                <w:sz w:val="18"/>
                <w:szCs w:val="16"/>
              </w:rPr>
            </w:pPr>
          </w:p>
        </w:tc>
        <w:tc>
          <w:tcPr>
            <w:tcW w:w="2536" w:type="dxa"/>
            <w:shd w:val="clear" w:color="auto" w:fill="A6A6A6"/>
            <w:tcMar>
              <w:left w:w="58" w:type="dxa"/>
            </w:tcMar>
            <w:vAlign w:val="center"/>
          </w:tcPr>
          <w:p w14:paraId="6EE3CF73" w14:textId="77777777" w:rsidR="000D3263" w:rsidRPr="00245277" w:rsidRDefault="000D3263" w:rsidP="000D3263">
            <w:pPr>
              <w:rPr>
                <w:sz w:val="18"/>
                <w:szCs w:val="16"/>
              </w:rPr>
            </w:pPr>
          </w:p>
        </w:tc>
        <w:tc>
          <w:tcPr>
            <w:tcW w:w="2812" w:type="dxa"/>
            <w:shd w:val="clear" w:color="auto" w:fill="A6A6A6"/>
            <w:tcMar>
              <w:left w:w="58" w:type="dxa"/>
            </w:tcMar>
            <w:vAlign w:val="center"/>
          </w:tcPr>
          <w:p w14:paraId="349A592D" w14:textId="77777777" w:rsidR="000D3263" w:rsidRPr="00245277" w:rsidRDefault="000D3263" w:rsidP="000D3263">
            <w:pPr>
              <w:pStyle w:val="Default"/>
              <w:rPr>
                <w:rFonts w:ascii="Times New Roman" w:hAnsi="Times New Roman" w:cs="Times New Roman"/>
                <w:color w:val="BF8F00"/>
                <w:sz w:val="18"/>
                <w:szCs w:val="18"/>
              </w:rPr>
            </w:pPr>
          </w:p>
        </w:tc>
      </w:tr>
      <w:tr w:rsidR="000D3263" w:rsidRPr="001F0748" w14:paraId="0211E3F6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13FA0C5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:45</w:t>
            </w:r>
          </w:p>
          <w:p w14:paraId="01075380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11B163E" w14:textId="77777777" w:rsidR="000D3263" w:rsidRPr="00245277" w:rsidRDefault="000D3263" w:rsidP="000D3263">
            <w:pPr>
              <w:ind w:right="57"/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Bağışıklığı Baskılı Hastalarda Enfeksiyon</w:t>
            </w:r>
          </w:p>
          <w:p w14:paraId="57310519" w14:textId="77777777" w:rsidR="000D3263" w:rsidRPr="00245277" w:rsidRDefault="000D3263" w:rsidP="000D3263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0E9D86F6" w14:textId="77777777" w:rsidR="000D3263" w:rsidRPr="00245277" w:rsidRDefault="000D3263" w:rsidP="000D3263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00B050"/>
                <w:sz w:val="20"/>
                <w:szCs w:val="20"/>
              </w:rPr>
              <w:t>Halk Sağlığı</w:t>
            </w:r>
            <w:r w:rsidRPr="00245277">
              <w:rPr>
                <w:rFonts w:cs="Calibri"/>
                <w:color w:val="00B050"/>
                <w:sz w:val="20"/>
                <w:szCs w:val="20"/>
              </w:rPr>
              <w:br/>
            </w:r>
            <w:r>
              <w:rPr>
                <w:rFonts w:cs="Calibri"/>
                <w:color w:val="00B050"/>
                <w:sz w:val="20"/>
                <w:szCs w:val="20"/>
              </w:rPr>
              <w:t>Bebek Beslenmesi</w:t>
            </w:r>
            <w:r w:rsidRPr="00245277">
              <w:rPr>
                <w:rFonts w:cs="Calibri"/>
                <w:color w:val="00B050"/>
                <w:sz w:val="20"/>
                <w:szCs w:val="20"/>
              </w:rPr>
              <w:br/>
              <w:t>N.SEVİNÇ 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4C4F3254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den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Korunmada Temel İlkele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Ö.BARA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54AABBE" w14:textId="77777777" w:rsidR="000D3263" w:rsidRPr="00245277" w:rsidRDefault="000D3263" w:rsidP="000D3263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CAB48B9" w14:textId="77777777" w:rsidR="000D3263" w:rsidRPr="00245277" w:rsidRDefault="000D3263" w:rsidP="000D3263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t>Genital</w:t>
            </w:r>
            <w:proofErr w:type="spellEnd"/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t xml:space="preserve"> Enfeksiyonlar</w:t>
            </w:r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br/>
              <w:t>N. YILMAZ GÖÇEN</w:t>
            </w:r>
          </w:p>
        </w:tc>
      </w:tr>
      <w:tr w:rsidR="000D3263" w:rsidRPr="001F0748" w14:paraId="74D79D18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3630680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5</w:t>
            </w:r>
          </w:p>
          <w:p w14:paraId="08FCFD79" w14:textId="77777777" w:rsidR="000D3263" w:rsidRPr="00245277" w:rsidRDefault="000D3263" w:rsidP="000D3263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C94D26D" w14:textId="77777777" w:rsidR="000D3263" w:rsidRPr="00245277" w:rsidRDefault="000D3263" w:rsidP="000D3263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Bağışıklığı Baskılı Hastalarda Enfeksiyon</w:t>
            </w:r>
          </w:p>
          <w:p w14:paraId="24599B7C" w14:textId="77777777" w:rsidR="000D3263" w:rsidRPr="00245277" w:rsidRDefault="000D3263" w:rsidP="000D3263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1CAEA89C" w14:textId="77777777" w:rsidR="000D3263" w:rsidRPr="00245277" w:rsidRDefault="000D3263" w:rsidP="000D3263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00B050"/>
                <w:sz w:val="20"/>
                <w:szCs w:val="20"/>
              </w:rPr>
              <w:t>Halk Sağlığı</w:t>
            </w:r>
            <w:r w:rsidRPr="00245277">
              <w:rPr>
                <w:rFonts w:cs="Calibri"/>
                <w:color w:val="00B050"/>
                <w:sz w:val="20"/>
                <w:szCs w:val="20"/>
              </w:rPr>
              <w:br/>
            </w:r>
            <w:r w:rsidRPr="00245277">
              <w:rPr>
                <w:rFonts w:cs="Calibri"/>
                <w:color w:val="00B050"/>
                <w:sz w:val="18"/>
                <w:szCs w:val="18"/>
              </w:rPr>
              <w:t>Ana-Çocuk Sağlığı Düzeyinin İzlenmesi</w:t>
            </w:r>
            <w:r w:rsidRPr="00245277">
              <w:rPr>
                <w:rFonts w:cs="Calibri"/>
                <w:color w:val="00B050"/>
                <w:sz w:val="20"/>
                <w:szCs w:val="20"/>
              </w:rPr>
              <w:br/>
              <w:t>N.SEVİNÇ 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738723DD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den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Korunmada Temel İlkele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Ö.BARA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277C228" w14:textId="77777777" w:rsidR="000D3263" w:rsidRPr="00245277" w:rsidRDefault="000D3263" w:rsidP="000D3263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7604F85" w14:textId="77777777" w:rsidR="000D3263" w:rsidRPr="00245277" w:rsidRDefault="000D3263" w:rsidP="000D3263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t>Genital</w:t>
            </w:r>
            <w:proofErr w:type="spellEnd"/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t xml:space="preserve"> Enfeksiyonlar</w:t>
            </w:r>
            <w:r w:rsidRPr="00245277">
              <w:rPr>
                <w:rFonts w:ascii="Times New Roman" w:hAnsi="Times New Roman" w:cs="Times New Roman"/>
                <w:color w:val="BF8F00"/>
                <w:sz w:val="18"/>
                <w:szCs w:val="18"/>
              </w:rPr>
              <w:br/>
              <w:t>N. YILMAZ GÖÇEN</w:t>
            </w:r>
          </w:p>
        </w:tc>
      </w:tr>
      <w:tr w:rsidR="000D3263" w:rsidRPr="001F0748" w14:paraId="071A09E5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EB2A49F" w14:textId="77777777" w:rsidR="000D3263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766227D3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E9EAF1B" w14:textId="77777777" w:rsidR="000D3263" w:rsidRPr="00245277" w:rsidRDefault="000D3263" w:rsidP="000D3263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18B0768D" w14:textId="77777777" w:rsidR="000D3263" w:rsidRPr="00245277" w:rsidRDefault="000D3263" w:rsidP="000D3263">
            <w:pPr>
              <w:ind w:right="57"/>
              <w:jc w:val="center"/>
              <w:rPr>
                <w:rFonts w:cs="Calibri"/>
                <w:color w:val="00B050"/>
                <w:sz w:val="20"/>
                <w:szCs w:val="20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44C0CD99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cs="Calibri"/>
                <w:color w:val="305496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39C4046" w14:textId="77777777" w:rsidR="000D3263" w:rsidRPr="00245277" w:rsidRDefault="000D3263" w:rsidP="000D3263">
            <w:pPr>
              <w:ind w:right="57"/>
              <w:jc w:val="center"/>
              <w:rPr>
                <w:rFonts w:cs="Calibri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C5A812B" w14:textId="77777777" w:rsidR="000D3263" w:rsidRPr="00245277" w:rsidRDefault="000D3263" w:rsidP="000D3263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D3263" w:rsidRPr="001F0748" w14:paraId="7E99891F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CFA3D4F" w14:textId="77777777" w:rsidR="000D3263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770EAC21" w14:textId="77777777" w:rsidR="000D3263" w:rsidRPr="00245277" w:rsidRDefault="000D3263" w:rsidP="000D3263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8EE632E" w14:textId="77777777" w:rsidR="000D3263" w:rsidRPr="00245277" w:rsidRDefault="000D3263" w:rsidP="000D3263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10" w:type="dxa"/>
            <w:shd w:val="clear" w:color="auto" w:fill="auto"/>
            <w:tcMar>
              <w:left w:w="58" w:type="dxa"/>
            </w:tcMar>
            <w:vAlign w:val="center"/>
          </w:tcPr>
          <w:p w14:paraId="3C5F927C" w14:textId="77777777" w:rsidR="000D3263" w:rsidRPr="00245277" w:rsidRDefault="000D3263" w:rsidP="000D3263">
            <w:pPr>
              <w:ind w:right="57"/>
              <w:jc w:val="center"/>
              <w:rPr>
                <w:rFonts w:cs="Calibri"/>
                <w:color w:val="00B050"/>
                <w:sz w:val="20"/>
                <w:szCs w:val="20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71" w:type="dxa"/>
            <w:shd w:val="clear" w:color="auto" w:fill="auto"/>
            <w:tcMar>
              <w:left w:w="58" w:type="dxa"/>
            </w:tcMar>
            <w:vAlign w:val="center"/>
          </w:tcPr>
          <w:p w14:paraId="3983706B" w14:textId="77777777" w:rsidR="000D3263" w:rsidRPr="00245277" w:rsidRDefault="000D3263" w:rsidP="000D326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rFonts w:cs="Calibri"/>
                <w:color w:val="305496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27C9CC1" w14:textId="77777777" w:rsidR="000D3263" w:rsidRPr="00245277" w:rsidRDefault="000D3263" w:rsidP="000D3263">
            <w:pPr>
              <w:ind w:right="57"/>
              <w:jc w:val="center"/>
              <w:rPr>
                <w:rFonts w:cs="Calibri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1965077" w14:textId="77777777" w:rsidR="000D3263" w:rsidRPr="00245277" w:rsidRDefault="000D3263" w:rsidP="000D3263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</w:tbl>
    <w:p w14:paraId="632E5B52" w14:textId="77777777" w:rsidR="002C3543" w:rsidRDefault="002C3543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472498F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F7CB496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E28BCD3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BE0DECA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CCFDA0D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2CED096E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1C8F793C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72AB615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4C9821D0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03560EC5" w14:textId="77777777" w:rsidR="00141F9B" w:rsidRDefault="00141F9B" w:rsidP="00BA4ED1">
      <w:pPr>
        <w:rPr>
          <w:rFonts w:ascii="Arial" w:hAnsi="Arial" w:cs="Arial"/>
          <w:b/>
          <w:sz w:val="18"/>
          <w:szCs w:val="18"/>
        </w:rPr>
      </w:pPr>
    </w:p>
    <w:p w14:paraId="178145C1" w14:textId="77777777" w:rsidR="00141F9B" w:rsidRDefault="00141F9B" w:rsidP="00DA79E3">
      <w:pPr>
        <w:ind w:hanging="426"/>
        <w:rPr>
          <w:rFonts w:ascii="Arial" w:hAnsi="Arial" w:cs="Arial"/>
          <w:b/>
          <w:sz w:val="18"/>
          <w:szCs w:val="18"/>
        </w:rPr>
      </w:pPr>
    </w:p>
    <w:p w14:paraId="555DBAB4" w14:textId="77777777" w:rsidR="00141F9B" w:rsidRDefault="00141F9B" w:rsidP="00DA79E3">
      <w:pPr>
        <w:ind w:left="5476" w:firstLine="1004"/>
        <w:rPr>
          <w:sz w:val="20"/>
          <w:szCs w:val="20"/>
        </w:rPr>
      </w:pPr>
    </w:p>
    <w:p w14:paraId="07D07112" w14:textId="77777777" w:rsidR="00141F9B" w:rsidRDefault="00141F9B" w:rsidP="00DA79E3">
      <w:pPr>
        <w:ind w:left="5476" w:firstLine="1004"/>
        <w:rPr>
          <w:sz w:val="20"/>
          <w:szCs w:val="20"/>
        </w:rPr>
      </w:pPr>
    </w:p>
    <w:p w14:paraId="628E85AC" w14:textId="77777777" w:rsidR="00141F9B" w:rsidRPr="00C61EC3" w:rsidRDefault="00141F9B" w:rsidP="00DA79E3">
      <w:pPr>
        <w:ind w:left="5476" w:firstLine="1004"/>
        <w:rPr>
          <w:sz w:val="20"/>
          <w:szCs w:val="20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467"/>
        <w:gridCol w:w="2410"/>
        <w:gridCol w:w="2588"/>
        <w:gridCol w:w="2536"/>
        <w:gridCol w:w="2812"/>
      </w:tblGrid>
      <w:tr w:rsidR="00F13CC7" w:rsidRPr="001F0748" w14:paraId="2DA637E3" w14:textId="77777777" w:rsidTr="000E656D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10AAF1ED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3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. HAFTA</w:t>
            </w:r>
          </w:p>
        </w:tc>
        <w:tc>
          <w:tcPr>
            <w:tcW w:w="2467" w:type="dxa"/>
            <w:shd w:val="clear" w:color="auto" w:fill="FFC000"/>
            <w:tcMar>
              <w:left w:w="58" w:type="dxa"/>
            </w:tcMar>
            <w:vAlign w:val="center"/>
          </w:tcPr>
          <w:p w14:paraId="090FCDCB" w14:textId="77777777" w:rsidR="00F13CC7" w:rsidRPr="00245277" w:rsidRDefault="00141F9B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7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3E569D2B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410" w:type="dxa"/>
            <w:shd w:val="clear" w:color="auto" w:fill="FFC000"/>
            <w:tcMar>
              <w:left w:w="58" w:type="dxa"/>
            </w:tcMar>
            <w:vAlign w:val="center"/>
          </w:tcPr>
          <w:p w14:paraId="1BD84BD9" w14:textId="77777777" w:rsidR="00F13CC7" w:rsidRPr="00245277" w:rsidRDefault="00141F9B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8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53E27369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588" w:type="dxa"/>
            <w:shd w:val="clear" w:color="auto" w:fill="FFC000"/>
            <w:tcMar>
              <w:left w:w="58" w:type="dxa"/>
            </w:tcMar>
            <w:vAlign w:val="center"/>
          </w:tcPr>
          <w:p w14:paraId="31726A19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9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 </w:t>
            </w:r>
          </w:p>
          <w:p w14:paraId="0D5D0A97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456BFD99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30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Eylül 2021</w:t>
            </w:r>
          </w:p>
          <w:p w14:paraId="5AECC001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478ED602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4DB4D6EE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066F2F" w:rsidRPr="001F0748" w14:paraId="21067C6A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CBAC79F" w14:textId="77777777" w:rsidR="00066F2F" w:rsidRPr="00245277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8:00    08:</w:t>
            </w:r>
            <w:r>
              <w:rPr>
                <w:rFonts w:cs="Calibri"/>
                <w:b/>
                <w:sz w:val="18"/>
                <w:szCs w:val="18"/>
              </w:rPr>
              <w:t>4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0488F588" w14:textId="77777777" w:rsidR="00066F2F" w:rsidRPr="00245277" w:rsidRDefault="00066F2F" w:rsidP="00066F2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154022EC" w14:textId="77777777" w:rsidR="00066F2F" w:rsidRPr="00245277" w:rsidRDefault="00066F2F" w:rsidP="00066F2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58887A45" w14:textId="77777777" w:rsidR="00066F2F" w:rsidRPr="00245277" w:rsidRDefault="00066F2F" w:rsidP="00066F2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6C78E4C" w14:textId="77777777" w:rsidR="00066F2F" w:rsidRPr="00245277" w:rsidRDefault="00066F2F" w:rsidP="00066F2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0AABC4C" w14:textId="77777777" w:rsidR="00066F2F" w:rsidRPr="00245277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66F2F" w:rsidRPr="001F0748" w14:paraId="348B5E6E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0DFA8F5" w14:textId="77777777" w:rsidR="00066F2F" w:rsidRPr="00245277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  <w:r>
              <w:rPr>
                <w:rFonts w:cs="Calibri"/>
                <w:b/>
                <w:sz w:val="18"/>
                <w:szCs w:val="18"/>
              </w:rPr>
              <w:t>8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6F616630" w14:textId="77777777" w:rsidR="00066F2F" w:rsidRPr="00245277" w:rsidRDefault="00066F2F" w:rsidP="00066F2F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 w:rsidRPr="00245277">
              <w:rPr>
                <w:rFonts w:cs="Calibri"/>
                <w:b/>
                <w:bCs/>
                <w:sz w:val="18"/>
                <w:szCs w:val="16"/>
              </w:rPr>
              <w:t>09:</w:t>
            </w:r>
            <w:r>
              <w:rPr>
                <w:rFonts w:cs="Calibri"/>
                <w:b/>
                <w:bCs/>
                <w:sz w:val="18"/>
                <w:szCs w:val="16"/>
              </w:rPr>
              <w:t>3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069A3F92" w14:textId="77777777" w:rsidR="00066F2F" w:rsidRPr="00FE25D6" w:rsidRDefault="00066F2F" w:rsidP="00066F2F">
            <w:pPr>
              <w:ind w:right="57"/>
              <w:rPr>
                <w:sz w:val="18"/>
                <w:szCs w:val="18"/>
              </w:rPr>
            </w:pPr>
            <w:r w:rsidRPr="00FE25D6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66856887" w14:textId="77777777" w:rsidR="00066F2F" w:rsidRPr="00FE25D6" w:rsidRDefault="00066F2F" w:rsidP="00066F2F">
            <w:pPr>
              <w:rPr>
                <w:rFonts w:cs="Calibri"/>
                <w:color w:val="70AD47"/>
                <w:sz w:val="18"/>
                <w:szCs w:val="18"/>
              </w:rPr>
            </w:pPr>
            <w:r w:rsidRPr="00FE25D6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2707EE7E" w14:textId="77777777" w:rsidR="00066F2F" w:rsidRPr="00FE25D6" w:rsidRDefault="00066F2F" w:rsidP="00066F2F">
            <w:pPr>
              <w:rPr>
                <w:rFonts w:cs="Calibri"/>
                <w:sz w:val="18"/>
                <w:szCs w:val="18"/>
              </w:rPr>
            </w:pPr>
            <w:r w:rsidRPr="00FE25D6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6551D61" w14:textId="77777777" w:rsidR="00066F2F" w:rsidRPr="00FE25D6" w:rsidRDefault="00066F2F" w:rsidP="00066F2F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3A5508A0" w14:textId="77777777" w:rsidR="00066F2F" w:rsidRPr="00FE25D6" w:rsidRDefault="00066F2F" w:rsidP="00066F2F">
            <w:pPr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Böbrek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eoplazileri</w:t>
            </w:r>
            <w:proofErr w:type="spellEnd"/>
          </w:p>
          <w:p w14:paraId="6B38BBA9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7A8444EB" w14:textId="77777777" w:rsidR="00066F2F" w:rsidRPr="00FE25D6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F54D565" w14:textId="77777777" w:rsidR="00066F2F" w:rsidRPr="00245277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66F2F" w:rsidRPr="001F0748" w14:paraId="7CC96968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1B27A86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17135B59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</w:t>
            </w:r>
            <w:r>
              <w:rPr>
                <w:rFonts w:cs="Calibri"/>
                <w:b/>
                <w:sz w:val="18"/>
                <w:szCs w:val="18"/>
              </w:rPr>
              <w:t>2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5CA411B0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18"/>
                <w:szCs w:val="18"/>
              </w:rPr>
              <w:t>T. Patoloji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Glomerül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Hastalıklarının </w:t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Patogenezi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ve Sınıflandırılması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D477B29" w14:textId="77777777" w:rsidR="00066F2F" w:rsidRPr="00FE25D6" w:rsidRDefault="00066F2F" w:rsidP="00066F2F">
            <w:pPr>
              <w:pStyle w:val="Default"/>
              <w:rPr>
                <w:rFonts w:ascii="Times New Roman" w:hAnsi="Times New Roman" w:cs="Times New Roman"/>
                <w:color w:val="7030A0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5A4C8EC9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18"/>
                <w:szCs w:val="18"/>
              </w:rPr>
              <w:t>T. Patoloji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Tubulus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ve </w:t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interstisyumu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etkileyen hastalıklar 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60EAC61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</w:p>
          <w:p w14:paraId="3BF7ECA4" w14:textId="77777777" w:rsidR="00066F2F" w:rsidRPr="00FE25D6" w:rsidRDefault="00066F2F" w:rsidP="00066F2F">
            <w:pPr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313E1C88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Böbreğin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Kistik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Hastalıkları Kronik Böbrek Hastalıkları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36D955CA" w14:textId="77777777" w:rsidR="00066F2F" w:rsidRPr="00FE25D6" w:rsidRDefault="00066F2F" w:rsidP="00066F2F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ABCEBB1" w14:textId="77777777" w:rsidR="00066F2F" w:rsidRPr="00FE25D6" w:rsidRDefault="00066F2F" w:rsidP="00066F2F">
            <w:pPr>
              <w:rPr>
                <w:rFonts w:cs="Calibri"/>
                <w:b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                 </w:t>
            </w:r>
          </w:p>
          <w:p w14:paraId="4CAABFD0" w14:textId="77777777" w:rsidR="00066F2F" w:rsidRPr="00FE25D6" w:rsidRDefault="00066F2F" w:rsidP="00066F2F">
            <w:pPr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Böbrek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eoplazileri</w:t>
            </w:r>
            <w:proofErr w:type="spellEnd"/>
          </w:p>
          <w:p w14:paraId="4D8D7896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757ED28" w14:textId="77777777" w:rsidR="00066F2F" w:rsidRPr="00FE25D6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331E922" w14:textId="77777777" w:rsidR="00066F2F" w:rsidRPr="00245277" w:rsidRDefault="00066F2F" w:rsidP="00066F2F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Eşlik Eden Klinik Belirti ve Bulgula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H.U. ÖZOK</w:t>
            </w:r>
          </w:p>
        </w:tc>
      </w:tr>
      <w:tr w:rsidR="00066F2F" w:rsidRPr="001F0748" w14:paraId="10451469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5DDB37D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353BB43A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1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4E7DEB89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18"/>
                <w:szCs w:val="18"/>
              </w:rPr>
              <w:t>T. Patoloji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Glomerül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Hastalıklarının </w:t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Patogenezi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ve Sınıflandırılması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FC1D823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</w:p>
          <w:p w14:paraId="5A8D89BC" w14:textId="77777777" w:rsidR="00066F2F" w:rsidRPr="00FE25D6" w:rsidRDefault="00066F2F" w:rsidP="00066F2F">
            <w:pPr>
              <w:pStyle w:val="Default"/>
              <w:rPr>
                <w:rFonts w:ascii="Times New Roman" w:hAnsi="Times New Roman" w:cs="Times New Roman"/>
                <w:b/>
                <w:color w:val="7030A0"/>
                <w:sz w:val="18"/>
                <w:szCs w:val="18"/>
              </w:rPr>
            </w:pP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02E9D508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18"/>
                <w:szCs w:val="18"/>
              </w:rPr>
              <w:t>T. Patoloji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Tubulus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ve </w:t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interstisyumu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etkileyen hastalıklar 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5F9E3E50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</w:p>
          <w:p w14:paraId="54C97BEC" w14:textId="77777777" w:rsidR="00066F2F" w:rsidRPr="00FE25D6" w:rsidRDefault="00066F2F" w:rsidP="00066F2F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50A3FD0D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Üreter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ve Mesane Hastalıkları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3E2FC047" w14:textId="77777777" w:rsidR="00066F2F" w:rsidRPr="00FE25D6" w:rsidRDefault="00066F2F" w:rsidP="00066F2F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8F0347E" w14:textId="77777777" w:rsidR="00066F2F" w:rsidRPr="00FE25D6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>Başlıca Cinsel Yolla Bulaşan Hastalıklar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 H. EROL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21A914D" w14:textId="77777777" w:rsidR="00066F2F" w:rsidRPr="00245277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Eşlik Eden Klinik Belirti ve Bulgula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H.U. ÖZOK</w:t>
            </w:r>
          </w:p>
        </w:tc>
      </w:tr>
      <w:tr w:rsidR="00066F2F" w:rsidRPr="001F0748" w14:paraId="3D8D9E1A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52CC707" w14:textId="77777777" w:rsidR="00066F2F" w:rsidRPr="00245277" w:rsidRDefault="00066F2F" w:rsidP="00066F2F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  <w:p w14:paraId="61DC2AF0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56681965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Glomerül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Hastalıklarının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Patogenezi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ve Sınıflandırılması</w:t>
            </w:r>
          </w:p>
          <w:p w14:paraId="72A31A38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7631D113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702EB41F" w14:textId="77777777" w:rsidR="00066F2F" w:rsidRPr="00FE25D6" w:rsidRDefault="00066F2F" w:rsidP="00066F2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Renal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Vasküler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Hastalıkların Patolojis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AC0EA98" w14:textId="77777777" w:rsidR="00066F2F" w:rsidRPr="00FE25D6" w:rsidRDefault="00066F2F" w:rsidP="00066F2F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65F4A142" w14:textId="77777777" w:rsidR="00066F2F" w:rsidRPr="00FE25D6" w:rsidRDefault="00066F2F" w:rsidP="00066F2F">
            <w:pPr>
              <w:rPr>
                <w:rFonts w:cs="Calibri"/>
                <w:sz w:val="18"/>
                <w:szCs w:val="18"/>
              </w:rPr>
            </w:pPr>
            <w:r w:rsidRPr="00FE25D6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4DB4B39" w14:textId="77777777" w:rsidR="00066F2F" w:rsidRPr="00FE25D6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>Başlıca Cinsel Yolla Bulaşan Hastalıklar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>H. EROL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BE1B947" w14:textId="77777777" w:rsidR="00066F2F" w:rsidRPr="00245277" w:rsidRDefault="00066F2F" w:rsidP="00066F2F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245277">
              <w:rPr>
                <w:rFonts w:cs="Calibri"/>
                <w:color w:val="305496"/>
                <w:sz w:val="18"/>
                <w:szCs w:val="18"/>
              </w:rPr>
              <w:t xml:space="preserve"> Eşlik Eden Klinik Belirti ve Bulgula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H.U. ÖZOK</w:t>
            </w:r>
          </w:p>
        </w:tc>
      </w:tr>
      <w:tr w:rsidR="00066F2F" w:rsidRPr="001F0748" w14:paraId="202B1AB0" w14:textId="77777777" w:rsidTr="00C619E8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CF725F5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  <w:p w14:paraId="30781207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09587149" w14:textId="77777777" w:rsidR="00066F2F" w:rsidRPr="00245277" w:rsidRDefault="00066F2F" w:rsidP="00066F2F">
            <w:pPr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</w:tcPr>
          <w:p w14:paraId="20FEAFB9" w14:textId="77777777" w:rsidR="00066F2F" w:rsidRPr="00245277" w:rsidRDefault="00066F2F" w:rsidP="00066F2F">
            <w:pPr>
              <w:rPr>
                <w:rFonts w:cs="Calibri"/>
                <w:szCs w:val="22"/>
              </w:rPr>
            </w:pPr>
            <w:r w:rsidRPr="00CF1D0B">
              <w:rPr>
                <w:sz w:val="18"/>
                <w:szCs w:val="16"/>
              </w:rPr>
              <w:t>Seçmeli Ders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</w:tcPr>
          <w:p w14:paraId="65A81A81" w14:textId="77777777" w:rsidR="00066F2F" w:rsidRPr="00245277" w:rsidRDefault="00066F2F" w:rsidP="00066F2F">
            <w:pPr>
              <w:rPr>
                <w:rFonts w:cs="Calibri"/>
                <w:sz w:val="18"/>
                <w:szCs w:val="18"/>
              </w:rPr>
            </w:pPr>
            <w:r w:rsidRPr="00CF1D0B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7D0DBFF2" w14:textId="77777777" w:rsidR="00066F2F" w:rsidRPr="00245277" w:rsidRDefault="00066F2F" w:rsidP="00066F2F">
            <w:pPr>
              <w:rPr>
                <w:rFonts w:cs="Calibri"/>
                <w:sz w:val="18"/>
                <w:szCs w:val="18"/>
              </w:rPr>
            </w:pPr>
            <w:r w:rsidRPr="00CF1D0B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13899523" w14:textId="77777777" w:rsidR="00066F2F" w:rsidRPr="00245277" w:rsidRDefault="00066F2F" w:rsidP="00066F2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E90FF1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66F2F" w:rsidRPr="001F0748" w14:paraId="20A5F207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0AB838B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4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</w:p>
          <w:p w14:paraId="3EE2286A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053537D6" w14:textId="77777777" w:rsidR="00066F2F" w:rsidRPr="00245277" w:rsidRDefault="00066F2F" w:rsidP="00066F2F">
            <w:pPr>
              <w:ind w:right="57"/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</w:tcPr>
          <w:p w14:paraId="65ABD199" w14:textId="77777777" w:rsidR="00066F2F" w:rsidRPr="00245277" w:rsidRDefault="00066F2F" w:rsidP="00066F2F">
            <w:pPr>
              <w:rPr>
                <w:rFonts w:cs="Calibri"/>
                <w:szCs w:val="22"/>
              </w:rPr>
            </w:pPr>
            <w:r w:rsidRPr="00CF1D0B">
              <w:rPr>
                <w:sz w:val="18"/>
                <w:szCs w:val="16"/>
              </w:rPr>
              <w:t>Seçmeli Ders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</w:tcPr>
          <w:p w14:paraId="0B94D804" w14:textId="77777777" w:rsidR="00066F2F" w:rsidRPr="00245277" w:rsidRDefault="00066F2F" w:rsidP="00066F2F">
            <w:pPr>
              <w:rPr>
                <w:rFonts w:cs="Calibri"/>
                <w:sz w:val="18"/>
                <w:szCs w:val="18"/>
              </w:rPr>
            </w:pPr>
            <w:r w:rsidRPr="00CF1D0B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682FC779" w14:textId="77777777" w:rsidR="00066F2F" w:rsidRPr="00245277" w:rsidRDefault="00066F2F" w:rsidP="00066F2F">
            <w:pPr>
              <w:rPr>
                <w:rFonts w:cs="Calibri"/>
                <w:sz w:val="18"/>
                <w:szCs w:val="18"/>
              </w:rPr>
            </w:pPr>
            <w:r w:rsidRPr="00CF1D0B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0C046BBD" w14:textId="77777777" w:rsidR="00066F2F" w:rsidRPr="00245277" w:rsidRDefault="00066F2F" w:rsidP="00066F2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E90FF1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066F2F" w:rsidRPr="001F0748" w14:paraId="544FB4CB" w14:textId="77777777" w:rsidTr="003C4A93">
        <w:trPr>
          <w:trHeight w:val="299"/>
        </w:trPr>
        <w:tc>
          <w:tcPr>
            <w:tcW w:w="796" w:type="dxa"/>
            <w:shd w:val="clear" w:color="auto" w:fill="A6A6A6"/>
            <w:tcMar>
              <w:left w:w="58" w:type="dxa"/>
            </w:tcMar>
            <w:vAlign w:val="center"/>
          </w:tcPr>
          <w:p w14:paraId="1942AB25" w14:textId="77777777" w:rsidR="00066F2F" w:rsidRPr="00245277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467" w:type="dxa"/>
            <w:shd w:val="clear" w:color="auto" w:fill="A6A6A6"/>
            <w:tcMar>
              <w:left w:w="58" w:type="dxa"/>
            </w:tcMar>
            <w:vAlign w:val="center"/>
          </w:tcPr>
          <w:p w14:paraId="2DAC718D" w14:textId="77777777" w:rsidR="00066F2F" w:rsidRPr="00245277" w:rsidRDefault="00066F2F" w:rsidP="00066F2F">
            <w:pPr>
              <w:ind w:right="57"/>
              <w:rPr>
                <w:sz w:val="18"/>
                <w:szCs w:val="16"/>
              </w:rPr>
            </w:pPr>
          </w:p>
        </w:tc>
        <w:tc>
          <w:tcPr>
            <w:tcW w:w="2410" w:type="dxa"/>
            <w:shd w:val="clear" w:color="auto" w:fill="A6A6A6"/>
            <w:tcMar>
              <w:left w:w="58" w:type="dxa"/>
            </w:tcMar>
            <w:vAlign w:val="center"/>
          </w:tcPr>
          <w:p w14:paraId="4B8CF029" w14:textId="77777777" w:rsidR="00066F2F" w:rsidRPr="00245277" w:rsidRDefault="00066F2F" w:rsidP="00066F2F">
            <w:pPr>
              <w:spacing w:line="259" w:lineRule="auto"/>
              <w:ind w:right="65"/>
              <w:rPr>
                <w:rFonts w:cs="Calibri"/>
                <w:sz w:val="18"/>
                <w:szCs w:val="18"/>
              </w:rPr>
            </w:pPr>
          </w:p>
        </w:tc>
        <w:tc>
          <w:tcPr>
            <w:tcW w:w="2588" w:type="dxa"/>
            <w:shd w:val="clear" w:color="auto" w:fill="A6A6A6"/>
            <w:tcMar>
              <w:left w:w="58" w:type="dxa"/>
            </w:tcMar>
            <w:vAlign w:val="center"/>
          </w:tcPr>
          <w:p w14:paraId="78E628BC" w14:textId="77777777" w:rsidR="00066F2F" w:rsidRPr="00245277" w:rsidRDefault="00066F2F" w:rsidP="00066F2F">
            <w:pPr>
              <w:ind w:left="5"/>
              <w:rPr>
                <w:rFonts w:cs="Calibri"/>
                <w:color w:val="BF8F0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/>
            <w:tcMar>
              <w:left w:w="58" w:type="dxa"/>
            </w:tcMar>
            <w:vAlign w:val="center"/>
          </w:tcPr>
          <w:p w14:paraId="30B5BE51" w14:textId="77777777" w:rsidR="00066F2F" w:rsidRPr="00245277" w:rsidRDefault="00066F2F" w:rsidP="00066F2F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/>
            <w:tcMar>
              <w:left w:w="58" w:type="dxa"/>
            </w:tcMar>
            <w:vAlign w:val="center"/>
          </w:tcPr>
          <w:p w14:paraId="4752F361" w14:textId="77777777" w:rsidR="00066F2F" w:rsidRPr="00245277" w:rsidRDefault="00066F2F" w:rsidP="00066F2F">
            <w:pPr>
              <w:pStyle w:val="Default"/>
              <w:rPr>
                <w:color w:val="7030A0"/>
                <w:sz w:val="18"/>
                <w:szCs w:val="18"/>
              </w:rPr>
            </w:pPr>
          </w:p>
        </w:tc>
      </w:tr>
      <w:tr w:rsidR="00066F2F" w:rsidRPr="001F0748" w14:paraId="6257D752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0D7A072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:45</w:t>
            </w:r>
          </w:p>
          <w:p w14:paraId="3B3300F1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25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2EB7FAFD" w14:textId="77777777" w:rsidR="00066F2F" w:rsidRPr="00245277" w:rsidRDefault="00066F2F" w:rsidP="00066F2F">
            <w:pPr>
              <w:ind w:left="5"/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 xml:space="preserve">Cinsel yolla bulaşan hastalıklarda </w:t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profilaksi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ve korunma</w:t>
            </w:r>
          </w:p>
          <w:p w14:paraId="632482CA" w14:textId="77777777" w:rsidR="00066F2F" w:rsidRPr="00245277" w:rsidRDefault="00066F2F" w:rsidP="00066F2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0ABA7925" w14:textId="77777777" w:rsidR="00066F2F" w:rsidRPr="00245277" w:rsidRDefault="00066F2F" w:rsidP="00066F2F">
            <w:pPr>
              <w:spacing w:line="259" w:lineRule="auto"/>
              <w:ind w:right="65"/>
              <w:rPr>
                <w:rFonts w:cs="Calibri"/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 xml:space="preserve">Aile Hekimliği                </w:t>
            </w:r>
          </w:p>
          <w:p w14:paraId="2EC63A4A" w14:textId="77777777" w:rsidR="00066F2F" w:rsidRPr="00245277" w:rsidRDefault="00066F2F" w:rsidP="00066F2F">
            <w:pPr>
              <w:spacing w:line="259" w:lineRule="auto"/>
              <w:ind w:right="65"/>
              <w:rPr>
                <w:rFonts w:cs="Calibri"/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 xml:space="preserve">Aile Planlaması ve </w:t>
            </w:r>
            <w:proofErr w:type="spellStart"/>
            <w:r w:rsidRPr="00245277">
              <w:rPr>
                <w:rFonts w:cs="Calibri"/>
                <w:sz w:val="18"/>
                <w:szCs w:val="18"/>
              </w:rPr>
              <w:t>Kontrasepsiyon</w:t>
            </w:r>
            <w:proofErr w:type="spellEnd"/>
          </w:p>
          <w:p w14:paraId="05B6E50E" w14:textId="77777777" w:rsidR="00066F2F" w:rsidRPr="00245277" w:rsidRDefault="00066F2F" w:rsidP="00066F2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D.ADAHAN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547DF817" w14:textId="77777777" w:rsidR="00066F2F" w:rsidRPr="00245277" w:rsidRDefault="00066F2F" w:rsidP="00066F2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İzolasyon Yöntemleri</w:t>
            </w:r>
          </w:p>
          <w:p w14:paraId="7FA3786C" w14:textId="77777777" w:rsidR="00066F2F" w:rsidRPr="00245277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D4FC0EB" w14:textId="77777777" w:rsidR="00066F2F" w:rsidRPr="00245277" w:rsidRDefault="00066F2F" w:rsidP="00066F2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7A8D09D" w14:textId="77777777" w:rsidR="00066F2F" w:rsidRPr="00245277" w:rsidRDefault="00066F2F" w:rsidP="00066F2F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color w:val="7030A0"/>
                <w:sz w:val="18"/>
                <w:szCs w:val="18"/>
              </w:rPr>
              <w:t>T. Patoloji</w:t>
            </w:r>
            <w:r w:rsidRPr="00245277">
              <w:rPr>
                <w:color w:val="7030A0"/>
                <w:sz w:val="18"/>
                <w:szCs w:val="18"/>
              </w:rPr>
              <w:br/>
              <w:t xml:space="preserve">Erkek </w:t>
            </w:r>
            <w:proofErr w:type="spellStart"/>
            <w:r w:rsidRPr="00245277">
              <w:rPr>
                <w:color w:val="7030A0"/>
                <w:sz w:val="18"/>
                <w:szCs w:val="18"/>
              </w:rPr>
              <w:t>Genital</w:t>
            </w:r>
            <w:proofErr w:type="spellEnd"/>
            <w:r w:rsidRPr="00245277">
              <w:rPr>
                <w:color w:val="7030A0"/>
                <w:sz w:val="18"/>
                <w:szCs w:val="18"/>
              </w:rPr>
              <w:t xml:space="preserve"> Sistem Hastalıkları </w:t>
            </w:r>
            <w:r w:rsidRPr="00245277">
              <w:rPr>
                <w:color w:val="7030A0"/>
                <w:sz w:val="18"/>
                <w:szCs w:val="18"/>
              </w:rPr>
              <w:br/>
              <w:t>H. EROL</w:t>
            </w:r>
          </w:p>
        </w:tc>
      </w:tr>
      <w:tr w:rsidR="00066F2F" w:rsidRPr="001F0748" w14:paraId="1B9A723D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EEC5F25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lastRenderedPageBreak/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5</w:t>
            </w:r>
          </w:p>
          <w:p w14:paraId="2D0B0009" w14:textId="77777777" w:rsidR="00066F2F" w:rsidRPr="00245277" w:rsidRDefault="00066F2F" w:rsidP="00066F2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5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1A0D1AD6" w14:textId="77777777" w:rsidR="00066F2F" w:rsidRPr="00245277" w:rsidRDefault="00066F2F" w:rsidP="00066F2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</w:p>
          <w:p w14:paraId="03CB34C0" w14:textId="77777777" w:rsidR="00066F2F" w:rsidRPr="00245277" w:rsidRDefault="00066F2F" w:rsidP="00066F2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Cinsel yolla bulaşan hastalıklarda </w:t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profilaksi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ve korunma</w:t>
            </w:r>
          </w:p>
          <w:p w14:paraId="25B35549" w14:textId="77777777" w:rsidR="00066F2F" w:rsidRPr="00245277" w:rsidRDefault="00066F2F" w:rsidP="00066F2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6BDB9973" w14:textId="77777777" w:rsidR="00066F2F" w:rsidRPr="00245277" w:rsidRDefault="00066F2F" w:rsidP="00066F2F">
            <w:pPr>
              <w:spacing w:line="259" w:lineRule="auto"/>
              <w:ind w:right="65"/>
              <w:rPr>
                <w:rFonts w:cs="Calibri"/>
                <w:sz w:val="18"/>
                <w:szCs w:val="18"/>
              </w:rPr>
            </w:pPr>
            <w:r w:rsidRPr="00245277">
              <w:rPr>
                <w:rFonts w:cs="Calibri"/>
                <w:sz w:val="18"/>
                <w:szCs w:val="18"/>
              </w:rPr>
              <w:t xml:space="preserve">Aile Hekimliği      </w:t>
            </w:r>
          </w:p>
          <w:p w14:paraId="629AB900" w14:textId="77777777" w:rsidR="00066F2F" w:rsidRPr="00245277" w:rsidRDefault="00066F2F" w:rsidP="00066F2F">
            <w:pPr>
              <w:spacing w:line="259" w:lineRule="auto"/>
              <w:ind w:right="65"/>
              <w:rPr>
                <w:rFonts w:cs="Calibri"/>
                <w:sz w:val="18"/>
                <w:szCs w:val="18"/>
              </w:rPr>
            </w:pPr>
            <w:proofErr w:type="spellStart"/>
            <w:r w:rsidRPr="00245277">
              <w:rPr>
                <w:rFonts w:cs="Calibri"/>
                <w:sz w:val="18"/>
                <w:szCs w:val="18"/>
              </w:rPr>
              <w:t>Adolesan</w:t>
            </w:r>
            <w:proofErr w:type="spellEnd"/>
            <w:r w:rsidRPr="00245277">
              <w:rPr>
                <w:rFonts w:cs="Calibri"/>
                <w:sz w:val="18"/>
                <w:szCs w:val="18"/>
              </w:rPr>
              <w:t xml:space="preserve"> Sağlığı   </w:t>
            </w:r>
          </w:p>
          <w:p w14:paraId="64B82850" w14:textId="77777777" w:rsidR="00066F2F" w:rsidRPr="00245277" w:rsidRDefault="00066F2F" w:rsidP="00066F2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D.ADAHAN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07EF73CF" w14:textId="77777777" w:rsidR="00066F2F" w:rsidRPr="00245277" w:rsidRDefault="00066F2F" w:rsidP="00066F2F">
            <w:pPr>
              <w:ind w:left="5"/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İzolasyon Yöntemleri</w:t>
            </w:r>
          </w:p>
          <w:p w14:paraId="083A9183" w14:textId="77777777" w:rsidR="00066F2F" w:rsidRPr="00245277" w:rsidRDefault="00066F2F" w:rsidP="00066F2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9ED02BD" w14:textId="77777777" w:rsidR="00066F2F" w:rsidRPr="00245277" w:rsidRDefault="00066F2F" w:rsidP="00066F2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48EF6B0" w14:textId="77777777" w:rsidR="00066F2F" w:rsidRPr="00245277" w:rsidRDefault="00066F2F" w:rsidP="00066F2F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color w:val="7030A0"/>
                <w:sz w:val="18"/>
                <w:szCs w:val="18"/>
              </w:rPr>
              <w:t>T. Patoloji</w:t>
            </w:r>
            <w:r w:rsidRPr="00245277">
              <w:rPr>
                <w:color w:val="7030A0"/>
                <w:sz w:val="18"/>
                <w:szCs w:val="18"/>
              </w:rPr>
              <w:br/>
              <w:t xml:space="preserve">Erkek </w:t>
            </w:r>
            <w:proofErr w:type="spellStart"/>
            <w:r w:rsidRPr="00245277">
              <w:rPr>
                <w:color w:val="7030A0"/>
                <w:sz w:val="18"/>
                <w:szCs w:val="18"/>
              </w:rPr>
              <w:t>Genital</w:t>
            </w:r>
            <w:proofErr w:type="spellEnd"/>
            <w:r w:rsidRPr="00245277">
              <w:rPr>
                <w:color w:val="7030A0"/>
                <w:sz w:val="18"/>
                <w:szCs w:val="18"/>
              </w:rPr>
              <w:t xml:space="preserve"> Sistem Hastalıkları </w:t>
            </w:r>
            <w:r w:rsidRPr="00245277">
              <w:rPr>
                <w:color w:val="7030A0"/>
                <w:sz w:val="18"/>
                <w:szCs w:val="18"/>
              </w:rPr>
              <w:br/>
              <w:t>H. EROL</w:t>
            </w:r>
          </w:p>
        </w:tc>
      </w:tr>
      <w:tr w:rsidR="00066F2F" w:rsidRPr="001F0748" w14:paraId="5E5D85A6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F1D5FC3" w14:textId="77777777" w:rsidR="00066F2F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74EF67E5" w14:textId="77777777" w:rsidR="00066F2F" w:rsidRPr="00245277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1F71B4E7" w14:textId="77777777" w:rsidR="00066F2F" w:rsidRPr="00245277" w:rsidRDefault="00066F2F" w:rsidP="00066F2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6835CD5E" w14:textId="77777777" w:rsidR="006E1BA5" w:rsidRPr="006E1BA5" w:rsidRDefault="006E1BA5" w:rsidP="006E1BA5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6E1BA5">
              <w:rPr>
                <w:color w:val="C45911"/>
                <w:sz w:val="18"/>
                <w:szCs w:val="18"/>
              </w:rPr>
              <w:t>T. Farmakoloji</w:t>
            </w:r>
          </w:p>
          <w:p w14:paraId="73148BFA" w14:textId="77777777" w:rsidR="006E1BA5" w:rsidRPr="006E1BA5" w:rsidRDefault="006E1BA5" w:rsidP="006E1BA5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6E1BA5">
              <w:rPr>
                <w:color w:val="C45911"/>
                <w:sz w:val="18"/>
                <w:szCs w:val="18"/>
              </w:rPr>
              <w:t>Farmakolojinin Tarihi ve</w:t>
            </w:r>
          </w:p>
          <w:p w14:paraId="764AE72F" w14:textId="77777777" w:rsidR="006E1BA5" w:rsidRPr="006E1BA5" w:rsidRDefault="006E1BA5" w:rsidP="006E1BA5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6E1BA5">
              <w:rPr>
                <w:color w:val="C45911"/>
                <w:sz w:val="18"/>
                <w:szCs w:val="18"/>
              </w:rPr>
              <w:t>Medeniyetlerin Farmakolojisi</w:t>
            </w:r>
          </w:p>
          <w:p w14:paraId="3293EF89" w14:textId="77777777" w:rsidR="00066F2F" w:rsidRPr="00245277" w:rsidRDefault="006E1BA5" w:rsidP="006E1BA5">
            <w:pPr>
              <w:ind w:right="57"/>
              <w:jc w:val="center"/>
              <w:rPr>
                <w:sz w:val="18"/>
                <w:szCs w:val="16"/>
              </w:rPr>
            </w:pPr>
            <w:r w:rsidRPr="006E1BA5">
              <w:rPr>
                <w:color w:val="C45911"/>
                <w:sz w:val="18"/>
                <w:szCs w:val="18"/>
              </w:rPr>
              <w:t xml:space="preserve">Dr. </w:t>
            </w:r>
            <w:proofErr w:type="spellStart"/>
            <w:r w:rsidRPr="006E1BA5">
              <w:rPr>
                <w:color w:val="C45911"/>
                <w:sz w:val="18"/>
                <w:szCs w:val="18"/>
              </w:rPr>
              <w:t>Öğr</w:t>
            </w:r>
            <w:proofErr w:type="spellEnd"/>
            <w:r w:rsidRPr="006E1BA5">
              <w:rPr>
                <w:color w:val="C45911"/>
                <w:sz w:val="18"/>
                <w:szCs w:val="18"/>
              </w:rPr>
              <w:t>. Ü. N. BİLİCİ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70591F2D" w14:textId="77777777" w:rsidR="00066F2F" w:rsidRPr="00245277" w:rsidRDefault="007E7DC3" w:rsidP="006E1BA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60DFB55" w14:textId="77777777" w:rsidR="00066F2F" w:rsidRPr="00245277" w:rsidRDefault="0029217A" w:rsidP="006E1BA5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016FBAA2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T. Farmakoloji</w:t>
            </w:r>
          </w:p>
          <w:p w14:paraId="365788A8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İlaçların Uygulama Yerleri</w:t>
            </w:r>
          </w:p>
          <w:p w14:paraId="57226A86" w14:textId="77777777" w:rsidR="00066F2F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. Ü. N. BİLİCİ</w:t>
            </w:r>
          </w:p>
        </w:tc>
      </w:tr>
      <w:tr w:rsidR="00066F2F" w:rsidRPr="001F0748" w14:paraId="1817B442" w14:textId="77777777" w:rsidTr="000E656D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44DD0B85" w14:textId="77777777" w:rsidR="00066F2F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6F0FBB77" w14:textId="77777777" w:rsidR="00066F2F" w:rsidRPr="00245277" w:rsidRDefault="00066F2F" w:rsidP="00066F2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467" w:type="dxa"/>
            <w:shd w:val="clear" w:color="auto" w:fill="auto"/>
            <w:tcMar>
              <w:left w:w="58" w:type="dxa"/>
            </w:tcMar>
            <w:vAlign w:val="center"/>
          </w:tcPr>
          <w:p w14:paraId="4997AF61" w14:textId="77777777" w:rsidR="00066F2F" w:rsidRPr="00245277" w:rsidRDefault="00066F2F" w:rsidP="00066F2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410" w:type="dxa"/>
            <w:shd w:val="clear" w:color="auto" w:fill="auto"/>
            <w:tcMar>
              <w:left w:w="58" w:type="dxa"/>
            </w:tcMar>
            <w:vAlign w:val="center"/>
          </w:tcPr>
          <w:p w14:paraId="5B2FEC7C" w14:textId="77777777" w:rsidR="006E1BA5" w:rsidRPr="006E1BA5" w:rsidRDefault="006E1BA5" w:rsidP="006E1BA5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6E1BA5">
              <w:rPr>
                <w:color w:val="C45911"/>
                <w:sz w:val="18"/>
                <w:szCs w:val="18"/>
              </w:rPr>
              <w:t>T. Farmakoloji</w:t>
            </w:r>
          </w:p>
          <w:p w14:paraId="58903F7D" w14:textId="77777777" w:rsidR="006E1BA5" w:rsidRPr="006E1BA5" w:rsidRDefault="006E1BA5" w:rsidP="006E1BA5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6E1BA5">
              <w:rPr>
                <w:color w:val="C45911"/>
                <w:sz w:val="18"/>
                <w:szCs w:val="18"/>
              </w:rPr>
              <w:t>Farmakolojiye Giriş</w:t>
            </w:r>
          </w:p>
          <w:p w14:paraId="30E09493" w14:textId="77777777" w:rsidR="00066F2F" w:rsidRPr="00245277" w:rsidRDefault="006E1BA5" w:rsidP="006E1BA5">
            <w:pPr>
              <w:ind w:right="57"/>
              <w:jc w:val="center"/>
              <w:rPr>
                <w:sz w:val="18"/>
                <w:szCs w:val="16"/>
              </w:rPr>
            </w:pPr>
            <w:r w:rsidRPr="006E1BA5">
              <w:rPr>
                <w:color w:val="C45911"/>
                <w:sz w:val="18"/>
                <w:szCs w:val="18"/>
              </w:rPr>
              <w:t xml:space="preserve">Dr. </w:t>
            </w:r>
            <w:proofErr w:type="spellStart"/>
            <w:r w:rsidRPr="006E1BA5">
              <w:rPr>
                <w:color w:val="C45911"/>
                <w:sz w:val="18"/>
                <w:szCs w:val="18"/>
              </w:rPr>
              <w:t>Öğr</w:t>
            </w:r>
            <w:proofErr w:type="spellEnd"/>
            <w:r w:rsidRPr="006E1BA5">
              <w:rPr>
                <w:color w:val="C45911"/>
                <w:sz w:val="18"/>
                <w:szCs w:val="18"/>
              </w:rPr>
              <w:t>. Ü. N. BİLİCİ</w:t>
            </w:r>
          </w:p>
        </w:tc>
        <w:tc>
          <w:tcPr>
            <w:tcW w:w="2588" w:type="dxa"/>
            <w:shd w:val="clear" w:color="auto" w:fill="auto"/>
            <w:tcMar>
              <w:left w:w="58" w:type="dxa"/>
            </w:tcMar>
            <w:vAlign w:val="center"/>
          </w:tcPr>
          <w:p w14:paraId="32B0900A" w14:textId="77777777" w:rsidR="00066F2F" w:rsidRPr="00245277" w:rsidRDefault="007E7DC3" w:rsidP="006E1BA5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A9291CC" w14:textId="77777777" w:rsidR="00066F2F" w:rsidRPr="00245277" w:rsidRDefault="0029217A" w:rsidP="006E1BA5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3F0017F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T. Farmakoloji</w:t>
            </w:r>
          </w:p>
          <w:p w14:paraId="49763C6E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İlaçların Biyolojik</w:t>
            </w:r>
          </w:p>
          <w:p w14:paraId="57F912E3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proofErr w:type="spellStart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Membranlardan</w:t>
            </w:r>
            <w:proofErr w:type="spellEnd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 xml:space="preserve"> Geçişi ve</w:t>
            </w:r>
          </w:p>
          <w:p w14:paraId="095680E2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proofErr w:type="spellStart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Absorbsiyon</w:t>
            </w:r>
            <w:proofErr w:type="spellEnd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 xml:space="preserve"> Olayı</w:t>
            </w:r>
          </w:p>
          <w:p w14:paraId="569B1F96" w14:textId="77777777" w:rsidR="00066F2F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. Ü. N. BİLİCİ</w:t>
            </w:r>
          </w:p>
        </w:tc>
      </w:tr>
    </w:tbl>
    <w:p w14:paraId="606AF7A1" w14:textId="77777777" w:rsidR="0018397B" w:rsidRPr="00DB2AFE" w:rsidRDefault="00A225F1" w:rsidP="00C23D00">
      <w:pPr>
        <w:rPr>
          <w:sz w:val="20"/>
          <w:szCs w:val="20"/>
        </w:rPr>
      </w:pPr>
      <w:r w:rsidRPr="00C61EC3">
        <w:rPr>
          <w:sz w:val="20"/>
          <w:szCs w:val="20"/>
        </w:rPr>
        <w:br w:type="page"/>
      </w:r>
    </w:p>
    <w:p w14:paraId="02AAC96A" w14:textId="77777777" w:rsidR="00F13CC7" w:rsidRDefault="00F13CC7" w:rsidP="001D6C97">
      <w:pPr>
        <w:ind w:left="5476" w:firstLine="1004"/>
        <w:rPr>
          <w:rFonts w:ascii="Arial" w:hAnsi="Arial" w:cs="Arial"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F13CC7" w:rsidRPr="001F0748" w14:paraId="5C796C1C" w14:textId="77777777" w:rsidTr="00245277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6CFD8687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4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551ECA87" w14:textId="77777777" w:rsidR="00F13CC7" w:rsidRPr="00245277" w:rsidRDefault="00141F9B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 xml:space="preserve">4 Ekim 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194C7396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24FB1377" w14:textId="77777777" w:rsidR="00F13CC7" w:rsidRPr="00245277" w:rsidRDefault="00141F9B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 xml:space="preserve">5 Ekim 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4F268B21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14B45518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6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653146F8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2E7C7C59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7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78BB3D84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4233F354" w14:textId="77777777" w:rsidR="00F13CC7" w:rsidRPr="00245277" w:rsidRDefault="00141F9B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8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5E0AB973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98368F" w:rsidRPr="001F0748" w14:paraId="0B4BDEDE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9354743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8:00    08:</w:t>
            </w:r>
            <w:r>
              <w:rPr>
                <w:rFonts w:cs="Calibri"/>
                <w:b/>
                <w:sz w:val="18"/>
                <w:szCs w:val="18"/>
              </w:rPr>
              <w:t>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BFBAE0E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1512B53" w14:textId="77777777" w:rsidR="0098368F" w:rsidRPr="00245277" w:rsidRDefault="0098368F" w:rsidP="0098368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1F7D9A1" w14:textId="77777777" w:rsidR="0098368F" w:rsidRPr="00245277" w:rsidRDefault="0098368F" w:rsidP="0098368F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64E475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559D36CB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8368F" w:rsidRPr="001F0748" w14:paraId="3B7A39EB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8B1AB4F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  <w:r>
              <w:rPr>
                <w:rFonts w:cs="Calibri"/>
                <w:b/>
                <w:sz w:val="18"/>
                <w:szCs w:val="18"/>
              </w:rPr>
              <w:t>8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5305EC89" w14:textId="77777777" w:rsidR="0098368F" w:rsidRPr="00245277" w:rsidRDefault="0098368F" w:rsidP="0098368F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 w:rsidRPr="00245277">
              <w:rPr>
                <w:rFonts w:cs="Calibri"/>
                <w:b/>
                <w:bCs/>
                <w:sz w:val="18"/>
                <w:szCs w:val="16"/>
              </w:rPr>
              <w:t>09:</w:t>
            </w:r>
            <w:r>
              <w:rPr>
                <w:rFonts w:cs="Calibri"/>
                <w:b/>
                <w:bCs/>
                <w:sz w:val="18"/>
                <w:szCs w:val="16"/>
              </w:rPr>
              <w:t>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55020E8" w14:textId="77777777" w:rsidR="0098368F" w:rsidRPr="00FE25D6" w:rsidRDefault="0098368F" w:rsidP="0098368F">
            <w:pPr>
              <w:spacing w:line="259" w:lineRule="auto"/>
              <w:rPr>
                <w:rFonts w:cs="Calibri"/>
                <w:color w:val="BF8F00"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FE25D6">
              <w:rPr>
                <w:rFonts w:cs="Calibri"/>
                <w:color w:val="BF8F00"/>
                <w:sz w:val="18"/>
                <w:szCs w:val="18"/>
              </w:rPr>
              <w:br/>
              <w:t>HIV/AIDS Enfeksiyonları ve Hastalarına Yaklaşım</w:t>
            </w:r>
          </w:p>
          <w:p w14:paraId="0E0B35A8" w14:textId="77777777" w:rsidR="0098368F" w:rsidRPr="00FE25D6" w:rsidRDefault="0098368F" w:rsidP="0098368F">
            <w:pPr>
              <w:ind w:right="57"/>
              <w:rPr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F162B8C" w14:textId="77777777" w:rsidR="0098368F" w:rsidRPr="00FE25D6" w:rsidRDefault="0098368F" w:rsidP="0098368F">
            <w:pPr>
              <w:rPr>
                <w:rFonts w:cs="Calibri"/>
                <w:color w:val="70AD47"/>
                <w:sz w:val="18"/>
                <w:szCs w:val="18"/>
              </w:rPr>
            </w:pPr>
            <w:r w:rsidRPr="00FE25D6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0917891" w14:textId="77777777" w:rsidR="0098368F" w:rsidRPr="00FE25D6" w:rsidRDefault="0098368F" w:rsidP="0098368F">
            <w:pPr>
              <w:rPr>
                <w:rFonts w:cs="Calibri"/>
                <w:szCs w:val="22"/>
              </w:rPr>
            </w:pPr>
            <w:r w:rsidRPr="00FE25D6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7CB434C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Overler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ve Tuba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Uterina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Hastalıkları Patolojis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6BE16E62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2549326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>Gebelik Hastalıkları Patolojisi</w:t>
            </w:r>
          </w:p>
          <w:p w14:paraId="419DE1DC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60EE9295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</w:tr>
      <w:tr w:rsidR="0098368F" w:rsidRPr="001F0748" w14:paraId="00C3230B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B0CB367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114B57C1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</w:t>
            </w:r>
            <w:r>
              <w:rPr>
                <w:rFonts w:cs="Calibri"/>
                <w:b/>
                <w:sz w:val="18"/>
                <w:szCs w:val="18"/>
              </w:rPr>
              <w:t>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27238B8" w14:textId="77777777" w:rsidR="0098368F" w:rsidRPr="00FE25D6" w:rsidRDefault="0098368F" w:rsidP="0098368F">
            <w:pPr>
              <w:spacing w:line="259" w:lineRule="auto"/>
              <w:rPr>
                <w:rFonts w:cs="Calibri"/>
                <w:color w:val="BF8F00"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FE25D6">
              <w:rPr>
                <w:rFonts w:cs="Calibri"/>
                <w:color w:val="BF8F00"/>
                <w:sz w:val="18"/>
                <w:szCs w:val="18"/>
              </w:rPr>
              <w:br/>
              <w:t>HIV/AIDS Enfeksiyonları ve Hastalarına Yaklaşım</w:t>
            </w:r>
          </w:p>
          <w:p w14:paraId="42F6A7C3" w14:textId="77777777" w:rsidR="0098368F" w:rsidRPr="00FE25D6" w:rsidRDefault="0098368F" w:rsidP="0098368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E25D6">
              <w:rPr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0B8EB12B" w14:textId="77777777" w:rsidR="0098368F" w:rsidRPr="00FE25D6" w:rsidRDefault="0098368F" w:rsidP="0098368F">
            <w:pPr>
              <w:rPr>
                <w:rFonts w:cs="Calibri"/>
                <w:color w:val="70AD47"/>
                <w:sz w:val="18"/>
                <w:szCs w:val="18"/>
              </w:rPr>
            </w:pPr>
            <w:r w:rsidRPr="00FE25D6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C2F837A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  <w:r w:rsidRPr="00FE25D6">
              <w:rPr>
                <w:rFonts w:cs="Calibri"/>
                <w:color w:val="7030A0"/>
                <w:sz w:val="20"/>
                <w:szCs w:val="20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20"/>
                <w:szCs w:val="20"/>
              </w:rPr>
              <w:t>Korpus</w:t>
            </w:r>
            <w:proofErr w:type="spellEnd"/>
            <w:r w:rsidRPr="00FE25D6">
              <w:rPr>
                <w:rFonts w:cs="Calibri"/>
                <w:color w:val="7030A0"/>
                <w:sz w:val="20"/>
                <w:szCs w:val="20"/>
              </w:rPr>
              <w:t xml:space="preserve"> </w:t>
            </w:r>
            <w:proofErr w:type="spellStart"/>
            <w:r w:rsidRPr="00FE25D6">
              <w:rPr>
                <w:rFonts w:cs="Calibri"/>
                <w:color w:val="7030A0"/>
                <w:sz w:val="20"/>
                <w:szCs w:val="20"/>
              </w:rPr>
              <w:t>Uteri</w:t>
            </w:r>
            <w:proofErr w:type="spellEnd"/>
            <w:r w:rsidRPr="00FE25D6">
              <w:rPr>
                <w:rFonts w:cs="Calibri"/>
                <w:color w:val="7030A0"/>
                <w:sz w:val="20"/>
                <w:szCs w:val="20"/>
              </w:rPr>
              <w:t xml:space="preserve"> Hastalıkları Patolojisi </w:t>
            </w:r>
            <w:r w:rsidRPr="00FE25D6">
              <w:rPr>
                <w:rFonts w:cs="Calibri"/>
                <w:color w:val="7030A0"/>
                <w:sz w:val="20"/>
                <w:szCs w:val="20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5D3DCC0" w14:textId="77777777" w:rsidR="0098368F" w:rsidRPr="00FE25D6" w:rsidRDefault="0098368F" w:rsidP="0098368F">
            <w:pPr>
              <w:rPr>
                <w:rFonts w:cs="Calibri"/>
                <w:color w:val="7030A0"/>
                <w:sz w:val="20"/>
                <w:szCs w:val="20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BC88E49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Gestasyonel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Trofoblastik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Hastalıklar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08076CE0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FE885A6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>Gebelik Hastalıkları Patolojis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365BF497" w14:textId="77777777" w:rsidR="0098368F" w:rsidRPr="00FE25D6" w:rsidRDefault="0098368F" w:rsidP="0098368F">
            <w:pPr>
              <w:ind w:right="57"/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</w:tr>
      <w:tr w:rsidR="0098368F" w:rsidRPr="001F0748" w14:paraId="4B62E3C2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9241CD5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59730E4A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1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DF81C4D" w14:textId="77777777" w:rsidR="0098368F" w:rsidRPr="00FE25D6" w:rsidRDefault="0098368F" w:rsidP="0098368F">
            <w:pPr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>T. Patoloji</w:t>
            </w:r>
          </w:p>
          <w:p w14:paraId="226293A3" w14:textId="77777777" w:rsidR="0098368F" w:rsidRPr="00FE25D6" w:rsidRDefault="0098368F" w:rsidP="0098368F">
            <w:pPr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>Testis Tümörleri</w:t>
            </w:r>
          </w:p>
          <w:p w14:paraId="3AC689A4" w14:textId="77777777" w:rsidR="0098368F" w:rsidRPr="00FE25D6" w:rsidRDefault="0098368F" w:rsidP="0098368F">
            <w:pPr>
              <w:pStyle w:val="Default"/>
              <w:rPr>
                <w:rFonts w:ascii="Times New Roman" w:hAnsi="Times New Roman" w:cs="Times New Roman"/>
                <w:b/>
                <w:color w:val="7030A0"/>
                <w:sz w:val="18"/>
                <w:szCs w:val="18"/>
              </w:rPr>
            </w:pPr>
            <w:r w:rsidRPr="00FE25D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H. EROL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D9B1F9C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18"/>
                <w:szCs w:val="18"/>
              </w:rPr>
              <w:t xml:space="preserve">T. Patoloji </w:t>
            </w:r>
            <w:r w:rsidRPr="00FE25D6">
              <w:rPr>
                <w:color w:val="7030A0"/>
                <w:sz w:val="18"/>
                <w:szCs w:val="18"/>
              </w:rPr>
              <w:br/>
              <w:t xml:space="preserve">Vulva, Vajina ve </w:t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Serviks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Hastalıkları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73188500" w14:textId="77777777" w:rsidR="0098368F" w:rsidRPr="00FE25D6" w:rsidRDefault="0098368F" w:rsidP="0098368F">
            <w:pPr>
              <w:ind w:right="57"/>
              <w:rPr>
                <w:rFonts w:cs="Calibri"/>
                <w:color w:val="7030A0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EB34F68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Korpus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Uteri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Hastalıkları Patolojisi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0FFA0CBF" w14:textId="77777777" w:rsidR="0098368F" w:rsidRPr="00FE25D6" w:rsidRDefault="0098368F" w:rsidP="0098368F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6C7A533" w14:textId="77777777" w:rsidR="0098368F" w:rsidRPr="00FE25D6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FE25D6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BF8F00"/>
                <w:sz w:val="18"/>
                <w:szCs w:val="18"/>
              </w:rPr>
              <w:t>Sifiliz</w:t>
            </w:r>
            <w:proofErr w:type="spellEnd"/>
          </w:p>
          <w:p w14:paraId="341956A4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B1DA57F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FE25D6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  <w:t xml:space="preserve">Tekrarlayan </w:t>
            </w:r>
            <w:proofErr w:type="spellStart"/>
            <w:r w:rsidRPr="00FE25D6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 (</w:t>
            </w:r>
            <w:proofErr w:type="spellStart"/>
            <w:r w:rsidRPr="00FE25D6">
              <w:rPr>
                <w:rFonts w:cs="Calibri"/>
                <w:color w:val="305496"/>
                <w:sz w:val="18"/>
                <w:szCs w:val="18"/>
              </w:rPr>
              <w:t>Relaps</w:t>
            </w:r>
            <w:proofErr w:type="spellEnd"/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 veya </w:t>
            </w:r>
            <w:proofErr w:type="spellStart"/>
            <w:r w:rsidRPr="00FE25D6">
              <w:rPr>
                <w:rFonts w:cs="Calibri"/>
                <w:color w:val="305496"/>
                <w:sz w:val="18"/>
                <w:szCs w:val="18"/>
              </w:rPr>
              <w:t>Reenfeksiyon</w:t>
            </w:r>
            <w:proofErr w:type="spellEnd"/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) Yol Açan Faktörler 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</w:r>
            <w:proofErr w:type="gramStart"/>
            <w:r w:rsidRPr="00FE25D6">
              <w:rPr>
                <w:rFonts w:cs="Calibri"/>
                <w:color w:val="305496"/>
                <w:sz w:val="18"/>
                <w:szCs w:val="18"/>
              </w:rPr>
              <w:t>Ö.BARAN</w:t>
            </w:r>
            <w:proofErr w:type="gramEnd"/>
          </w:p>
        </w:tc>
      </w:tr>
      <w:tr w:rsidR="0098368F" w:rsidRPr="001F0748" w14:paraId="07641548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BC87586" w14:textId="77777777" w:rsidR="0098368F" w:rsidRPr="00245277" w:rsidRDefault="0098368F" w:rsidP="0098368F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  <w:p w14:paraId="44516CAC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2C2D7E8" w14:textId="77777777" w:rsidR="0098368F" w:rsidRPr="00FE25D6" w:rsidRDefault="0098368F" w:rsidP="0098368F">
            <w:pPr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>T. Patoloji</w:t>
            </w:r>
          </w:p>
          <w:p w14:paraId="07E19575" w14:textId="77777777" w:rsidR="0098368F" w:rsidRPr="00FE25D6" w:rsidRDefault="0098368F" w:rsidP="0098368F">
            <w:pPr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>Prostat Kanseri</w:t>
            </w:r>
          </w:p>
          <w:p w14:paraId="742F697E" w14:textId="77777777" w:rsidR="0098368F" w:rsidRPr="00FE25D6" w:rsidRDefault="0098368F" w:rsidP="0098368F">
            <w:pPr>
              <w:ind w:right="57"/>
              <w:rPr>
                <w:rFonts w:cs="Calibri"/>
                <w:b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>H. EROL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9EEFC40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color w:val="7030A0"/>
                <w:sz w:val="18"/>
                <w:szCs w:val="18"/>
              </w:rPr>
              <w:t xml:space="preserve">T. Patoloji </w:t>
            </w:r>
            <w:r w:rsidRPr="00FE25D6">
              <w:rPr>
                <w:color w:val="7030A0"/>
                <w:sz w:val="18"/>
                <w:szCs w:val="18"/>
              </w:rPr>
              <w:br/>
              <w:t xml:space="preserve">Vulva, Vajina ve </w:t>
            </w:r>
            <w:proofErr w:type="spellStart"/>
            <w:r w:rsidRPr="00FE25D6">
              <w:rPr>
                <w:color w:val="7030A0"/>
                <w:sz w:val="18"/>
                <w:szCs w:val="18"/>
              </w:rPr>
              <w:t>Serviks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Hastalıkları</w:t>
            </w:r>
            <w:r w:rsidRPr="00FE25D6">
              <w:rPr>
                <w:color w:val="7030A0"/>
                <w:sz w:val="18"/>
                <w:szCs w:val="18"/>
              </w:rPr>
              <w:br/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0500D20" w14:textId="77777777" w:rsidR="0098368F" w:rsidRPr="00FE25D6" w:rsidRDefault="0098368F" w:rsidP="0098368F">
            <w:pPr>
              <w:ind w:right="57"/>
              <w:rPr>
                <w:rFonts w:cs="Calibri"/>
                <w:color w:val="4472C4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A14515A" w14:textId="77777777" w:rsidR="0098368F" w:rsidRPr="00FE25D6" w:rsidRDefault="0098368F" w:rsidP="0098368F">
            <w:pPr>
              <w:rPr>
                <w:rFonts w:cs="Calibri"/>
                <w:sz w:val="18"/>
                <w:szCs w:val="18"/>
              </w:rPr>
            </w:pPr>
            <w:r w:rsidRPr="00FE25D6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5881C388" w14:textId="77777777" w:rsidR="0098368F" w:rsidRPr="00FE25D6" w:rsidRDefault="0098368F" w:rsidP="0098368F">
            <w:pPr>
              <w:spacing w:line="259" w:lineRule="auto"/>
              <w:ind w:right="52"/>
              <w:rPr>
                <w:rFonts w:cs="Calibri"/>
                <w:color w:val="BF8F00"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 xml:space="preserve">Enfeksiyon Hastalıkları </w:t>
            </w:r>
            <w:r w:rsidRPr="00FE25D6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BF8F00"/>
                <w:sz w:val="18"/>
                <w:szCs w:val="18"/>
              </w:rPr>
              <w:t>Sifiliz</w:t>
            </w:r>
            <w:proofErr w:type="spellEnd"/>
          </w:p>
          <w:p w14:paraId="05373072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314A3871" w14:textId="77777777" w:rsidR="0098368F" w:rsidRPr="00FE25D6" w:rsidRDefault="0098368F" w:rsidP="0098368F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FE25D6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  <w:t xml:space="preserve">Tekrarlayan </w:t>
            </w:r>
            <w:proofErr w:type="spellStart"/>
            <w:r w:rsidRPr="00FE25D6">
              <w:rPr>
                <w:rFonts w:cs="Calibri"/>
                <w:color w:val="305496"/>
                <w:sz w:val="18"/>
                <w:szCs w:val="18"/>
              </w:rPr>
              <w:t>İYE’ye</w:t>
            </w:r>
            <w:proofErr w:type="spellEnd"/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 (</w:t>
            </w:r>
            <w:proofErr w:type="spellStart"/>
            <w:r w:rsidRPr="00FE25D6">
              <w:rPr>
                <w:rFonts w:cs="Calibri"/>
                <w:color w:val="305496"/>
                <w:sz w:val="18"/>
                <w:szCs w:val="18"/>
              </w:rPr>
              <w:t>Relaps</w:t>
            </w:r>
            <w:proofErr w:type="spellEnd"/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 veya </w:t>
            </w:r>
            <w:proofErr w:type="spellStart"/>
            <w:r w:rsidRPr="00FE25D6">
              <w:rPr>
                <w:rFonts w:cs="Calibri"/>
                <w:color w:val="305496"/>
                <w:sz w:val="18"/>
                <w:szCs w:val="18"/>
              </w:rPr>
              <w:t>Reenfeksiyon</w:t>
            </w:r>
            <w:proofErr w:type="spellEnd"/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) Yol Açan Faktörler 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</w:r>
            <w:proofErr w:type="gramStart"/>
            <w:r w:rsidRPr="00FE25D6">
              <w:rPr>
                <w:rFonts w:cs="Calibri"/>
                <w:color w:val="305496"/>
                <w:sz w:val="18"/>
                <w:szCs w:val="18"/>
              </w:rPr>
              <w:t>Ö.BARAN</w:t>
            </w:r>
            <w:proofErr w:type="gramEnd"/>
          </w:p>
        </w:tc>
      </w:tr>
      <w:tr w:rsidR="0098368F" w:rsidRPr="001F0748" w14:paraId="42DDFA6D" w14:textId="77777777" w:rsidTr="00C619E8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591108C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  <w:p w14:paraId="493496D6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18B70A1" w14:textId="77777777" w:rsidR="0098368F" w:rsidRPr="00574C4D" w:rsidRDefault="0098368F" w:rsidP="0098368F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D6C7EA5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6435596" w14:textId="77777777" w:rsidR="0098368F" w:rsidRPr="00245277" w:rsidRDefault="0098368F" w:rsidP="0098368F">
            <w:pPr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037320A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6087553D" w14:textId="77777777" w:rsidR="0098368F" w:rsidRPr="00245277" w:rsidRDefault="0098368F" w:rsidP="0098368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B572C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8368F" w:rsidRPr="001F0748" w14:paraId="574E3EAA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58DCF3B9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4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</w:p>
          <w:p w14:paraId="2F7EEF07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3A4ABD2" w14:textId="77777777" w:rsidR="0098368F" w:rsidRPr="00574C4D" w:rsidRDefault="0098368F" w:rsidP="0098368F">
            <w:pPr>
              <w:ind w:right="57"/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F606DAE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15C969C" w14:textId="77777777" w:rsidR="0098368F" w:rsidRPr="00245277" w:rsidRDefault="0098368F" w:rsidP="0098368F">
            <w:pPr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80AB5D1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6DEDCFEA" w14:textId="77777777" w:rsidR="0098368F" w:rsidRPr="00245277" w:rsidRDefault="0098368F" w:rsidP="0098368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B572C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8368F" w:rsidRPr="001F0748" w14:paraId="33F533AE" w14:textId="77777777" w:rsidTr="003C4A93">
        <w:trPr>
          <w:trHeight w:val="299"/>
        </w:trPr>
        <w:tc>
          <w:tcPr>
            <w:tcW w:w="796" w:type="dxa"/>
            <w:shd w:val="clear" w:color="auto" w:fill="A6A6A6"/>
            <w:tcMar>
              <w:left w:w="58" w:type="dxa"/>
            </w:tcMar>
            <w:vAlign w:val="center"/>
          </w:tcPr>
          <w:p w14:paraId="6FC6E6EE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/>
            <w:tcMar>
              <w:left w:w="58" w:type="dxa"/>
            </w:tcMar>
            <w:vAlign w:val="center"/>
          </w:tcPr>
          <w:p w14:paraId="3C963D3C" w14:textId="77777777" w:rsidR="0098368F" w:rsidRPr="00574C4D" w:rsidRDefault="0098368F" w:rsidP="0098368F">
            <w:pPr>
              <w:ind w:right="57"/>
              <w:rPr>
                <w:rFonts w:cs="Calibri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/>
            <w:tcMar>
              <w:left w:w="58" w:type="dxa"/>
            </w:tcMar>
            <w:vAlign w:val="center"/>
          </w:tcPr>
          <w:p w14:paraId="6AB7FB8A" w14:textId="77777777" w:rsidR="0098368F" w:rsidRPr="00245277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6A6A6"/>
            <w:tcMar>
              <w:left w:w="58" w:type="dxa"/>
            </w:tcMar>
            <w:vAlign w:val="center"/>
          </w:tcPr>
          <w:p w14:paraId="2F39C7AF" w14:textId="77777777" w:rsidR="0098368F" w:rsidRPr="00245277" w:rsidRDefault="0098368F" w:rsidP="0098368F">
            <w:pPr>
              <w:rPr>
                <w:rFonts w:cs="Calibri"/>
                <w:color w:val="305496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/>
            <w:tcMar>
              <w:left w:w="58" w:type="dxa"/>
            </w:tcMar>
            <w:vAlign w:val="center"/>
          </w:tcPr>
          <w:p w14:paraId="56AE434A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/>
            <w:tcMar>
              <w:left w:w="58" w:type="dxa"/>
            </w:tcMar>
            <w:vAlign w:val="center"/>
          </w:tcPr>
          <w:p w14:paraId="765848FE" w14:textId="77777777" w:rsidR="0098368F" w:rsidRPr="00245277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</w:p>
        </w:tc>
      </w:tr>
      <w:tr w:rsidR="0098368F" w:rsidRPr="001F0748" w14:paraId="0648CEF6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0CC7A58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:45</w:t>
            </w:r>
          </w:p>
          <w:p w14:paraId="1F7E5D89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DD702E5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574C4D">
              <w:rPr>
                <w:rFonts w:cs="Calibri"/>
                <w:sz w:val="18"/>
                <w:szCs w:val="18"/>
              </w:rPr>
              <w:t>Kadın Doğum</w:t>
            </w:r>
            <w:r w:rsidRPr="00574C4D">
              <w:rPr>
                <w:rFonts w:cs="Calibri"/>
                <w:sz w:val="18"/>
                <w:szCs w:val="18"/>
              </w:rPr>
              <w:br/>
              <w:t>Gebelik Terminolojisi/Kavramları</w:t>
            </w:r>
            <w:r w:rsidRPr="00574C4D">
              <w:rPr>
                <w:rFonts w:cs="Calibri"/>
                <w:sz w:val="18"/>
                <w:szCs w:val="18"/>
              </w:rPr>
              <w:br/>
            </w:r>
            <w:r w:rsidR="003B72E5">
              <w:rPr>
                <w:sz w:val="18"/>
                <w:szCs w:val="16"/>
              </w:rPr>
              <w:t xml:space="preserve">Dr. </w:t>
            </w:r>
            <w:proofErr w:type="spellStart"/>
            <w:r w:rsidR="003B72E5">
              <w:rPr>
                <w:sz w:val="18"/>
                <w:szCs w:val="16"/>
              </w:rPr>
              <w:t>Öğr</w:t>
            </w:r>
            <w:proofErr w:type="spellEnd"/>
            <w:r w:rsidR="003B72E5">
              <w:rPr>
                <w:sz w:val="18"/>
                <w:szCs w:val="16"/>
              </w:rPr>
              <w:t>. Üye. Mehmet BÜLBÜL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C96F8E3" w14:textId="77777777" w:rsidR="0098368F" w:rsidRPr="00245277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Enfeksiyon Hastalıkları             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 xml:space="preserve">Enfeksiyon Hastalıklarında Genel Kavramlar ve Temel Özellikler </w:t>
            </w:r>
          </w:p>
          <w:p w14:paraId="56D6F34E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  <w:r w:rsidRPr="00245277">
              <w:rPr>
                <w:rFonts w:cs="Calibri"/>
                <w:b/>
                <w:bCs/>
                <w:color w:val="FFC000"/>
                <w:sz w:val="18"/>
                <w:szCs w:val="18"/>
              </w:rPr>
              <w:t xml:space="preserve">                         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F40E52F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İYE Laboratuvar Tanısında Önemli Parametrele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Ö. BARA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7A4FA7D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F2A7304" w14:textId="77777777" w:rsidR="0098368F" w:rsidRPr="00245277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Üriner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Sistem Enfeksiyonları</w:t>
            </w:r>
          </w:p>
          <w:p w14:paraId="3A8B1F9E" w14:textId="77777777" w:rsidR="0098368F" w:rsidRPr="00245277" w:rsidRDefault="0098368F" w:rsidP="0098368F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color w:val="BF8F00"/>
                <w:sz w:val="18"/>
                <w:szCs w:val="18"/>
              </w:rPr>
              <w:t>N. YILMAZ GÖÇEN</w:t>
            </w:r>
          </w:p>
        </w:tc>
      </w:tr>
      <w:tr w:rsidR="0098368F" w:rsidRPr="001F0748" w14:paraId="5D510C51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2386FB0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5</w:t>
            </w:r>
          </w:p>
          <w:p w14:paraId="3A216EE1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2FA79391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574C4D">
              <w:rPr>
                <w:rFonts w:cs="Calibri"/>
                <w:sz w:val="18"/>
                <w:szCs w:val="18"/>
              </w:rPr>
              <w:t>Kadın Doğum</w:t>
            </w:r>
            <w:r w:rsidRPr="00574C4D">
              <w:rPr>
                <w:rFonts w:cs="Calibri"/>
                <w:sz w:val="18"/>
                <w:szCs w:val="18"/>
              </w:rPr>
              <w:br/>
              <w:t>Gebelik Terminolojisi/Kavramları</w:t>
            </w:r>
            <w:r w:rsidRPr="00574C4D">
              <w:rPr>
                <w:rFonts w:cs="Calibri"/>
                <w:sz w:val="18"/>
                <w:szCs w:val="18"/>
              </w:rPr>
              <w:br/>
            </w:r>
            <w:r w:rsidR="003B72E5">
              <w:rPr>
                <w:sz w:val="18"/>
                <w:szCs w:val="16"/>
              </w:rPr>
              <w:t xml:space="preserve">Dr. </w:t>
            </w:r>
            <w:proofErr w:type="spellStart"/>
            <w:r w:rsidR="003B72E5">
              <w:rPr>
                <w:sz w:val="18"/>
                <w:szCs w:val="16"/>
              </w:rPr>
              <w:t>Öğr</w:t>
            </w:r>
            <w:proofErr w:type="spellEnd"/>
            <w:r w:rsidR="003B72E5">
              <w:rPr>
                <w:sz w:val="18"/>
                <w:szCs w:val="16"/>
              </w:rPr>
              <w:t>. Üye. Mehmet BÜLBÜL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AD4F5BF" w14:textId="77777777" w:rsidR="0098368F" w:rsidRPr="00245277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Enfeksiyon Hastalıkları             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Enfeksiyon Hastalıklarında Genel Kavramlar ve Temel Özellikler</w:t>
            </w:r>
          </w:p>
          <w:p w14:paraId="66E47295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  <w:r w:rsidRPr="00245277">
              <w:rPr>
                <w:rFonts w:cs="Calibri"/>
                <w:b/>
                <w:bCs/>
                <w:color w:val="FFC000"/>
                <w:sz w:val="18"/>
                <w:szCs w:val="18"/>
              </w:rPr>
              <w:t xml:space="preserve">                       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650CA1EE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İYE Laboratuvar Tanısında Önemli Parametreler</w:t>
            </w:r>
            <w:r w:rsidRPr="00245277">
              <w:rPr>
                <w:rFonts w:cs="Calibri"/>
                <w:color w:val="305496"/>
                <w:sz w:val="18"/>
                <w:szCs w:val="18"/>
              </w:rPr>
              <w:br/>
              <w:t>Ö. BARA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0AD2591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D86FA0C" w14:textId="77777777" w:rsidR="0098368F" w:rsidRPr="00245277" w:rsidRDefault="0098368F" w:rsidP="0098368F">
            <w:pPr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Üriner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Sistem Enfeksiyonları</w:t>
            </w:r>
          </w:p>
          <w:p w14:paraId="3E339E6A" w14:textId="77777777" w:rsidR="0098368F" w:rsidRPr="00245277" w:rsidRDefault="0098368F" w:rsidP="0098368F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color w:val="BF8F00"/>
                <w:sz w:val="18"/>
                <w:szCs w:val="18"/>
              </w:rPr>
              <w:t>N. YILMAZ GÖÇEN</w:t>
            </w:r>
          </w:p>
        </w:tc>
      </w:tr>
      <w:tr w:rsidR="0098368F" w:rsidRPr="001F0748" w14:paraId="19348DB7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9526808" w14:textId="77777777" w:rsidR="0098368F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396D9DE6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D4F53BA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274BD1E0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İlaçların Dağılımı</w:t>
            </w:r>
          </w:p>
          <w:p w14:paraId="22BF46E8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F100587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44B0DE50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İlaçların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İtrahı</w:t>
            </w:r>
            <w:proofErr w:type="spellEnd"/>
          </w:p>
          <w:p w14:paraId="504D8DD6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A471E5D" w14:textId="77777777" w:rsidR="0098368F" w:rsidRPr="00245277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564A489" w14:textId="77777777" w:rsidR="0098368F" w:rsidRPr="00245277" w:rsidRDefault="0012053D" w:rsidP="0029217A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108F1F0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T. Farmakoloji</w:t>
            </w:r>
          </w:p>
          <w:p w14:paraId="6F3659AE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İlaç-Reseptör İlişkisi</w:t>
            </w:r>
          </w:p>
          <w:p w14:paraId="131B4BB8" w14:textId="77777777" w:rsidR="0098368F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. Ü. N. BİLİCİ</w:t>
            </w:r>
          </w:p>
        </w:tc>
      </w:tr>
      <w:tr w:rsidR="0098368F" w:rsidRPr="001F0748" w14:paraId="3BAD1662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02D5DFB" w14:textId="77777777" w:rsidR="0098368F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377B1803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lastRenderedPageBreak/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854FCEA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lastRenderedPageBreak/>
              <w:t>T. Farmakoloji</w:t>
            </w:r>
          </w:p>
          <w:p w14:paraId="3F775DF9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lastRenderedPageBreak/>
              <w:t xml:space="preserve">İlaçların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Biyotransformasyonu</w:t>
            </w:r>
            <w:proofErr w:type="spellEnd"/>
          </w:p>
          <w:p w14:paraId="615CDF70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2F4BE8D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lastRenderedPageBreak/>
              <w:t>T. Farmakoloji</w:t>
            </w:r>
          </w:p>
          <w:p w14:paraId="423F1285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lastRenderedPageBreak/>
              <w:t>İlaçların Etki mekanizmaları</w:t>
            </w:r>
          </w:p>
          <w:p w14:paraId="08B6565B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61B92F6" w14:textId="77777777" w:rsidR="0098368F" w:rsidRPr="00245277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lastRenderedPageBreak/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7AE1C027" w14:textId="77777777" w:rsidR="0098368F" w:rsidRPr="00245277" w:rsidRDefault="0012053D" w:rsidP="0029217A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195A1BD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T. Farmakoloji</w:t>
            </w:r>
          </w:p>
          <w:p w14:paraId="246A9605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lastRenderedPageBreak/>
              <w:t>Doz-Konsantrasyon-Etki</w:t>
            </w:r>
          </w:p>
          <w:p w14:paraId="280A06CC" w14:textId="77777777" w:rsidR="007E7DC3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İlişkisi</w:t>
            </w:r>
          </w:p>
          <w:p w14:paraId="23B396CE" w14:textId="77777777" w:rsidR="0098368F" w:rsidRPr="00EE7339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6"/>
              </w:rPr>
            </w:pPr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rFonts w:ascii="Times New Roman" w:hAnsi="Times New Roman" w:cs="Times New Roman"/>
                <w:color w:val="C45911"/>
                <w:sz w:val="18"/>
                <w:szCs w:val="16"/>
              </w:rPr>
              <w:t>. Ü. N. BİLİCİ</w:t>
            </w:r>
          </w:p>
        </w:tc>
      </w:tr>
    </w:tbl>
    <w:p w14:paraId="7A407441" w14:textId="77777777" w:rsidR="00F13CC7" w:rsidRDefault="00F13CC7" w:rsidP="001D6C97">
      <w:pPr>
        <w:ind w:left="5476" w:firstLine="1004"/>
        <w:rPr>
          <w:rFonts w:ascii="Arial" w:hAnsi="Arial" w:cs="Arial"/>
          <w:sz w:val="18"/>
          <w:szCs w:val="18"/>
        </w:rPr>
      </w:pPr>
    </w:p>
    <w:p w14:paraId="15B8ECD5" w14:textId="77777777" w:rsidR="00F13CC7" w:rsidRDefault="00F13CC7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72626DBC" w14:textId="77777777" w:rsidR="00141F9B" w:rsidRDefault="00141F9B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4518B4A4" w14:textId="77777777" w:rsidR="00141F9B" w:rsidRDefault="00141F9B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5FD6CE6B" w14:textId="77777777" w:rsidR="00061A9F" w:rsidRDefault="00061A9F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4EB9CCB7" w14:textId="77777777" w:rsidR="00061A9F" w:rsidRDefault="00061A9F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48EF6D42" w14:textId="77777777" w:rsidR="00141F9B" w:rsidRDefault="00141F9B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243F6295" w14:textId="77777777" w:rsidR="00141F9B" w:rsidRDefault="00141F9B" w:rsidP="001D6C97">
      <w:pPr>
        <w:ind w:left="5476" w:firstLine="1004"/>
        <w:rPr>
          <w:rFonts w:ascii="Arial" w:hAnsi="Arial" w:cs="Arial"/>
          <w:b/>
          <w:sz w:val="18"/>
          <w:szCs w:val="18"/>
        </w:rPr>
      </w:pPr>
    </w:p>
    <w:p w14:paraId="2EB5AD4B" w14:textId="77777777" w:rsidR="001671F4" w:rsidRDefault="001671F4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0AC5F4CF" w14:textId="77777777" w:rsidR="001671F4" w:rsidRDefault="001671F4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674D6584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1F3C5B43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6985D8CD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4EDB2AE8" w14:textId="77777777" w:rsidR="00061A9F" w:rsidRDefault="00061A9F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4909D87A" w14:textId="77777777" w:rsidR="00061A9F" w:rsidRDefault="00061A9F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19C2A421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F13CC7" w:rsidRPr="001F0748" w14:paraId="447D55BB" w14:textId="77777777" w:rsidTr="00245277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5B1F375D" w14:textId="77777777" w:rsidR="00F13CC7" w:rsidRPr="00245277" w:rsidRDefault="001B67A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5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579BDF86" w14:textId="77777777" w:rsidR="00F13CC7" w:rsidRPr="00245277" w:rsidRDefault="001B67A3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 xml:space="preserve">11 Ekim 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2021</w:t>
            </w:r>
          </w:p>
          <w:p w14:paraId="11DAF15F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176A8D40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 w:rsidR="001B67A3" w:rsidRPr="00245277">
              <w:rPr>
                <w:rFonts w:cs="Calibri"/>
                <w:b/>
                <w:sz w:val="18"/>
                <w:szCs w:val="18"/>
              </w:rPr>
              <w:t>2 Ekim</w:t>
            </w:r>
            <w:r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6DB98B84" w14:textId="77777777" w:rsidR="00F13CC7" w:rsidRPr="00245277" w:rsidRDefault="00F13CC7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022A3ACC" w14:textId="77777777" w:rsidR="00F13CC7" w:rsidRPr="00245277" w:rsidRDefault="001B67A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3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291E50B2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0B0A7311" w14:textId="77777777" w:rsidR="00F13CC7" w:rsidRPr="00245277" w:rsidRDefault="001B67A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4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2AED18B6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64D9C72C" w14:textId="77777777" w:rsidR="00F13CC7" w:rsidRPr="00245277" w:rsidRDefault="001B67A3" w:rsidP="00245277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5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11BAC0A6" w14:textId="77777777" w:rsidR="00F13CC7" w:rsidRPr="00245277" w:rsidRDefault="00F13CC7" w:rsidP="00245277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98368F" w:rsidRPr="001F0748" w14:paraId="30AA54D0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74EADF8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8:00    08:</w:t>
            </w:r>
            <w:r>
              <w:rPr>
                <w:rFonts w:cs="Calibri"/>
                <w:b/>
                <w:sz w:val="18"/>
                <w:szCs w:val="18"/>
              </w:rPr>
              <w:t>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074BE10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9AC43C7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0B10C93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33C30BA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7263ACC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8368F" w:rsidRPr="001F0748" w14:paraId="7F4797A8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1848BF4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  <w:r>
              <w:rPr>
                <w:rFonts w:cs="Calibri"/>
                <w:b/>
                <w:sz w:val="18"/>
                <w:szCs w:val="18"/>
              </w:rPr>
              <w:t>8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24F9C1B2" w14:textId="77777777" w:rsidR="0098368F" w:rsidRPr="00245277" w:rsidRDefault="0098368F" w:rsidP="0098368F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 w:rsidRPr="00245277">
              <w:rPr>
                <w:rFonts w:cs="Calibri"/>
                <w:b/>
                <w:bCs/>
                <w:sz w:val="18"/>
                <w:szCs w:val="16"/>
              </w:rPr>
              <w:t>09:</w:t>
            </w:r>
            <w:r>
              <w:rPr>
                <w:rFonts w:cs="Calibri"/>
                <w:b/>
                <w:bCs/>
                <w:sz w:val="18"/>
                <w:szCs w:val="16"/>
              </w:rPr>
              <w:t>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C888A08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FE25D6">
              <w:rPr>
                <w:rFonts w:cs="Calibri"/>
                <w:color w:val="BF8F00"/>
                <w:sz w:val="18"/>
                <w:szCs w:val="18"/>
              </w:rPr>
              <w:br/>
              <w:t xml:space="preserve">Mikroorganizmalarda Direnç Sorunu ve </w:t>
            </w:r>
            <w:proofErr w:type="spellStart"/>
            <w:r w:rsidRPr="00FE25D6">
              <w:rPr>
                <w:rFonts w:cs="Calibri"/>
                <w:color w:val="BF8F00"/>
                <w:sz w:val="18"/>
                <w:szCs w:val="18"/>
              </w:rPr>
              <w:t>Antimikrobiyal</w:t>
            </w:r>
            <w:proofErr w:type="spellEnd"/>
            <w:r w:rsidRPr="00FE25D6">
              <w:rPr>
                <w:rFonts w:cs="Calibri"/>
                <w:color w:val="BF8F00"/>
                <w:sz w:val="18"/>
                <w:szCs w:val="18"/>
              </w:rPr>
              <w:t xml:space="preserve"> Yönetim</w:t>
            </w:r>
          </w:p>
          <w:p w14:paraId="3D240982" w14:textId="77777777" w:rsidR="0098368F" w:rsidRPr="00FE25D6" w:rsidRDefault="0098368F" w:rsidP="0098368F">
            <w:pPr>
              <w:ind w:right="57"/>
              <w:rPr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A8D8756" w14:textId="77777777" w:rsidR="0098368F" w:rsidRPr="00FE25D6" w:rsidRDefault="0098368F" w:rsidP="0098368F">
            <w:pPr>
              <w:rPr>
                <w:rFonts w:cs="Calibri"/>
                <w:color w:val="70AD47"/>
                <w:sz w:val="18"/>
                <w:szCs w:val="18"/>
              </w:rPr>
            </w:pPr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Üroloji 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  <w:t>İYE Tedavisi Genel İlkeler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  <w:t>Ö.BARA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128DB02F" w14:textId="77777777" w:rsidR="0098368F" w:rsidRPr="00FE25D6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FE25D6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60ACA88E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</w:p>
          <w:p w14:paraId="5ACB333D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UYGULAMA</w:t>
            </w:r>
          </w:p>
          <w:p w14:paraId="40799B54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proofErr w:type="gramStart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H.EROL</w:t>
            </w:r>
            <w:proofErr w:type="gramEnd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 xml:space="preserve">,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448BC23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  <w:p w14:paraId="45663D4B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E4A3105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548235"/>
                <w:sz w:val="18"/>
                <w:szCs w:val="18"/>
              </w:rPr>
              <w:t xml:space="preserve">T. Farmakoloji </w:t>
            </w:r>
            <w:r w:rsidRPr="00245277">
              <w:rPr>
                <w:rFonts w:cs="Calibri"/>
                <w:color w:val="548235"/>
                <w:sz w:val="18"/>
                <w:szCs w:val="18"/>
              </w:rPr>
              <w:br/>
              <w:t xml:space="preserve">Gebelikte İlaç ve Aşı Kullanımı ve Diğer Kompleks Biyolojik Ürünler </w:t>
            </w:r>
            <w:r w:rsidRPr="00245277">
              <w:rPr>
                <w:rFonts w:cs="Calibri"/>
                <w:color w:val="548235"/>
                <w:sz w:val="18"/>
                <w:szCs w:val="18"/>
              </w:rPr>
              <w:br/>
            </w:r>
            <w:proofErr w:type="gramStart"/>
            <w:r w:rsidRPr="00245277">
              <w:rPr>
                <w:rFonts w:cs="Calibri"/>
                <w:color w:val="548235"/>
                <w:sz w:val="18"/>
                <w:szCs w:val="18"/>
              </w:rPr>
              <w:t>N.BİLİCİ</w:t>
            </w:r>
            <w:proofErr w:type="gramEnd"/>
          </w:p>
        </w:tc>
      </w:tr>
      <w:tr w:rsidR="0098368F" w:rsidRPr="001F0748" w14:paraId="60A9AAED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891F832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12EB9339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</w:t>
            </w:r>
            <w:r>
              <w:rPr>
                <w:rFonts w:cs="Calibri"/>
                <w:b/>
                <w:sz w:val="18"/>
                <w:szCs w:val="18"/>
              </w:rPr>
              <w:t>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27BAB53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  <w:r w:rsidRPr="00FE25D6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FE25D6">
              <w:rPr>
                <w:rFonts w:cs="Calibri"/>
                <w:color w:val="BF8F00"/>
                <w:sz w:val="18"/>
                <w:szCs w:val="18"/>
              </w:rPr>
              <w:br/>
              <w:t xml:space="preserve">Mikroorganizmalarda Direnç Sorunu ve </w:t>
            </w:r>
            <w:proofErr w:type="spellStart"/>
            <w:r w:rsidRPr="00FE25D6">
              <w:rPr>
                <w:rFonts w:cs="Calibri"/>
                <w:color w:val="BF8F00"/>
                <w:sz w:val="18"/>
                <w:szCs w:val="18"/>
              </w:rPr>
              <w:t>Antimikrobiyal</w:t>
            </w:r>
            <w:proofErr w:type="spellEnd"/>
            <w:r w:rsidRPr="00FE25D6">
              <w:rPr>
                <w:rFonts w:cs="Calibri"/>
                <w:color w:val="BF8F00"/>
                <w:sz w:val="18"/>
                <w:szCs w:val="18"/>
              </w:rPr>
              <w:t xml:space="preserve"> Yönetim</w:t>
            </w:r>
          </w:p>
          <w:p w14:paraId="0D688325" w14:textId="77777777" w:rsidR="0098368F" w:rsidRPr="00FE25D6" w:rsidRDefault="0098368F" w:rsidP="0098368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FE25D6">
              <w:rPr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7D7BDCCF" w14:textId="77777777" w:rsidR="0098368F" w:rsidRPr="00FE25D6" w:rsidRDefault="0098368F" w:rsidP="0098368F">
            <w:pPr>
              <w:rPr>
                <w:rFonts w:cs="Calibri"/>
                <w:color w:val="70AD47"/>
                <w:sz w:val="18"/>
                <w:szCs w:val="18"/>
              </w:rPr>
            </w:pPr>
            <w:r w:rsidRPr="00FE25D6">
              <w:rPr>
                <w:rFonts w:cs="Calibri"/>
                <w:color w:val="305496"/>
                <w:sz w:val="18"/>
                <w:szCs w:val="18"/>
              </w:rPr>
              <w:t xml:space="preserve">Üroloji 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  <w:t>İYE Tedavisi Genel İlkeler</w:t>
            </w:r>
            <w:r w:rsidRPr="00FE25D6">
              <w:rPr>
                <w:rFonts w:cs="Calibri"/>
                <w:color w:val="305496"/>
                <w:sz w:val="18"/>
                <w:szCs w:val="18"/>
              </w:rPr>
              <w:br/>
              <w:t>Ö.BARA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13D2DE26" w14:textId="77777777" w:rsidR="0098368F" w:rsidRPr="00FE25D6" w:rsidRDefault="0098368F" w:rsidP="0098368F">
            <w:pPr>
              <w:rPr>
                <w:rFonts w:cs="Calibri"/>
                <w:szCs w:val="22"/>
              </w:rPr>
            </w:pPr>
            <w:r w:rsidRPr="00FE25D6">
              <w:rPr>
                <w:rFonts w:cs="Calibri"/>
                <w:color w:val="00B050"/>
                <w:sz w:val="18"/>
                <w:szCs w:val="18"/>
              </w:rPr>
              <w:t>Halk Sağlığı</w:t>
            </w:r>
            <w:r w:rsidRPr="00FE25D6">
              <w:rPr>
                <w:rFonts w:cs="Calibri"/>
                <w:color w:val="00B05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00B050"/>
                <w:sz w:val="18"/>
                <w:szCs w:val="18"/>
              </w:rPr>
              <w:t>Enf</w:t>
            </w:r>
            <w:proofErr w:type="spellEnd"/>
            <w:r w:rsidRPr="00FE25D6">
              <w:rPr>
                <w:rFonts w:cs="Calibri"/>
                <w:color w:val="00B050"/>
                <w:sz w:val="18"/>
                <w:szCs w:val="18"/>
              </w:rPr>
              <w:t xml:space="preserve">. Hastalıklarının Epidemiyolojisi </w:t>
            </w:r>
            <w:r w:rsidRPr="00FE25D6">
              <w:rPr>
                <w:rFonts w:cs="Calibri"/>
                <w:color w:val="00B050"/>
                <w:sz w:val="18"/>
                <w:szCs w:val="18"/>
              </w:rPr>
              <w:br/>
            </w:r>
            <w:proofErr w:type="gramStart"/>
            <w:r w:rsidRPr="00FE25D6">
              <w:rPr>
                <w:rFonts w:cs="Calibri"/>
                <w:color w:val="00B050"/>
                <w:sz w:val="18"/>
                <w:szCs w:val="18"/>
              </w:rPr>
              <w:t>E.NACAR</w:t>
            </w:r>
            <w:proofErr w:type="gramEnd"/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BA10F7B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</w:p>
          <w:p w14:paraId="0CDB9397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UYGULAMA</w:t>
            </w:r>
          </w:p>
          <w:p w14:paraId="5EB9BA48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proofErr w:type="gramStart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H.EROL</w:t>
            </w:r>
            <w:proofErr w:type="gramEnd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,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62C3F5D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  <w:p w14:paraId="3A879925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F0AE96B" w14:textId="77777777" w:rsidR="0098368F" w:rsidRPr="00245277" w:rsidRDefault="0098368F" w:rsidP="0098368F">
            <w:pPr>
              <w:ind w:right="57"/>
              <w:rPr>
                <w:rFonts w:cs="Calibri"/>
                <w:bCs/>
                <w:color w:val="00B050"/>
                <w:sz w:val="18"/>
                <w:szCs w:val="18"/>
              </w:rPr>
            </w:pPr>
            <w:r w:rsidRPr="00245277">
              <w:rPr>
                <w:rFonts w:cs="Calibri"/>
                <w:color w:val="548235"/>
                <w:sz w:val="18"/>
                <w:szCs w:val="18"/>
              </w:rPr>
              <w:t xml:space="preserve">T. Farmakoloji </w:t>
            </w:r>
            <w:r w:rsidRPr="00245277">
              <w:rPr>
                <w:rFonts w:cs="Calibri"/>
                <w:color w:val="548235"/>
                <w:sz w:val="18"/>
                <w:szCs w:val="18"/>
              </w:rPr>
              <w:br/>
              <w:t xml:space="preserve">Gebelikte İlaç ve Aşı Kullanımı ve Diğer Kompleks Biyolojik Ürünler </w:t>
            </w:r>
            <w:r w:rsidRPr="00245277">
              <w:rPr>
                <w:rFonts w:cs="Calibri"/>
                <w:color w:val="548235"/>
                <w:sz w:val="18"/>
                <w:szCs w:val="18"/>
              </w:rPr>
              <w:br/>
            </w:r>
            <w:proofErr w:type="gramStart"/>
            <w:r w:rsidRPr="00245277">
              <w:rPr>
                <w:rFonts w:cs="Calibri"/>
                <w:color w:val="548235"/>
                <w:sz w:val="18"/>
                <w:szCs w:val="18"/>
              </w:rPr>
              <w:t>N.BİLİCİ</w:t>
            </w:r>
            <w:proofErr w:type="gramEnd"/>
          </w:p>
        </w:tc>
      </w:tr>
      <w:tr w:rsidR="0098368F" w:rsidRPr="001F0748" w14:paraId="4C10E789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80F2614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2834C142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1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AE6BB59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 xml:space="preserve">T. Patoloji </w:t>
            </w:r>
          </w:p>
          <w:p w14:paraId="50AE0BEA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color w:val="7030A0"/>
                <w:sz w:val="18"/>
                <w:szCs w:val="18"/>
              </w:rPr>
              <w:t>Over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Tümörleri</w:t>
            </w:r>
          </w:p>
          <w:p w14:paraId="400BEDE5" w14:textId="77777777" w:rsidR="0098368F" w:rsidRPr="00FE25D6" w:rsidRDefault="0098368F" w:rsidP="0098368F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gramStart"/>
            <w:r w:rsidRPr="00FE25D6">
              <w:rPr>
                <w:rFonts w:ascii="Times New Roman" w:hAnsi="Times New Roman" w:cs="Times New Roman"/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4B23486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T. Patoloji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Meme Hastalıkları Patolojisi,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Fibrokistik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Değişiklikler v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İnflamatuar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Prosesler 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6395B359" w14:textId="77777777" w:rsidR="0098368F" w:rsidRPr="00FE25D6" w:rsidRDefault="0098368F" w:rsidP="0098368F">
            <w:pPr>
              <w:ind w:right="57"/>
              <w:rPr>
                <w:rFonts w:cs="Calibri"/>
                <w:color w:val="4472C4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010E3FCB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</w:p>
          <w:p w14:paraId="1AB1F5C9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 xml:space="preserve">Meme </w:t>
            </w:r>
            <w:proofErr w:type="spellStart"/>
            <w:r w:rsidRPr="00FE25D6">
              <w:rPr>
                <w:rFonts w:cs="Calibri"/>
                <w:color w:val="7030A0"/>
                <w:sz w:val="20"/>
                <w:szCs w:val="20"/>
              </w:rPr>
              <w:t>neoplazileri</w:t>
            </w:r>
            <w:proofErr w:type="spellEnd"/>
          </w:p>
          <w:p w14:paraId="382EEBD9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7B1AC247" w14:textId="77777777" w:rsidR="0098368F" w:rsidRPr="00FE25D6" w:rsidRDefault="0098368F" w:rsidP="0098368F">
            <w:pPr>
              <w:rPr>
                <w:rFonts w:cs="Calibri"/>
                <w:szCs w:val="22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4C9C093D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</w:p>
          <w:p w14:paraId="191B5549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UYGULAMA</w:t>
            </w:r>
          </w:p>
          <w:p w14:paraId="48A3891E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proofErr w:type="gramStart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H.EROL</w:t>
            </w:r>
            <w:proofErr w:type="gramEnd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,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4D01532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</w:p>
          <w:p w14:paraId="7DC9FC12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48D847BC" w14:textId="77777777" w:rsidR="0098368F" w:rsidRPr="00574C4D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sz w:val="18"/>
                <w:szCs w:val="18"/>
              </w:rPr>
            </w:pPr>
            <w:r w:rsidRPr="00574C4D">
              <w:rPr>
                <w:rFonts w:cs="Calibri"/>
                <w:sz w:val="18"/>
                <w:szCs w:val="18"/>
              </w:rPr>
              <w:t>Kadın Doğum</w:t>
            </w:r>
            <w:r w:rsidRPr="00574C4D">
              <w:rPr>
                <w:rFonts w:cs="Calibri"/>
                <w:sz w:val="18"/>
                <w:szCs w:val="18"/>
              </w:rPr>
              <w:br/>
            </w:r>
            <w:proofErr w:type="spellStart"/>
            <w:r w:rsidRPr="00574C4D">
              <w:rPr>
                <w:rFonts w:cs="Calibri"/>
                <w:sz w:val="18"/>
                <w:szCs w:val="18"/>
              </w:rPr>
              <w:t>Abortus</w:t>
            </w:r>
            <w:proofErr w:type="spellEnd"/>
          </w:p>
          <w:p w14:paraId="2C44C141" w14:textId="77777777" w:rsidR="0098368F" w:rsidRPr="00574C4D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sz w:val="18"/>
                <w:szCs w:val="18"/>
              </w:rPr>
            </w:pPr>
            <w:r w:rsidRPr="00574C4D">
              <w:rPr>
                <w:rFonts w:cs="Calibri"/>
                <w:sz w:val="18"/>
                <w:szCs w:val="18"/>
              </w:rPr>
              <w:t xml:space="preserve"> </w:t>
            </w:r>
          </w:p>
          <w:p w14:paraId="64B698CD" w14:textId="77777777" w:rsidR="0098368F" w:rsidRPr="00574C4D" w:rsidRDefault="003B72E5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sz w:val="18"/>
                <w:szCs w:val="18"/>
              </w:rPr>
            </w:pPr>
            <w:r>
              <w:rPr>
                <w:sz w:val="18"/>
                <w:szCs w:val="16"/>
              </w:rPr>
              <w:t xml:space="preserve">Dr. </w:t>
            </w:r>
            <w:proofErr w:type="spellStart"/>
            <w:r>
              <w:rPr>
                <w:sz w:val="18"/>
                <w:szCs w:val="16"/>
              </w:rPr>
              <w:t>Öğr</w:t>
            </w:r>
            <w:proofErr w:type="spellEnd"/>
            <w:r>
              <w:rPr>
                <w:sz w:val="18"/>
                <w:szCs w:val="16"/>
              </w:rPr>
              <w:t>. Üye. Mehmet BÜLBÜL</w:t>
            </w:r>
          </w:p>
        </w:tc>
      </w:tr>
      <w:tr w:rsidR="0098368F" w:rsidRPr="001F0748" w14:paraId="2E9AC559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F8F3E4C" w14:textId="77777777" w:rsidR="0098368F" w:rsidRPr="00245277" w:rsidRDefault="0098368F" w:rsidP="0098368F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  <w:p w14:paraId="7555C70B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6C1DE3D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  <w:r w:rsidRPr="00FE25D6">
              <w:rPr>
                <w:color w:val="7030A0"/>
                <w:sz w:val="18"/>
                <w:szCs w:val="18"/>
              </w:rPr>
              <w:t xml:space="preserve">T. Patoloji </w:t>
            </w:r>
          </w:p>
          <w:p w14:paraId="0677C413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color w:val="7030A0"/>
                <w:sz w:val="18"/>
                <w:szCs w:val="18"/>
              </w:rPr>
            </w:pPr>
            <w:proofErr w:type="spellStart"/>
            <w:r w:rsidRPr="00FE25D6">
              <w:rPr>
                <w:color w:val="7030A0"/>
                <w:sz w:val="18"/>
                <w:szCs w:val="18"/>
              </w:rPr>
              <w:t>Over</w:t>
            </w:r>
            <w:proofErr w:type="spellEnd"/>
            <w:r w:rsidRPr="00FE25D6">
              <w:rPr>
                <w:color w:val="7030A0"/>
                <w:sz w:val="18"/>
                <w:szCs w:val="18"/>
              </w:rPr>
              <w:t xml:space="preserve"> tümörleri</w:t>
            </w:r>
          </w:p>
          <w:p w14:paraId="3BA9AE65" w14:textId="77777777" w:rsidR="0098368F" w:rsidRPr="00FE25D6" w:rsidRDefault="0098368F" w:rsidP="0098368F">
            <w:pPr>
              <w:ind w:right="57"/>
              <w:rPr>
                <w:rFonts w:cs="Calibri"/>
                <w:b/>
                <w:sz w:val="18"/>
                <w:szCs w:val="18"/>
              </w:rPr>
            </w:pPr>
            <w:proofErr w:type="gramStart"/>
            <w:r w:rsidRPr="00FE25D6">
              <w:rPr>
                <w:color w:val="7030A0"/>
                <w:sz w:val="18"/>
                <w:szCs w:val="18"/>
              </w:rPr>
              <w:t>H.EROL</w:t>
            </w:r>
            <w:proofErr w:type="gramEnd"/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779439F2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>T. Patoloji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Benign</w:t>
            </w:r>
            <w:proofErr w:type="spell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Meme Lezyonları Erkek Meme Lezyonları</w:t>
            </w:r>
            <w:r w:rsidRPr="00FE25D6">
              <w:rPr>
                <w:rFonts w:cs="Calibri"/>
                <w:color w:val="7030A0"/>
                <w:sz w:val="18"/>
                <w:szCs w:val="18"/>
              </w:rPr>
              <w:br/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0C7FF047" w14:textId="77777777" w:rsidR="0098368F" w:rsidRPr="00FE25D6" w:rsidRDefault="0098368F" w:rsidP="0098368F">
            <w:pPr>
              <w:ind w:right="57"/>
              <w:rPr>
                <w:rFonts w:cs="Calibri"/>
                <w:color w:val="4472C4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33194E8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</w:p>
          <w:p w14:paraId="402A5C34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 xml:space="preserve">Meme </w:t>
            </w:r>
            <w:proofErr w:type="spellStart"/>
            <w:r w:rsidRPr="00FE25D6">
              <w:rPr>
                <w:rFonts w:cs="Calibri"/>
                <w:color w:val="7030A0"/>
                <w:sz w:val="20"/>
                <w:szCs w:val="20"/>
              </w:rPr>
              <w:t>neoplazileri</w:t>
            </w:r>
            <w:proofErr w:type="spellEnd"/>
          </w:p>
          <w:p w14:paraId="341FFB27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49F2CCDA" w14:textId="77777777" w:rsidR="0098368F" w:rsidRPr="00FE25D6" w:rsidRDefault="0098368F" w:rsidP="0098368F">
            <w:pPr>
              <w:rPr>
                <w:rFonts w:cs="Calibri"/>
                <w:szCs w:val="22"/>
              </w:rPr>
            </w:pP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2A99E31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7030A0"/>
                <w:sz w:val="20"/>
                <w:szCs w:val="20"/>
              </w:rPr>
            </w:pPr>
            <w:r w:rsidRPr="00FE25D6">
              <w:rPr>
                <w:rFonts w:cs="Calibri"/>
                <w:color w:val="7030A0"/>
                <w:sz w:val="20"/>
                <w:szCs w:val="20"/>
              </w:rPr>
              <w:t>T. Patoloji</w:t>
            </w:r>
          </w:p>
          <w:p w14:paraId="40266CDB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UYGULAMA</w:t>
            </w:r>
          </w:p>
          <w:p w14:paraId="1D2AEA1A" w14:textId="77777777" w:rsidR="0098368F" w:rsidRPr="00FE25D6" w:rsidRDefault="0098368F" w:rsidP="0098368F">
            <w:pPr>
              <w:pStyle w:val="NormalWeb"/>
              <w:spacing w:before="0" w:after="0"/>
              <w:rPr>
                <w:color w:val="7030A0"/>
                <w:sz w:val="22"/>
                <w:szCs w:val="22"/>
              </w:rPr>
            </w:pPr>
            <w:proofErr w:type="gramStart"/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H.EROL</w:t>
            </w:r>
            <w:proofErr w:type="gramEnd"/>
            <w:r w:rsidRPr="00FE25D6">
              <w:rPr>
                <w:rFonts w:cs="Calibri"/>
                <w:color w:val="7030A0"/>
                <w:sz w:val="18"/>
                <w:szCs w:val="18"/>
              </w:rPr>
              <w:t xml:space="preserve"> Zübeyde İlke </w:t>
            </w:r>
            <w:proofErr w:type="spellStart"/>
            <w:r w:rsidRPr="00FE25D6">
              <w:rPr>
                <w:rFonts w:cs="Calibri"/>
                <w:color w:val="7030A0"/>
                <w:sz w:val="18"/>
                <w:szCs w:val="18"/>
              </w:rPr>
              <w:t>NArlı</w:t>
            </w:r>
            <w:proofErr w:type="spellEnd"/>
          </w:p>
          <w:p w14:paraId="12639814" w14:textId="77777777" w:rsidR="0098368F" w:rsidRPr="00FE25D6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bCs/>
                <w:color w:val="7030A0"/>
                <w:sz w:val="18"/>
                <w:szCs w:val="18"/>
              </w:rPr>
            </w:pPr>
            <w:r w:rsidRPr="00FE25D6">
              <w:rPr>
                <w:rFonts w:cs="Calibri"/>
                <w:bCs/>
                <w:color w:val="7030A0"/>
                <w:sz w:val="18"/>
                <w:szCs w:val="18"/>
              </w:rPr>
              <w:t>,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1CDE653" w14:textId="77777777" w:rsidR="0098368F" w:rsidRPr="00574C4D" w:rsidRDefault="0098368F" w:rsidP="0098368F">
            <w:pPr>
              <w:ind w:right="57"/>
              <w:rPr>
                <w:rFonts w:cs="Calibri"/>
                <w:sz w:val="18"/>
                <w:szCs w:val="18"/>
              </w:rPr>
            </w:pPr>
            <w:r w:rsidRPr="00574C4D">
              <w:rPr>
                <w:rFonts w:cs="Calibri"/>
                <w:sz w:val="18"/>
                <w:szCs w:val="18"/>
              </w:rPr>
              <w:t>Kadın Doğum</w:t>
            </w:r>
            <w:r w:rsidRPr="00574C4D">
              <w:rPr>
                <w:rFonts w:cs="Calibri"/>
                <w:sz w:val="18"/>
                <w:szCs w:val="18"/>
              </w:rPr>
              <w:br/>
            </w:r>
            <w:proofErr w:type="spellStart"/>
            <w:r w:rsidRPr="00574C4D">
              <w:rPr>
                <w:rFonts w:cs="Calibri"/>
                <w:sz w:val="18"/>
                <w:szCs w:val="18"/>
              </w:rPr>
              <w:t>Abortus</w:t>
            </w:r>
            <w:proofErr w:type="spellEnd"/>
          </w:p>
          <w:p w14:paraId="2309B454" w14:textId="77777777" w:rsidR="0098368F" w:rsidRPr="00574C4D" w:rsidRDefault="0098368F" w:rsidP="0098368F">
            <w:pPr>
              <w:ind w:right="57"/>
              <w:rPr>
                <w:rFonts w:cs="Calibri"/>
                <w:bCs/>
                <w:sz w:val="18"/>
                <w:szCs w:val="18"/>
              </w:rPr>
            </w:pPr>
          </w:p>
          <w:p w14:paraId="4657BA81" w14:textId="77777777" w:rsidR="0098368F" w:rsidRPr="00574C4D" w:rsidRDefault="003B72E5" w:rsidP="0098368F">
            <w:pPr>
              <w:ind w:right="57"/>
              <w:rPr>
                <w:rFonts w:cs="Calibri"/>
                <w:bCs/>
                <w:sz w:val="18"/>
                <w:szCs w:val="18"/>
              </w:rPr>
            </w:pPr>
            <w:r>
              <w:rPr>
                <w:sz w:val="18"/>
                <w:szCs w:val="16"/>
              </w:rPr>
              <w:t xml:space="preserve">Dr. </w:t>
            </w:r>
            <w:proofErr w:type="spellStart"/>
            <w:r>
              <w:rPr>
                <w:sz w:val="18"/>
                <w:szCs w:val="16"/>
              </w:rPr>
              <w:t>Öğr</w:t>
            </w:r>
            <w:proofErr w:type="spellEnd"/>
            <w:r>
              <w:rPr>
                <w:sz w:val="18"/>
                <w:szCs w:val="16"/>
              </w:rPr>
              <w:t>. Üye. Mehmet BÜLBÜL</w:t>
            </w:r>
          </w:p>
        </w:tc>
      </w:tr>
      <w:tr w:rsidR="0098368F" w:rsidRPr="001F0748" w14:paraId="73EBC35F" w14:textId="77777777" w:rsidTr="00C619E8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291C30C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  <w:p w14:paraId="2CF4636D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36970BB1" w14:textId="77777777" w:rsidR="0098368F" w:rsidRPr="00245277" w:rsidRDefault="0098368F" w:rsidP="0098368F">
            <w:pPr>
              <w:rPr>
                <w:rFonts w:cs="Calibri"/>
                <w:color w:val="1F4E79"/>
                <w:sz w:val="18"/>
                <w:szCs w:val="18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5BA84D88" w14:textId="77777777" w:rsidR="0098368F" w:rsidRPr="00245277" w:rsidRDefault="0098368F" w:rsidP="0098368F">
            <w:pPr>
              <w:rPr>
                <w:rFonts w:cs="Calibri"/>
                <w:szCs w:val="22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62B33824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107D9FD6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E6997A7" w14:textId="77777777" w:rsidR="0098368F" w:rsidRPr="00245277" w:rsidRDefault="0098368F" w:rsidP="0098368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E144FB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8368F" w:rsidRPr="001F0748" w14:paraId="22E541FB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6B30E52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lastRenderedPageBreak/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4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</w:p>
          <w:p w14:paraId="0E392E8B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42BB3A4D" w14:textId="77777777" w:rsidR="0098368F" w:rsidRPr="00245277" w:rsidRDefault="0098368F" w:rsidP="0098368F">
            <w:pPr>
              <w:ind w:right="57"/>
              <w:rPr>
                <w:rFonts w:cs="Calibri"/>
                <w:color w:val="1F4E79"/>
                <w:sz w:val="18"/>
                <w:szCs w:val="18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23B87178" w14:textId="77777777" w:rsidR="0098368F" w:rsidRPr="00245277" w:rsidRDefault="0098368F" w:rsidP="0098368F">
            <w:pPr>
              <w:rPr>
                <w:rFonts w:cs="Calibri"/>
                <w:szCs w:val="22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75E5C5BB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0ADF9F88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  <w:r w:rsidRPr="000737EB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3FF7DCFA" w14:textId="77777777" w:rsidR="0098368F" w:rsidRPr="00245277" w:rsidRDefault="0098368F" w:rsidP="0098368F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E144FB">
              <w:rPr>
                <w:color w:val="C45911"/>
                <w:sz w:val="18"/>
                <w:szCs w:val="18"/>
              </w:rPr>
              <w:t>Bağımsız öğrenme</w:t>
            </w:r>
          </w:p>
        </w:tc>
      </w:tr>
      <w:tr w:rsidR="0098368F" w:rsidRPr="001F0748" w14:paraId="07DEF777" w14:textId="77777777" w:rsidTr="003C4A93">
        <w:trPr>
          <w:trHeight w:val="299"/>
        </w:trPr>
        <w:tc>
          <w:tcPr>
            <w:tcW w:w="796" w:type="dxa"/>
            <w:shd w:val="clear" w:color="auto" w:fill="A6A6A6"/>
            <w:tcMar>
              <w:left w:w="58" w:type="dxa"/>
            </w:tcMar>
            <w:vAlign w:val="center"/>
          </w:tcPr>
          <w:p w14:paraId="502107E2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/>
            <w:tcMar>
              <w:left w:w="58" w:type="dxa"/>
            </w:tcMar>
            <w:vAlign w:val="center"/>
          </w:tcPr>
          <w:p w14:paraId="1E3850CE" w14:textId="77777777" w:rsidR="0098368F" w:rsidRPr="00245277" w:rsidRDefault="0098368F" w:rsidP="0098368F">
            <w:pPr>
              <w:ind w:right="57"/>
              <w:rPr>
                <w:rFonts w:cs="Calibri"/>
                <w:color w:val="548235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/>
            <w:tcMar>
              <w:left w:w="58" w:type="dxa"/>
            </w:tcMar>
            <w:vAlign w:val="center"/>
          </w:tcPr>
          <w:p w14:paraId="7180B14B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6A6A6"/>
            <w:tcMar>
              <w:left w:w="58" w:type="dxa"/>
            </w:tcMar>
            <w:vAlign w:val="center"/>
          </w:tcPr>
          <w:p w14:paraId="711E8EDE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/>
            <w:tcMar>
              <w:left w:w="58" w:type="dxa"/>
            </w:tcMar>
            <w:vAlign w:val="center"/>
          </w:tcPr>
          <w:p w14:paraId="3C5BC7F8" w14:textId="77777777" w:rsidR="0098368F" w:rsidRPr="00245277" w:rsidRDefault="0098368F" w:rsidP="0098368F">
            <w:pPr>
              <w:rPr>
                <w:rFonts w:cs="Calibri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/>
            <w:tcMar>
              <w:left w:w="58" w:type="dxa"/>
            </w:tcMar>
            <w:vAlign w:val="center"/>
          </w:tcPr>
          <w:p w14:paraId="28134F89" w14:textId="77777777" w:rsidR="0098368F" w:rsidRPr="00245277" w:rsidRDefault="0098368F" w:rsidP="0098368F">
            <w:pPr>
              <w:pStyle w:val="Default"/>
              <w:rPr>
                <w:rFonts w:ascii="Times New Roman" w:hAnsi="Times New Roman" w:cs="Times New Roman"/>
                <w:color w:val="305496"/>
                <w:sz w:val="18"/>
                <w:szCs w:val="18"/>
              </w:rPr>
            </w:pPr>
          </w:p>
        </w:tc>
      </w:tr>
      <w:tr w:rsidR="0098368F" w:rsidRPr="001F0748" w14:paraId="10FE4FEB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FC848A8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:45</w:t>
            </w:r>
          </w:p>
          <w:p w14:paraId="1197FFE5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0F40A3C6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548235"/>
                <w:sz w:val="18"/>
                <w:szCs w:val="18"/>
              </w:rPr>
              <w:t>T. Farmakoloji</w:t>
            </w:r>
            <w:r w:rsidRPr="00245277">
              <w:rPr>
                <w:rFonts w:cs="Calibri"/>
                <w:color w:val="548235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548235"/>
                <w:sz w:val="18"/>
                <w:szCs w:val="18"/>
              </w:rPr>
              <w:t>İmmunofarmakoloji</w:t>
            </w:r>
            <w:proofErr w:type="spellEnd"/>
            <w:r w:rsidRPr="00245277">
              <w:rPr>
                <w:rFonts w:cs="Calibri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3DD7A385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Üretral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Akıntı</w:t>
            </w:r>
          </w:p>
          <w:p w14:paraId="14A8EED3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2FDECF66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İntrauterin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Enfeksiyonlar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>N. YILMAZ GÖÇE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1C73F1E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23CD2B2E" w14:textId="77777777" w:rsidR="0098368F" w:rsidRPr="00245277" w:rsidRDefault="0098368F" w:rsidP="0098368F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br/>
              <w:t>Dış Atım Bozuklukları (</w:t>
            </w:r>
            <w:proofErr w:type="spellStart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Enürezisve</w:t>
            </w:r>
            <w:proofErr w:type="spellEnd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 xml:space="preserve"> </w:t>
            </w:r>
            <w:proofErr w:type="spellStart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Enkopresis</w:t>
            </w:r>
            <w:proofErr w:type="spellEnd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)</w:t>
            </w:r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br/>
            </w:r>
            <w:proofErr w:type="gramStart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Ö.BARAN</w:t>
            </w:r>
            <w:proofErr w:type="gramEnd"/>
          </w:p>
        </w:tc>
      </w:tr>
      <w:tr w:rsidR="0098368F" w:rsidRPr="001F0748" w14:paraId="1C880D56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74C9370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5</w:t>
            </w:r>
          </w:p>
          <w:p w14:paraId="1FC0D17C" w14:textId="77777777" w:rsidR="0098368F" w:rsidRPr="00245277" w:rsidRDefault="0098368F" w:rsidP="0098368F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3313273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548235"/>
                <w:sz w:val="18"/>
                <w:szCs w:val="18"/>
              </w:rPr>
              <w:t>T. Farmakoloji</w:t>
            </w:r>
            <w:r w:rsidRPr="00245277">
              <w:rPr>
                <w:rFonts w:cs="Calibri"/>
                <w:color w:val="548235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548235"/>
                <w:sz w:val="18"/>
                <w:szCs w:val="18"/>
              </w:rPr>
              <w:t>İmmunofarmakoloji</w:t>
            </w:r>
            <w:proofErr w:type="spellEnd"/>
            <w:r w:rsidRPr="00245277">
              <w:rPr>
                <w:rFonts w:cs="Calibri"/>
                <w:color w:val="548235"/>
                <w:sz w:val="18"/>
                <w:szCs w:val="18"/>
              </w:rPr>
              <w:br/>
              <w:t>M.ÖZDEMİR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1694CA7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Üretral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Akıntı</w:t>
            </w:r>
          </w:p>
          <w:p w14:paraId="4FAE8B91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  <w:t xml:space="preserve"> 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62D1EE7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rPr>
                <w:rFonts w:cs="Calibri"/>
                <w:color w:val="BF8F00"/>
                <w:sz w:val="18"/>
                <w:szCs w:val="18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Enfeksiyon Hastalıkları</w:t>
            </w:r>
            <w:r w:rsidRPr="00245277">
              <w:rPr>
                <w:rFonts w:cs="Calibri"/>
                <w:color w:val="BF8F00"/>
                <w:sz w:val="18"/>
                <w:szCs w:val="18"/>
              </w:rPr>
              <w:br/>
            </w:r>
            <w:proofErr w:type="spellStart"/>
            <w:r w:rsidRPr="00245277">
              <w:rPr>
                <w:rFonts w:cs="Calibri"/>
                <w:color w:val="BF8F00"/>
                <w:sz w:val="18"/>
                <w:szCs w:val="18"/>
              </w:rPr>
              <w:t>İntrauterin</w:t>
            </w:r>
            <w:proofErr w:type="spellEnd"/>
            <w:r w:rsidRPr="00245277">
              <w:rPr>
                <w:rFonts w:cs="Calibri"/>
                <w:color w:val="BF8F00"/>
                <w:sz w:val="18"/>
                <w:szCs w:val="18"/>
              </w:rPr>
              <w:t xml:space="preserve"> Enfeksiyonlar</w:t>
            </w:r>
          </w:p>
          <w:p w14:paraId="3C076CF8" w14:textId="77777777" w:rsidR="0098368F" w:rsidRPr="00245277" w:rsidRDefault="0098368F" w:rsidP="0098368F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245277">
              <w:rPr>
                <w:rFonts w:cs="Calibri"/>
                <w:color w:val="BF8F00"/>
                <w:sz w:val="18"/>
                <w:szCs w:val="18"/>
              </w:rPr>
              <w:t>N. YILMAZ GÖÇEN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3EC330D" w14:textId="77777777" w:rsidR="0098368F" w:rsidRPr="00245277" w:rsidRDefault="0098368F" w:rsidP="0098368F">
            <w:pPr>
              <w:ind w:right="57"/>
              <w:jc w:val="center"/>
              <w:rPr>
                <w:sz w:val="18"/>
                <w:szCs w:val="16"/>
              </w:rPr>
            </w:pPr>
            <w:r w:rsidRPr="00245277">
              <w:rPr>
                <w:rFonts w:cs="Calibri"/>
                <w:sz w:val="18"/>
                <w:szCs w:val="18"/>
              </w:rPr>
              <w:t>KLİNİK VE MESLEKİ BECER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76F1BBE" w14:textId="77777777" w:rsidR="0098368F" w:rsidRPr="00245277" w:rsidRDefault="0098368F" w:rsidP="0098368F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Üroloji</w:t>
            </w:r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br/>
              <w:t>Dış Atım Bozuklukları (</w:t>
            </w:r>
            <w:proofErr w:type="spellStart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Enürezisve</w:t>
            </w:r>
            <w:proofErr w:type="spellEnd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 xml:space="preserve"> </w:t>
            </w:r>
            <w:proofErr w:type="spellStart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Enkopresis</w:t>
            </w:r>
            <w:proofErr w:type="spellEnd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)</w:t>
            </w:r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br/>
            </w:r>
            <w:proofErr w:type="gramStart"/>
            <w:r w:rsidRPr="00245277">
              <w:rPr>
                <w:rFonts w:ascii="Times New Roman" w:hAnsi="Times New Roman" w:cs="Times New Roman"/>
                <w:color w:val="305496"/>
                <w:sz w:val="18"/>
                <w:szCs w:val="18"/>
              </w:rPr>
              <w:t>Ö.BARAN</w:t>
            </w:r>
            <w:proofErr w:type="gramEnd"/>
          </w:p>
        </w:tc>
      </w:tr>
      <w:tr w:rsidR="0098368F" w:rsidRPr="001F0748" w14:paraId="2282BC53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A745065" w14:textId="77777777" w:rsidR="0098368F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5:25</w:t>
            </w:r>
          </w:p>
          <w:p w14:paraId="4B3CF65A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0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CC3B55B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7B115C04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Doz-Konsantrasyon-Etki</w:t>
            </w:r>
          </w:p>
          <w:p w14:paraId="6403FE50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İlişkisi</w:t>
            </w:r>
          </w:p>
          <w:p w14:paraId="08401C75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1E905C5E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23344DE7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İlaç Etkileşmeleri</w:t>
            </w:r>
          </w:p>
          <w:p w14:paraId="289D62E6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8E7CC13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2F8CC96C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İlaçların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Toksik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 xml:space="preserve"> Tesirleri</w:t>
            </w:r>
          </w:p>
          <w:p w14:paraId="471809E1" w14:textId="77777777" w:rsidR="0098368F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003FC7D2" w14:textId="77777777" w:rsidR="007E7DC3" w:rsidRPr="007E7DC3" w:rsidRDefault="007E7DC3" w:rsidP="007E7DC3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T. Farmakoloji</w:t>
            </w:r>
          </w:p>
          <w:p w14:paraId="29E176EB" w14:textId="77777777" w:rsidR="007E7DC3" w:rsidRPr="007E7DC3" w:rsidRDefault="007E7DC3" w:rsidP="007E7DC3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Yeni İlaçların Geliştirilmesi</w:t>
            </w:r>
          </w:p>
          <w:p w14:paraId="499BCE9E" w14:textId="77777777" w:rsidR="007E7DC3" w:rsidRPr="007E7DC3" w:rsidRDefault="007E7DC3" w:rsidP="007E7DC3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proofErr w:type="gramStart"/>
            <w:r w:rsidRPr="007E7DC3">
              <w:rPr>
                <w:color w:val="C45911"/>
                <w:sz w:val="18"/>
                <w:szCs w:val="18"/>
              </w:rPr>
              <w:t>ve</w:t>
            </w:r>
            <w:proofErr w:type="gramEnd"/>
            <w:r w:rsidRPr="007E7DC3">
              <w:rPr>
                <w:color w:val="C45911"/>
                <w:sz w:val="18"/>
                <w:szCs w:val="18"/>
              </w:rPr>
              <w:t xml:space="preserve"> Değerlendirilmesi</w:t>
            </w:r>
          </w:p>
          <w:p w14:paraId="795262EE" w14:textId="77777777" w:rsidR="0098368F" w:rsidRPr="00245277" w:rsidRDefault="007E7DC3" w:rsidP="007E7DC3">
            <w:pPr>
              <w:ind w:right="57"/>
              <w:jc w:val="center"/>
              <w:rPr>
                <w:sz w:val="18"/>
                <w:szCs w:val="16"/>
              </w:rPr>
            </w:pPr>
            <w:r w:rsidRPr="007E7DC3">
              <w:rPr>
                <w:color w:val="C45911"/>
                <w:sz w:val="18"/>
                <w:szCs w:val="18"/>
              </w:rPr>
              <w:t xml:space="preserve">Dr. </w:t>
            </w:r>
            <w:proofErr w:type="spellStart"/>
            <w:r w:rsidRPr="007E7DC3">
              <w:rPr>
                <w:color w:val="C45911"/>
                <w:sz w:val="18"/>
                <w:szCs w:val="18"/>
              </w:rPr>
              <w:t>Öğr</w:t>
            </w:r>
            <w:proofErr w:type="spellEnd"/>
            <w:r w:rsidRPr="007E7DC3">
              <w:rPr>
                <w:color w:val="C45911"/>
                <w:sz w:val="18"/>
                <w:szCs w:val="18"/>
              </w:rPr>
              <w:t>. Ü. N. BİLİC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68AA3500" w14:textId="77777777" w:rsidR="007E7DC3" w:rsidRPr="007E7DC3" w:rsidRDefault="007E7DC3" w:rsidP="007E7DC3">
            <w:pPr>
              <w:pStyle w:val="Default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T. Farmakoloji</w:t>
            </w:r>
          </w:p>
          <w:p w14:paraId="64C03A9B" w14:textId="77777777" w:rsidR="007E7DC3" w:rsidRPr="007E7DC3" w:rsidRDefault="007E7DC3" w:rsidP="007E7DC3">
            <w:pPr>
              <w:pStyle w:val="Default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Pediatrik Farmakoloji</w:t>
            </w:r>
          </w:p>
          <w:p w14:paraId="3D9544F2" w14:textId="77777777" w:rsidR="0098368F" w:rsidRPr="00245277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7E7DC3">
              <w:rPr>
                <w:color w:val="C45911"/>
                <w:sz w:val="18"/>
                <w:szCs w:val="18"/>
              </w:rPr>
              <w:t xml:space="preserve">Dr. </w:t>
            </w:r>
            <w:proofErr w:type="spellStart"/>
            <w:r w:rsidRPr="007E7DC3">
              <w:rPr>
                <w:color w:val="C45911"/>
                <w:sz w:val="18"/>
                <w:szCs w:val="18"/>
              </w:rPr>
              <w:t>Öğr</w:t>
            </w:r>
            <w:proofErr w:type="spellEnd"/>
            <w:r w:rsidRPr="007E7DC3">
              <w:rPr>
                <w:color w:val="C45911"/>
                <w:sz w:val="18"/>
                <w:szCs w:val="18"/>
              </w:rPr>
              <w:t>. Ü. N. BİLİCİ</w:t>
            </w:r>
          </w:p>
        </w:tc>
      </w:tr>
      <w:tr w:rsidR="0098368F" w:rsidRPr="001F0748" w14:paraId="736BF3C0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C7F8FC7" w14:textId="77777777" w:rsidR="0098368F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15</w:t>
            </w:r>
          </w:p>
          <w:p w14:paraId="14BB6DAF" w14:textId="77777777" w:rsidR="0098368F" w:rsidRPr="00245277" w:rsidRDefault="0098368F" w:rsidP="0098368F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>
              <w:rPr>
                <w:rFonts w:cs="Calibri"/>
                <w:b/>
                <w:sz w:val="18"/>
                <w:szCs w:val="18"/>
              </w:rPr>
              <w:t>16:5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56B8260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387598BB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İlaçların Etkisini Değiştiren</w:t>
            </w:r>
          </w:p>
          <w:p w14:paraId="12712184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Faktörler</w:t>
            </w:r>
          </w:p>
          <w:p w14:paraId="191F87CB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69A92B1E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19E81CD4" w14:textId="77777777" w:rsidR="007E7DC3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İlaç Etkileşmeleri</w:t>
            </w:r>
          </w:p>
          <w:p w14:paraId="78A6BF50" w14:textId="77777777" w:rsidR="0098368F" w:rsidRPr="00EE7339" w:rsidRDefault="007E7DC3" w:rsidP="007E7DC3">
            <w:pPr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30065926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>T. Farmakoloji</w:t>
            </w:r>
          </w:p>
          <w:p w14:paraId="7E96CEA8" w14:textId="77777777" w:rsidR="007E7DC3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İlaçların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Toksik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 xml:space="preserve"> Tesirleri</w:t>
            </w:r>
          </w:p>
          <w:p w14:paraId="7A830AA6" w14:textId="77777777" w:rsidR="0098368F" w:rsidRPr="00EE7339" w:rsidRDefault="007E7DC3" w:rsidP="007E7DC3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C45911"/>
                <w:sz w:val="18"/>
                <w:szCs w:val="16"/>
              </w:rPr>
            </w:pPr>
            <w:r w:rsidRPr="00EE7339">
              <w:rPr>
                <w:color w:val="C45911"/>
                <w:sz w:val="18"/>
                <w:szCs w:val="16"/>
              </w:rPr>
              <w:t xml:space="preserve">Dr. </w:t>
            </w:r>
            <w:proofErr w:type="spellStart"/>
            <w:r w:rsidRPr="00EE7339">
              <w:rPr>
                <w:color w:val="C45911"/>
                <w:sz w:val="18"/>
                <w:szCs w:val="16"/>
              </w:rPr>
              <w:t>Öğr</w:t>
            </w:r>
            <w:proofErr w:type="spellEnd"/>
            <w:r w:rsidRPr="00EE7339">
              <w:rPr>
                <w:color w:val="C45911"/>
                <w:sz w:val="18"/>
                <w:szCs w:val="16"/>
              </w:rPr>
              <w:t>. Ü. N. BİLİCİ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103C79D2" w14:textId="77777777" w:rsidR="007E7DC3" w:rsidRPr="007E7DC3" w:rsidRDefault="007E7DC3" w:rsidP="007E7DC3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T. Farmakoloji</w:t>
            </w:r>
          </w:p>
          <w:p w14:paraId="7B1A15F9" w14:textId="77777777" w:rsidR="007E7DC3" w:rsidRPr="007E7DC3" w:rsidRDefault="007E7DC3" w:rsidP="007E7DC3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proofErr w:type="spellStart"/>
            <w:r w:rsidRPr="007E7DC3">
              <w:rPr>
                <w:color w:val="C45911"/>
                <w:sz w:val="18"/>
                <w:szCs w:val="18"/>
              </w:rPr>
              <w:t>Farmasötik</w:t>
            </w:r>
            <w:proofErr w:type="spellEnd"/>
            <w:r w:rsidRPr="007E7DC3">
              <w:rPr>
                <w:color w:val="C45911"/>
                <w:sz w:val="18"/>
                <w:szCs w:val="18"/>
              </w:rPr>
              <w:t xml:space="preserve"> Müstahzarlar ve</w:t>
            </w:r>
          </w:p>
          <w:p w14:paraId="32C9E380" w14:textId="77777777" w:rsidR="007E7DC3" w:rsidRPr="007E7DC3" w:rsidRDefault="007E7DC3" w:rsidP="007E7DC3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Reçete Yazma</w:t>
            </w:r>
          </w:p>
          <w:p w14:paraId="06296AAA" w14:textId="77777777" w:rsidR="0098368F" w:rsidRPr="00245277" w:rsidRDefault="007E7DC3" w:rsidP="007E7DC3">
            <w:pPr>
              <w:ind w:right="57"/>
              <w:jc w:val="center"/>
              <w:rPr>
                <w:sz w:val="18"/>
                <w:szCs w:val="16"/>
              </w:rPr>
            </w:pPr>
            <w:r w:rsidRPr="007E7DC3">
              <w:rPr>
                <w:color w:val="C45911"/>
                <w:sz w:val="18"/>
                <w:szCs w:val="18"/>
              </w:rPr>
              <w:t xml:space="preserve">Dr. </w:t>
            </w:r>
            <w:proofErr w:type="spellStart"/>
            <w:r w:rsidRPr="007E7DC3">
              <w:rPr>
                <w:color w:val="C45911"/>
                <w:sz w:val="18"/>
                <w:szCs w:val="18"/>
              </w:rPr>
              <w:t>Öğr</w:t>
            </w:r>
            <w:proofErr w:type="spellEnd"/>
            <w:r w:rsidRPr="007E7DC3">
              <w:rPr>
                <w:color w:val="C45911"/>
                <w:sz w:val="18"/>
                <w:szCs w:val="18"/>
              </w:rPr>
              <w:t>. Ü. Namık BİLİCİ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DEDA1F8" w14:textId="77777777" w:rsidR="007E7DC3" w:rsidRPr="007E7DC3" w:rsidRDefault="007E7DC3" w:rsidP="007E7DC3">
            <w:pPr>
              <w:pStyle w:val="Default"/>
              <w:jc w:val="center"/>
              <w:rPr>
                <w:color w:val="C45911"/>
                <w:sz w:val="18"/>
                <w:szCs w:val="18"/>
              </w:rPr>
            </w:pPr>
            <w:r w:rsidRPr="007E7DC3">
              <w:rPr>
                <w:color w:val="C45911"/>
                <w:sz w:val="18"/>
                <w:szCs w:val="18"/>
              </w:rPr>
              <w:t>T. Farmakoloji</w:t>
            </w:r>
          </w:p>
          <w:p w14:paraId="206B995D" w14:textId="77777777" w:rsidR="007E7DC3" w:rsidRPr="007E7DC3" w:rsidRDefault="007E7DC3" w:rsidP="007E7DC3">
            <w:pPr>
              <w:pStyle w:val="Default"/>
              <w:jc w:val="center"/>
              <w:rPr>
                <w:color w:val="C45911"/>
                <w:sz w:val="18"/>
                <w:szCs w:val="18"/>
              </w:rPr>
            </w:pPr>
            <w:proofErr w:type="spellStart"/>
            <w:r w:rsidRPr="007E7DC3">
              <w:rPr>
                <w:color w:val="C45911"/>
                <w:sz w:val="18"/>
                <w:szCs w:val="18"/>
              </w:rPr>
              <w:t>Geriatrik</w:t>
            </w:r>
            <w:proofErr w:type="spellEnd"/>
            <w:r w:rsidRPr="007E7DC3">
              <w:rPr>
                <w:color w:val="C45911"/>
                <w:sz w:val="18"/>
                <w:szCs w:val="18"/>
              </w:rPr>
              <w:t xml:space="preserve"> Farmakoloji</w:t>
            </w:r>
          </w:p>
          <w:p w14:paraId="5AE73869" w14:textId="77777777" w:rsidR="0098368F" w:rsidRPr="00245277" w:rsidRDefault="007E7DC3" w:rsidP="007E7DC3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7E7DC3">
              <w:rPr>
                <w:color w:val="C45911"/>
                <w:sz w:val="18"/>
                <w:szCs w:val="18"/>
              </w:rPr>
              <w:t xml:space="preserve">Dr. </w:t>
            </w:r>
            <w:proofErr w:type="spellStart"/>
            <w:r w:rsidRPr="007E7DC3">
              <w:rPr>
                <w:color w:val="C45911"/>
                <w:sz w:val="18"/>
                <w:szCs w:val="18"/>
              </w:rPr>
              <w:t>Öğr</w:t>
            </w:r>
            <w:proofErr w:type="spellEnd"/>
            <w:r w:rsidRPr="007E7DC3">
              <w:rPr>
                <w:color w:val="C45911"/>
                <w:sz w:val="18"/>
                <w:szCs w:val="18"/>
              </w:rPr>
              <w:t>. Ü. N. BİLİCİ</w:t>
            </w:r>
          </w:p>
        </w:tc>
      </w:tr>
    </w:tbl>
    <w:p w14:paraId="0F730444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4A774D64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5DE0C101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12592EBD" w14:textId="77777777" w:rsidR="00E01F90" w:rsidRDefault="00E01F90" w:rsidP="008E016A">
      <w:pPr>
        <w:rPr>
          <w:rFonts w:ascii="Arial" w:hAnsi="Arial" w:cs="Arial"/>
          <w:b/>
          <w:sz w:val="18"/>
          <w:szCs w:val="18"/>
        </w:rPr>
      </w:pPr>
    </w:p>
    <w:p w14:paraId="0262C74E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2284A91F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5658BD10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255A0580" w14:textId="77777777" w:rsidR="00E01F90" w:rsidRDefault="00E01F90" w:rsidP="00990818">
      <w:pPr>
        <w:ind w:left="5760" w:firstLine="720"/>
        <w:rPr>
          <w:rFonts w:ascii="Arial" w:hAnsi="Arial" w:cs="Arial"/>
          <w:b/>
          <w:sz w:val="18"/>
          <w:szCs w:val="18"/>
        </w:rPr>
      </w:pPr>
    </w:p>
    <w:p w14:paraId="0991CE8E" w14:textId="77777777" w:rsidR="00E01F90" w:rsidRDefault="00E01F90" w:rsidP="00990818">
      <w:pPr>
        <w:ind w:left="5760" w:firstLine="720"/>
        <w:rPr>
          <w:rFonts w:ascii="Arial" w:hAnsi="Arial" w:cs="Arial"/>
          <w:b/>
          <w:sz w:val="18"/>
          <w:szCs w:val="18"/>
        </w:rPr>
      </w:pPr>
    </w:p>
    <w:tbl>
      <w:tblPr>
        <w:tblW w:w="13609" w:type="dxa"/>
        <w:tblInd w:w="7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</w:tblCellMar>
        <w:tblLook w:val="00A0" w:firstRow="1" w:lastRow="0" w:firstColumn="1" w:lastColumn="0" w:noHBand="0" w:noVBand="0"/>
      </w:tblPr>
      <w:tblGrid>
        <w:gridCol w:w="796"/>
        <w:gridCol w:w="2084"/>
        <w:gridCol w:w="2393"/>
        <w:gridCol w:w="2988"/>
        <w:gridCol w:w="2536"/>
        <w:gridCol w:w="2812"/>
      </w:tblGrid>
      <w:tr w:rsidR="00F13CC7" w:rsidRPr="001F0748" w14:paraId="5504F46C" w14:textId="77777777" w:rsidTr="00245277">
        <w:trPr>
          <w:trHeight w:val="299"/>
        </w:trPr>
        <w:tc>
          <w:tcPr>
            <w:tcW w:w="796" w:type="dxa"/>
            <w:shd w:val="clear" w:color="auto" w:fill="FFC000"/>
            <w:tcMar>
              <w:left w:w="58" w:type="dxa"/>
            </w:tcMar>
            <w:vAlign w:val="center"/>
          </w:tcPr>
          <w:p w14:paraId="39ADC2E7" w14:textId="77777777" w:rsidR="00F13CC7" w:rsidRPr="00245277" w:rsidRDefault="00DF1C58" w:rsidP="00245277">
            <w:pPr>
              <w:shd w:val="clear" w:color="auto" w:fill="FFC000"/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6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>. HAFTA</w:t>
            </w:r>
          </w:p>
        </w:tc>
        <w:tc>
          <w:tcPr>
            <w:tcW w:w="2084" w:type="dxa"/>
            <w:shd w:val="clear" w:color="auto" w:fill="FFC000"/>
            <w:tcMar>
              <w:left w:w="58" w:type="dxa"/>
            </w:tcMar>
            <w:vAlign w:val="center"/>
          </w:tcPr>
          <w:p w14:paraId="5A1ADCED" w14:textId="77777777" w:rsidR="00F13CC7" w:rsidRPr="00245277" w:rsidRDefault="00DF1C58" w:rsidP="00245277">
            <w:pPr>
              <w:shd w:val="clear" w:color="auto" w:fill="FFC000"/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8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539A551A" w14:textId="77777777" w:rsidR="00F13CC7" w:rsidRPr="00245277" w:rsidRDefault="00F13CC7" w:rsidP="00245277">
            <w:pPr>
              <w:shd w:val="clear" w:color="auto" w:fill="FFC000"/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azartesi</w:t>
            </w:r>
          </w:p>
        </w:tc>
        <w:tc>
          <w:tcPr>
            <w:tcW w:w="2393" w:type="dxa"/>
            <w:shd w:val="clear" w:color="auto" w:fill="FFC000"/>
            <w:tcMar>
              <w:left w:w="58" w:type="dxa"/>
            </w:tcMar>
            <w:vAlign w:val="center"/>
          </w:tcPr>
          <w:p w14:paraId="62BF9A97" w14:textId="77777777" w:rsidR="00F13CC7" w:rsidRPr="00245277" w:rsidRDefault="00DF1C58" w:rsidP="00245277">
            <w:pPr>
              <w:shd w:val="clear" w:color="auto" w:fill="FFC000"/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9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6B9A6C05" w14:textId="77777777" w:rsidR="00F13CC7" w:rsidRPr="00245277" w:rsidRDefault="00F13CC7" w:rsidP="00245277">
            <w:pPr>
              <w:shd w:val="clear" w:color="auto" w:fill="FFC000"/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Salı</w:t>
            </w:r>
          </w:p>
        </w:tc>
        <w:tc>
          <w:tcPr>
            <w:tcW w:w="2988" w:type="dxa"/>
            <w:shd w:val="clear" w:color="auto" w:fill="FFC000"/>
            <w:tcMar>
              <w:left w:w="58" w:type="dxa"/>
            </w:tcMar>
            <w:vAlign w:val="center"/>
          </w:tcPr>
          <w:p w14:paraId="1E2EDB81" w14:textId="77777777" w:rsidR="00F13CC7" w:rsidRPr="00245277" w:rsidRDefault="00DF1C58" w:rsidP="00245277">
            <w:pPr>
              <w:shd w:val="clear" w:color="auto" w:fill="FFC000"/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0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 </w:t>
            </w:r>
          </w:p>
          <w:p w14:paraId="06A795B2" w14:textId="77777777" w:rsidR="00F13CC7" w:rsidRPr="00245277" w:rsidRDefault="00F13CC7" w:rsidP="00245277">
            <w:pPr>
              <w:shd w:val="clear" w:color="auto" w:fill="FFC000"/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Çarşamba</w:t>
            </w:r>
          </w:p>
        </w:tc>
        <w:tc>
          <w:tcPr>
            <w:tcW w:w="2536" w:type="dxa"/>
            <w:shd w:val="clear" w:color="auto" w:fill="FFC000"/>
            <w:tcMar>
              <w:left w:w="58" w:type="dxa"/>
            </w:tcMar>
            <w:vAlign w:val="center"/>
          </w:tcPr>
          <w:p w14:paraId="6626791F" w14:textId="77777777" w:rsidR="00F13CC7" w:rsidRPr="00245277" w:rsidRDefault="00DF1C58" w:rsidP="00245277">
            <w:pPr>
              <w:shd w:val="clear" w:color="auto" w:fill="FFC000"/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1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6D018196" w14:textId="77777777" w:rsidR="00F13CC7" w:rsidRPr="00245277" w:rsidRDefault="00F13CC7" w:rsidP="00245277">
            <w:pPr>
              <w:shd w:val="clear" w:color="auto" w:fill="FFC000"/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Perşembe</w:t>
            </w:r>
          </w:p>
        </w:tc>
        <w:tc>
          <w:tcPr>
            <w:tcW w:w="2812" w:type="dxa"/>
            <w:shd w:val="clear" w:color="auto" w:fill="FFC000"/>
            <w:tcMar>
              <w:left w:w="58" w:type="dxa"/>
            </w:tcMar>
            <w:vAlign w:val="center"/>
          </w:tcPr>
          <w:p w14:paraId="6DD543D6" w14:textId="77777777" w:rsidR="00F13CC7" w:rsidRPr="00245277" w:rsidRDefault="00DF1C58" w:rsidP="00245277">
            <w:pPr>
              <w:shd w:val="clear" w:color="auto" w:fill="FFC000"/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22 Ekim</w:t>
            </w:r>
            <w:r w:rsidR="00F13CC7" w:rsidRPr="00245277">
              <w:rPr>
                <w:rFonts w:cs="Calibri"/>
                <w:b/>
                <w:sz w:val="18"/>
                <w:szCs w:val="18"/>
              </w:rPr>
              <w:t xml:space="preserve"> 2021</w:t>
            </w:r>
          </w:p>
          <w:p w14:paraId="29985BC2" w14:textId="77777777" w:rsidR="00F13CC7" w:rsidRPr="00245277" w:rsidRDefault="00F13CC7" w:rsidP="00245277">
            <w:pPr>
              <w:shd w:val="clear" w:color="auto" w:fill="FFC000"/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Cuma</w:t>
            </w:r>
          </w:p>
        </w:tc>
      </w:tr>
      <w:tr w:rsidR="00A8756A" w:rsidRPr="001F0748" w14:paraId="06FF94F8" w14:textId="77777777" w:rsidTr="00A4743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A21AFFF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8:00    08:</w:t>
            </w:r>
            <w:r>
              <w:rPr>
                <w:rFonts w:cs="Calibri"/>
                <w:b/>
                <w:sz w:val="18"/>
                <w:szCs w:val="18"/>
              </w:rPr>
              <w:t>4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39699E88" w14:textId="77777777" w:rsidR="00A8756A" w:rsidRPr="00245277" w:rsidRDefault="00A8756A" w:rsidP="00A8756A">
            <w:pPr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3F39988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355ACE1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vMerge w:val="restart"/>
            <w:shd w:val="clear" w:color="auto" w:fill="FBE4D5"/>
            <w:tcMar>
              <w:left w:w="58" w:type="dxa"/>
            </w:tcMar>
            <w:vAlign w:val="center"/>
          </w:tcPr>
          <w:p w14:paraId="18D60F9A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KLİNİK MESLEKİ BECERİ UYGULAMA SINAVI</w:t>
            </w:r>
          </w:p>
        </w:tc>
        <w:tc>
          <w:tcPr>
            <w:tcW w:w="2812" w:type="dxa"/>
            <w:vMerge w:val="restart"/>
            <w:shd w:val="clear" w:color="auto" w:fill="FBE4D5"/>
            <w:tcMar>
              <w:left w:w="58" w:type="dxa"/>
            </w:tcMar>
            <w:vAlign w:val="center"/>
          </w:tcPr>
          <w:p w14:paraId="672154F2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KURUL SINAVI</w:t>
            </w:r>
          </w:p>
          <w:p w14:paraId="04C4A521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00-12:00</w:t>
            </w:r>
          </w:p>
        </w:tc>
      </w:tr>
      <w:tr w:rsidR="00A8756A" w:rsidRPr="001F0748" w14:paraId="50262982" w14:textId="77777777" w:rsidTr="00A4743C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1602A77E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  <w:r>
              <w:rPr>
                <w:rFonts w:cs="Calibri"/>
                <w:b/>
                <w:sz w:val="18"/>
                <w:szCs w:val="18"/>
              </w:rPr>
              <w:t>8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7EE0457E" w14:textId="77777777" w:rsidR="00A8756A" w:rsidRPr="00245277" w:rsidRDefault="00A8756A" w:rsidP="00A8756A">
            <w:pPr>
              <w:jc w:val="center"/>
              <w:rPr>
                <w:rFonts w:cs="Calibri"/>
                <w:b/>
                <w:bCs/>
                <w:sz w:val="18"/>
                <w:szCs w:val="16"/>
              </w:rPr>
            </w:pPr>
            <w:r w:rsidRPr="00245277">
              <w:rPr>
                <w:rFonts w:cs="Calibri"/>
                <w:b/>
                <w:bCs/>
                <w:sz w:val="18"/>
                <w:szCs w:val="16"/>
              </w:rPr>
              <w:t>09:</w:t>
            </w:r>
            <w:r>
              <w:rPr>
                <w:rFonts w:cs="Calibri"/>
                <w:b/>
                <w:bCs/>
                <w:sz w:val="18"/>
                <w:szCs w:val="16"/>
              </w:rPr>
              <w:t>3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7CD6DFDE" w14:textId="77777777" w:rsidR="00A8756A" w:rsidRPr="00245277" w:rsidRDefault="00A8756A" w:rsidP="00A8756A">
            <w:pPr>
              <w:ind w:right="57"/>
              <w:rPr>
                <w:rFonts w:cs="Calibri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A573378" w14:textId="77777777" w:rsidR="00A8756A" w:rsidRPr="00245277" w:rsidRDefault="00A8756A" w:rsidP="00A8756A">
            <w:pPr>
              <w:jc w:val="center"/>
              <w:rPr>
                <w:rFonts w:cs="Calibri"/>
                <w:color w:val="70AD47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5E5E6B1E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b/>
                <w:sz w:val="18"/>
                <w:szCs w:val="18"/>
              </w:rPr>
              <w:t>Alan Dışı Seçmeli Ders</w:t>
            </w:r>
          </w:p>
        </w:tc>
        <w:tc>
          <w:tcPr>
            <w:tcW w:w="2536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674046A5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27E32599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A8756A" w:rsidRPr="001F0748" w14:paraId="5DA595F2" w14:textId="77777777" w:rsidTr="006F0FD9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631352A4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>
              <w:rPr>
                <w:rFonts w:cs="Calibri"/>
                <w:b/>
                <w:sz w:val="18"/>
                <w:szCs w:val="18"/>
              </w:rPr>
              <w:t>09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7756456D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0:</w:t>
            </w:r>
            <w:r>
              <w:rPr>
                <w:rFonts w:cs="Calibri"/>
                <w:b/>
                <w:sz w:val="18"/>
                <w:szCs w:val="18"/>
              </w:rPr>
              <w:t>2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43B25D5C" w14:textId="77777777" w:rsidR="00A8756A" w:rsidRPr="00245277" w:rsidRDefault="00A8756A" w:rsidP="00A8756A">
            <w:pPr>
              <w:pStyle w:val="Default"/>
              <w:rPr>
                <w:rFonts w:ascii="Times New Roman" w:hAnsi="Times New Roman" w:cs="Times New Roman"/>
                <w:sz w:val="18"/>
                <w:szCs w:val="18"/>
              </w:rPr>
            </w:pPr>
            <w:r w:rsidRPr="00245277">
              <w:rPr>
                <w:rFonts w:ascii="Times New Roman" w:hAnsi="Times New Roman" w:cs="Times New Roman"/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2CB46884" w14:textId="77777777" w:rsidR="00A8756A" w:rsidRPr="00245277" w:rsidRDefault="00A8756A" w:rsidP="00A8756A">
            <w:pPr>
              <w:jc w:val="center"/>
              <w:rPr>
                <w:rFonts w:cs="Calibri"/>
                <w:color w:val="70AD47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vMerge w:val="restart"/>
            <w:shd w:val="clear" w:color="auto" w:fill="FBE4D5"/>
            <w:tcMar>
              <w:left w:w="58" w:type="dxa"/>
            </w:tcMar>
            <w:vAlign w:val="center"/>
          </w:tcPr>
          <w:p w14:paraId="201A5E7B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TIBBİ PATOLOJİ UYGULAMA SINAVI</w:t>
            </w:r>
          </w:p>
        </w:tc>
        <w:tc>
          <w:tcPr>
            <w:tcW w:w="2536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2EA755F3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649906C5" w14:textId="77777777" w:rsidR="00A8756A" w:rsidRPr="00245277" w:rsidRDefault="00A8756A" w:rsidP="00A8756A">
            <w:pPr>
              <w:ind w:right="57"/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A8756A" w:rsidRPr="001F0748" w14:paraId="1CFEC7EF" w14:textId="77777777" w:rsidTr="006F0FD9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347651B6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  <w:p w14:paraId="3A298311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1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6595F5BF" w14:textId="77777777" w:rsidR="00A8756A" w:rsidRPr="00245277" w:rsidRDefault="00A8756A" w:rsidP="00A8756A">
            <w:pPr>
              <w:pStyle w:val="Default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45277">
              <w:rPr>
                <w:rFonts w:ascii="Times New Roman" w:hAnsi="Times New Roman" w:cs="Times New Roman"/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50180AB" w14:textId="77777777" w:rsidR="00A8756A" w:rsidRPr="00245277" w:rsidRDefault="00A8756A" w:rsidP="00A8756A">
            <w:pPr>
              <w:ind w:right="57"/>
              <w:jc w:val="center"/>
              <w:rPr>
                <w:rFonts w:cs="Calibri"/>
                <w:color w:val="4472C4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65B2099E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</w:p>
        </w:tc>
        <w:tc>
          <w:tcPr>
            <w:tcW w:w="2536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7A27E902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6822E02B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A8756A" w:rsidRPr="001F0748" w14:paraId="633187B7" w14:textId="77777777" w:rsidTr="006F0FD9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548EE64" w14:textId="77777777" w:rsidR="00A8756A" w:rsidRPr="00245277" w:rsidRDefault="00A8756A" w:rsidP="00A8756A">
            <w:pPr>
              <w:jc w:val="center"/>
              <w:rPr>
                <w:rFonts w:cs="Calibri"/>
                <w:b/>
                <w:bCs/>
                <w:sz w:val="18"/>
                <w:szCs w:val="18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1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0</w:t>
            </w:r>
          </w:p>
          <w:p w14:paraId="09EE78FA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bCs/>
                <w:sz w:val="18"/>
                <w:szCs w:val="18"/>
              </w:rPr>
              <w:t>1</w:t>
            </w:r>
            <w:r>
              <w:rPr>
                <w:rFonts w:cs="Calibri"/>
                <w:b/>
                <w:bCs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bCs/>
                <w:sz w:val="18"/>
                <w:szCs w:val="18"/>
              </w:rPr>
              <w:t>:</w:t>
            </w:r>
            <w:r>
              <w:rPr>
                <w:rFonts w:cs="Calibri"/>
                <w:b/>
                <w:bCs/>
                <w:sz w:val="18"/>
                <w:szCs w:val="18"/>
              </w:rPr>
              <w:t>0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1CA3D209" w14:textId="77777777" w:rsidR="00A8756A" w:rsidRPr="00245277" w:rsidRDefault="00A8756A" w:rsidP="00A8756A">
            <w:pPr>
              <w:ind w:right="57"/>
              <w:rPr>
                <w:rFonts w:cs="Calibri"/>
                <w:b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53BD541F" w14:textId="77777777" w:rsidR="00A8756A" w:rsidRPr="00245277" w:rsidRDefault="00A8756A" w:rsidP="00A8756A">
            <w:pPr>
              <w:ind w:right="57"/>
              <w:jc w:val="center"/>
              <w:rPr>
                <w:rFonts w:cs="Calibri"/>
                <w:color w:val="4472C4"/>
                <w:sz w:val="18"/>
                <w:szCs w:val="18"/>
              </w:rPr>
            </w:pPr>
            <w:r w:rsidRPr="00245277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21511396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</w:p>
        </w:tc>
        <w:tc>
          <w:tcPr>
            <w:tcW w:w="2536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3E6931AA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jc w:val="center"/>
              <w:rPr>
                <w:rFonts w:cs="Calibri"/>
                <w:bCs/>
                <w:sz w:val="18"/>
                <w:szCs w:val="18"/>
              </w:rPr>
            </w:pPr>
          </w:p>
        </w:tc>
        <w:tc>
          <w:tcPr>
            <w:tcW w:w="2812" w:type="dxa"/>
            <w:vMerge/>
            <w:shd w:val="clear" w:color="auto" w:fill="FBE4D5"/>
            <w:tcMar>
              <w:left w:w="58" w:type="dxa"/>
            </w:tcMar>
            <w:vAlign w:val="center"/>
          </w:tcPr>
          <w:p w14:paraId="64A32E3B" w14:textId="77777777" w:rsidR="00A8756A" w:rsidRPr="00245277" w:rsidRDefault="00A8756A" w:rsidP="00A8756A">
            <w:pPr>
              <w:ind w:right="57"/>
              <w:jc w:val="center"/>
              <w:rPr>
                <w:rFonts w:cs="Calibri"/>
                <w:bCs/>
                <w:color w:val="00B050"/>
                <w:sz w:val="18"/>
                <w:szCs w:val="18"/>
              </w:rPr>
            </w:pPr>
          </w:p>
        </w:tc>
      </w:tr>
      <w:tr w:rsidR="00A8756A" w:rsidRPr="001F0748" w14:paraId="2682FBB9" w14:textId="77777777" w:rsidTr="00245277">
        <w:trPr>
          <w:trHeight w:val="724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E30621A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  <w:p w14:paraId="21306B7E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99897EA" w14:textId="77777777" w:rsidR="00A8756A" w:rsidRPr="00245277" w:rsidRDefault="00A8756A" w:rsidP="00A8756A">
            <w:pPr>
              <w:jc w:val="center"/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4E08CF5D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4307F714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239EA15E" w14:textId="77777777" w:rsidR="00A8756A" w:rsidRPr="00245277" w:rsidRDefault="00A8756A" w:rsidP="00A8756A">
            <w:pPr>
              <w:jc w:val="center"/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17A16A98" w14:textId="77777777" w:rsidR="00A8756A" w:rsidRPr="00245277" w:rsidRDefault="00A8756A" w:rsidP="00A8756A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45277">
              <w:rPr>
                <w:rFonts w:ascii="Times New Roman" w:hAnsi="Times New Roman" w:cs="Times New Roman"/>
                <w:color w:val="C45911"/>
                <w:sz w:val="18"/>
                <w:szCs w:val="18"/>
              </w:rPr>
              <w:t>Bağımsız öğrenme</w:t>
            </w:r>
          </w:p>
        </w:tc>
      </w:tr>
      <w:tr w:rsidR="00A8756A" w:rsidRPr="001F0748" w14:paraId="56CC34FF" w14:textId="77777777" w:rsidTr="00245277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09FFAC05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2</w:t>
            </w:r>
            <w:r w:rsidRPr="00245277">
              <w:rPr>
                <w:rFonts w:cs="Calibri"/>
                <w:b/>
                <w:sz w:val="18"/>
                <w:szCs w:val="18"/>
              </w:rPr>
              <w:t>:4</w:t>
            </w:r>
            <w:r>
              <w:rPr>
                <w:rFonts w:cs="Calibri"/>
                <w:b/>
                <w:sz w:val="18"/>
                <w:szCs w:val="18"/>
              </w:rPr>
              <w:t>0</w:t>
            </w:r>
          </w:p>
          <w:p w14:paraId="3076FE0E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0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  <w:vAlign w:val="center"/>
          </w:tcPr>
          <w:p w14:paraId="5FFD2870" w14:textId="77777777" w:rsidR="00A8756A" w:rsidRPr="00245277" w:rsidRDefault="00A8756A" w:rsidP="00A8756A">
            <w:pPr>
              <w:ind w:right="57"/>
              <w:jc w:val="center"/>
              <w:rPr>
                <w:rFonts w:cs="Calibri"/>
                <w:color w:val="1F4E79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  <w:vAlign w:val="center"/>
          </w:tcPr>
          <w:p w14:paraId="0E054A39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  <w:vAlign w:val="center"/>
          </w:tcPr>
          <w:p w14:paraId="7BFD3802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  <w:vAlign w:val="center"/>
          </w:tcPr>
          <w:p w14:paraId="3C5A939F" w14:textId="77777777" w:rsidR="00A8756A" w:rsidRPr="00245277" w:rsidRDefault="00A8756A" w:rsidP="00A8756A">
            <w:pPr>
              <w:jc w:val="center"/>
              <w:rPr>
                <w:rFonts w:cs="Calibri"/>
                <w:sz w:val="18"/>
                <w:szCs w:val="18"/>
              </w:rPr>
            </w:pPr>
            <w:r w:rsidRPr="00245277">
              <w:rPr>
                <w:sz w:val="18"/>
                <w:szCs w:val="16"/>
              </w:rPr>
              <w:t>Seçmeli Ders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  <w:vAlign w:val="center"/>
          </w:tcPr>
          <w:p w14:paraId="79DE0E01" w14:textId="77777777" w:rsidR="00A8756A" w:rsidRPr="00245277" w:rsidRDefault="00A8756A" w:rsidP="00A8756A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245277">
              <w:rPr>
                <w:rFonts w:ascii="Times New Roman" w:hAnsi="Times New Roman" w:cs="Times New Roman"/>
                <w:color w:val="C45911"/>
                <w:sz w:val="18"/>
                <w:szCs w:val="18"/>
              </w:rPr>
              <w:t>Bağımsız öğrenme</w:t>
            </w:r>
          </w:p>
        </w:tc>
      </w:tr>
      <w:tr w:rsidR="00A8756A" w:rsidRPr="001F0748" w14:paraId="671DDA1D" w14:textId="77777777" w:rsidTr="003C4A93">
        <w:trPr>
          <w:trHeight w:val="299"/>
        </w:trPr>
        <w:tc>
          <w:tcPr>
            <w:tcW w:w="796" w:type="dxa"/>
            <w:shd w:val="clear" w:color="auto" w:fill="A6A6A6"/>
            <w:tcMar>
              <w:left w:w="58" w:type="dxa"/>
            </w:tcMar>
            <w:vAlign w:val="center"/>
          </w:tcPr>
          <w:p w14:paraId="731A058E" w14:textId="77777777" w:rsidR="00A8756A" w:rsidRPr="00245277" w:rsidRDefault="00A8756A" w:rsidP="00A8756A">
            <w:pPr>
              <w:jc w:val="center"/>
              <w:rPr>
                <w:rFonts w:cs="Calibri"/>
                <w:b/>
                <w:sz w:val="18"/>
                <w:szCs w:val="18"/>
              </w:rPr>
            </w:pPr>
          </w:p>
        </w:tc>
        <w:tc>
          <w:tcPr>
            <w:tcW w:w="2084" w:type="dxa"/>
            <w:shd w:val="clear" w:color="auto" w:fill="A6A6A6"/>
            <w:tcMar>
              <w:left w:w="58" w:type="dxa"/>
            </w:tcMar>
            <w:vAlign w:val="center"/>
          </w:tcPr>
          <w:p w14:paraId="48542081" w14:textId="77777777" w:rsidR="00A8756A" w:rsidRPr="00245277" w:rsidRDefault="00A8756A" w:rsidP="00A8756A">
            <w:pPr>
              <w:ind w:right="57"/>
              <w:jc w:val="center"/>
              <w:rPr>
                <w:color w:val="C45911"/>
                <w:sz w:val="18"/>
                <w:szCs w:val="18"/>
              </w:rPr>
            </w:pPr>
          </w:p>
        </w:tc>
        <w:tc>
          <w:tcPr>
            <w:tcW w:w="2393" w:type="dxa"/>
            <w:shd w:val="clear" w:color="auto" w:fill="A6A6A6"/>
            <w:tcMar>
              <w:left w:w="58" w:type="dxa"/>
            </w:tcMar>
            <w:vAlign w:val="center"/>
          </w:tcPr>
          <w:p w14:paraId="5E6FE1E2" w14:textId="77777777" w:rsidR="00A8756A" w:rsidRPr="00245277" w:rsidRDefault="00A8756A" w:rsidP="00A8756A">
            <w:pPr>
              <w:jc w:val="center"/>
              <w:rPr>
                <w:color w:val="C45911"/>
                <w:sz w:val="18"/>
                <w:szCs w:val="18"/>
              </w:rPr>
            </w:pPr>
          </w:p>
        </w:tc>
        <w:tc>
          <w:tcPr>
            <w:tcW w:w="2988" w:type="dxa"/>
            <w:shd w:val="clear" w:color="auto" w:fill="A6A6A6"/>
            <w:tcMar>
              <w:left w:w="58" w:type="dxa"/>
            </w:tcMar>
            <w:vAlign w:val="center"/>
          </w:tcPr>
          <w:p w14:paraId="05397FF5" w14:textId="77777777" w:rsidR="00A8756A" w:rsidRPr="00245277" w:rsidRDefault="00A8756A" w:rsidP="00A8756A">
            <w:pPr>
              <w:jc w:val="center"/>
              <w:rPr>
                <w:color w:val="C45911"/>
                <w:sz w:val="18"/>
                <w:szCs w:val="18"/>
              </w:rPr>
            </w:pPr>
          </w:p>
        </w:tc>
        <w:tc>
          <w:tcPr>
            <w:tcW w:w="2536" w:type="dxa"/>
            <w:shd w:val="clear" w:color="auto" w:fill="A6A6A6"/>
            <w:tcMar>
              <w:left w:w="58" w:type="dxa"/>
            </w:tcMar>
            <w:vAlign w:val="center"/>
          </w:tcPr>
          <w:p w14:paraId="09EEA037" w14:textId="77777777" w:rsidR="00A8756A" w:rsidRPr="00245277" w:rsidRDefault="00A8756A" w:rsidP="00A8756A">
            <w:pPr>
              <w:jc w:val="center"/>
              <w:rPr>
                <w:color w:val="C45911"/>
                <w:sz w:val="18"/>
                <w:szCs w:val="18"/>
              </w:rPr>
            </w:pPr>
          </w:p>
        </w:tc>
        <w:tc>
          <w:tcPr>
            <w:tcW w:w="2812" w:type="dxa"/>
            <w:shd w:val="clear" w:color="auto" w:fill="A6A6A6"/>
            <w:tcMar>
              <w:left w:w="58" w:type="dxa"/>
            </w:tcMar>
            <w:vAlign w:val="center"/>
          </w:tcPr>
          <w:p w14:paraId="22851907" w14:textId="77777777" w:rsidR="00A8756A" w:rsidRPr="00245277" w:rsidRDefault="00A8756A" w:rsidP="00A8756A">
            <w:pPr>
              <w:pStyle w:val="Default"/>
              <w:jc w:val="center"/>
              <w:rPr>
                <w:rFonts w:ascii="Times New Roman" w:hAnsi="Times New Roman" w:cs="Times New Roman"/>
                <w:color w:val="C45911"/>
                <w:sz w:val="18"/>
                <w:szCs w:val="18"/>
              </w:rPr>
            </w:pPr>
          </w:p>
        </w:tc>
      </w:tr>
      <w:tr w:rsidR="00A8756A" w:rsidRPr="001F0748" w14:paraId="5E600178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7F4569B1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3:45</w:t>
            </w:r>
          </w:p>
          <w:p w14:paraId="24F49F5E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2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57929A8F" w14:textId="77777777" w:rsidR="00A8756A" w:rsidRPr="00245277" w:rsidRDefault="00A8756A" w:rsidP="00A8756A">
            <w:pPr>
              <w:ind w:right="57"/>
              <w:jc w:val="center"/>
              <w:rPr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2E404FBE" w14:textId="77777777" w:rsidR="00A8756A" w:rsidRPr="00245277" w:rsidRDefault="00A8756A" w:rsidP="00A8756A">
            <w:pPr>
              <w:ind w:right="57"/>
              <w:jc w:val="center"/>
              <w:rPr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74400629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57394070" w14:textId="77777777" w:rsidR="00A8756A" w:rsidRPr="00245277" w:rsidRDefault="00A8756A" w:rsidP="00A8756A">
            <w:pPr>
              <w:ind w:right="57"/>
              <w:jc w:val="center"/>
              <w:rPr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4A69F81B" w14:textId="77777777" w:rsidR="00A8756A" w:rsidRPr="00245277" w:rsidRDefault="00A8756A" w:rsidP="00A8756A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5A529A">
              <w:rPr>
                <w:rFonts w:ascii="Times New Roman" w:hAnsi="Times New Roman" w:cs="Times New Roman"/>
                <w:color w:val="C45911"/>
                <w:sz w:val="18"/>
                <w:szCs w:val="18"/>
              </w:rPr>
              <w:t>Bağımsız öğrenme</w:t>
            </w:r>
          </w:p>
        </w:tc>
      </w:tr>
      <w:tr w:rsidR="00A8756A" w:rsidRPr="001F0748" w14:paraId="69A52196" w14:textId="77777777" w:rsidTr="00C619E8">
        <w:trPr>
          <w:trHeight w:val="299"/>
        </w:trPr>
        <w:tc>
          <w:tcPr>
            <w:tcW w:w="796" w:type="dxa"/>
            <w:shd w:val="clear" w:color="auto" w:fill="auto"/>
            <w:tcMar>
              <w:left w:w="58" w:type="dxa"/>
            </w:tcMar>
            <w:vAlign w:val="center"/>
          </w:tcPr>
          <w:p w14:paraId="24253462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4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35</w:t>
            </w:r>
          </w:p>
          <w:p w14:paraId="42575AA2" w14:textId="77777777" w:rsidR="00A8756A" w:rsidRPr="00245277" w:rsidRDefault="00A8756A" w:rsidP="00A8756A">
            <w:pPr>
              <w:jc w:val="center"/>
              <w:rPr>
                <w:rFonts w:cs="Calibri"/>
                <w:szCs w:val="22"/>
              </w:rPr>
            </w:pPr>
            <w:r w:rsidRPr="00245277">
              <w:rPr>
                <w:rFonts w:cs="Calibri"/>
                <w:b/>
                <w:sz w:val="18"/>
                <w:szCs w:val="18"/>
              </w:rPr>
              <w:t>1</w:t>
            </w:r>
            <w:r>
              <w:rPr>
                <w:rFonts w:cs="Calibri"/>
                <w:b/>
                <w:sz w:val="18"/>
                <w:szCs w:val="18"/>
              </w:rPr>
              <w:t>5</w:t>
            </w:r>
            <w:r w:rsidRPr="00245277">
              <w:rPr>
                <w:rFonts w:cs="Calibri"/>
                <w:b/>
                <w:sz w:val="18"/>
                <w:szCs w:val="18"/>
              </w:rPr>
              <w:t>:</w:t>
            </w:r>
            <w:r>
              <w:rPr>
                <w:rFonts w:cs="Calibri"/>
                <w:b/>
                <w:sz w:val="18"/>
                <w:szCs w:val="18"/>
              </w:rPr>
              <w:t>15</w:t>
            </w:r>
          </w:p>
        </w:tc>
        <w:tc>
          <w:tcPr>
            <w:tcW w:w="2084" w:type="dxa"/>
            <w:shd w:val="clear" w:color="auto" w:fill="auto"/>
            <w:tcMar>
              <w:left w:w="58" w:type="dxa"/>
            </w:tcMar>
          </w:tcPr>
          <w:p w14:paraId="2C3CDA2F" w14:textId="77777777" w:rsidR="00A8756A" w:rsidRPr="00245277" w:rsidRDefault="00A8756A" w:rsidP="00A8756A">
            <w:pPr>
              <w:ind w:right="57"/>
              <w:jc w:val="center"/>
              <w:rPr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393" w:type="dxa"/>
            <w:shd w:val="clear" w:color="auto" w:fill="auto"/>
            <w:tcMar>
              <w:left w:w="58" w:type="dxa"/>
            </w:tcMar>
          </w:tcPr>
          <w:p w14:paraId="358B150A" w14:textId="77777777" w:rsidR="00A8756A" w:rsidRPr="00245277" w:rsidRDefault="00A8756A" w:rsidP="00A8756A">
            <w:pPr>
              <w:ind w:right="57"/>
              <w:jc w:val="center"/>
              <w:rPr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988" w:type="dxa"/>
            <w:shd w:val="clear" w:color="auto" w:fill="auto"/>
            <w:tcMar>
              <w:left w:w="58" w:type="dxa"/>
            </w:tcMar>
          </w:tcPr>
          <w:p w14:paraId="33B303EA" w14:textId="77777777" w:rsidR="00A8756A" w:rsidRPr="00245277" w:rsidRDefault="00A8756A" w:rsidP="00A8756A">
            <w:pPr>
              <w:tabs>
                <w:tab w:val="left" w:pos="1735"/>
                <w:tab w:val="left" w:pos="3456"/>
                <w:tab w:val="left" w:pos="5193"/>
                <w:tab w:val="left" w:pos="6930"/>
              </w:tabs>
              <w:ind w:right="57"/>
              <w:jc w:val="center"/>
              <w:rPr>
                <w:color w:val="FF0000"/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536" w:type="dxa"/>
            <w:shd w:val="clear" w:color="auto" w:fill="auto"/>
            <w:tcMar>
              <w:left w:w="58" w:type="dxa"/>
            </w:tcMar>
          </w:tcPr>
          <w:p w14:paraId="75A9F555" w14:textId="77777777" w:rsidR="00A8756A" w:rsidRPr="00245277" w:rsidRDefault="00A8756A" w:rsidP="00A8756A">
            <w:pPr>
              <w:ind w:right="57"/>
              <w:jc w:val="center"/>
              <w:rPr>
                <w:sz w:val="18"/>
                <w:szCs w:val="16"/>
              </w:rPr>
            </w:pPr>
            <w:r w:rsidRPr="00D31173">
              <w:rPr>
                <w:color w:val="C45911"/>
                <w:sz w:val="18"/>
                <w:szCs w:val="18"/>
              </w:rPr>
              <w:t>Bağımsız öğrenme</w:t>
            </w:r>
          </w:p>
        </w:tc>
        <w:tc>
          <w:tcPr>
            <w:tcW w:w="2812" w:type="dxa"/>
            <w:shd w:val="clear" w:color="auto" w:fill="auto"/>
            <w:tcMar>
              <w:left w:w="58" w:type="dxa"/>
            </w:tcMar>
          </w:tcPr>
          <w:p w14:paraId="1435A91B" w14:textId="77777777" w:rsidR="00A8756A" w:rsidRPr="00245277" w:rsidRDefault="00A8756A" w:rsidP="00A8756A">
            <w:pPr>
              <w:pStyle w:val="Default"/>
              <w:jc w:val="center"/>
              <w:rPr>
                <w:rFonts w:ascii="Times New Roman" w:hAnsi="Times New Roman" w:cs="Times New Roman"/>
                <w:sz w:val="18"/>
                <w:szCs w:val="16"/>
              </w:rPr>
            </w:pPr>
            <w:r w:rsidRPr="005A529A">
              <w:rPr>
                <w:rFonts w:ascii="Times New Roman" w:hAnsi="Times New Roman" w:cs="Times New Roman"/>
                <w:color w:val="C45911"/>
                <w:sz w:val="18"/>
                <w:szCs w:val="18"/>
              </w:rPr>
              <w:t>Bağımsız öğrenme</w:t>
            </w:r>
          </w:p>
        </w:tc>
      </w:tr>
    </w:tbl>
    <w:p w14:paraId="7F065AD8" w14:textId="77777777" w:rsidR="00E01F90" w:rsidRDefault="00E01F90" w:rsidP="00DA79E3">
      <w:pPr>
        <w:ind w:left="5760" w:firstLine="720"/>
        <w:rPr>
          <w:rFonts w:ascii="Arial" w:hAnsi="Arial" w:cs="Arial"/>
          <w:b/>
          <w:sz w:val="18"/>
          <w:szCs w:val="18"/>
        </w:rPr>
      </w:pPr>
    </w:p>
    <w:sectPr w:rsidR="00E01F90" w:rsidSect="002C00C3">
      <w:footerReference w:type="default" r:id="rId8"/>
      <w:pgSz w:w="16838" w:h="11906" w:orient="landscape"/>
      <w:pgMar w:top="567" w:right="567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054DF" w14:textId="77777777" w:rsidR="008204B9" w:rsidRDefault="008204B9">
      <w:r>
        <w:separator/>
      </w:r>
    </w:p>
  </w:endnote>
  <w:endnote w:type="continuationSeparator" w:id="0">
    <w:p w14:paraId="2FC56963" w14:textId="77777777" w:rsidR="008204B9" w:rsidRDefault="008204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FA07A" w14:textId="77777777" w:rsidR="00A225F1" w:rsidRPr="00F06957" w:rsidRDefault="00A225F1">
    <w:pPr>
      <w:pStyle w:val="Altbilgi"/>
      <w:jc w:val="center"/>
      <w:rPr>
        <w:rFonts w:ascii="Arial" w:hAnsi="Arial" w:cs="Arial"/>
        <w:sz w:val="16"/>
        <w:szCs w:val="16"/>
      </w:rPr>
    </w:pPr>
    <w:r w:rsidRPr="00F06957">
      <w:rPr>
        <w:rFonts w:ascii="Arial" w:hAnsi="Arial" w:cs="Arial"/>
        <w:sz w:val="16"/>
        <w:szCs w:val="16"/>
      </w:rPr>
      <w:fldChar w:fldCharType="begin"/>
    </w:r>
    <w:r w:rsidRPr="00F06957">
      <w:rPr>
        <w:rFonts w:ascii="Arial" w:hAnsi="Arial" w:cs="Arial"/>
        <w:sz w:val="16"/>
        <w:szCs w:val="16"/>
      </w:rPr>
      <w:instrText>PAGE   \* MERGEFORMAT</w:instrText>
    </w:r>
    <w:r w:rsidRPr="00F06957">
      <w:rPr>
        <w:rFonts w:ascii="Arial" w:hAnsi="Arial" w:cs="Arial"/>
        <w:sz w:val="16"/>
        <w:szCs w:val="16"/>
      </w:rPr>
      <w:fldChar w:fldCharType="separate"/>
    </w:r>
    <w:r w:rsidR="004E723C">
      <w:rPr>
        <w:rFonts w:ascii="Arial" w:hAnsi="Arial" w:cs="Arial"/>
        <w:noProof/>
        <w:sz w:val="16"/>
        <w:szCs w:val="16"/>
      </w:rPr>
      <w:t>5</w:t>
    </w:r>
    <w:r w:rsidRPr="00F06957">
      <w:rPr>
        <w:rFonts w:ascii="Arial" w:hAnsi="Arial" w:cs="Arial"/>
        <w:sz w:val="16"/>
        <w:szCs w:val="16"/>
      </w:rPr>
      <w:fldChar w:fldCharType="end"/>
    </w:r>
  </w:p>
  <w:p w14:paraId="0DBC6348" w14:textId="77777777" w:rsidR="00A225F1" w:rsidRDefault="00A225F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E26D2" w14:textId="77777777" w:rsidR="008204B9" w:rsidRDefault="008204B9">
      <w:r>
        <w:separator/>
      </w:r>
    </w:p>
  </w:footnote>
  <w:footnote w:type="continuationSeparator" w:id="0">
    <w:p w14:paraId="300D190F" w14:textId="77777777" w:rsidR="008204B9" w:rsidRDefault="008204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zU0NbEwNTE2NTFR0lEKTi0uzszPAykwrQUAIq8XMiwAAAA="/>
  </w:docVars>
  <w:rsids>
    <w:rsidRoot w:val="00B16197"/>
    <w:rsid w:val="000024DE"/>
    <w:rsid w:val="00010882"/>
    <w:rsid w:val="00012BA5"/>
    <w:rsid w:val="00014A88"/>
    <w:rsid w:val="000173BA"/>
    <w:rsid w:val="0002546F"/>
    <w:rsid w:val="000328A6"/>
    <w:rsid w:val="0003772B"/>
    <w:rsid w:val="000416F8"/>
    <w:rsid w:val="00042A45"/>
    <w:rsid w:val="0004778F"/>
    <w:rsid w:val="000531C9"/>
    <w:rsid w:val="0005565E"/>
    <w:rsid w:val="00061A9F"/>
    <w:rsid w:val="00061F85"/>
    <w:rsid w:val="00066F2F"/>
    <w:rsid w:val="000704ED"/>
    <w:rsid w:val="00071A6D"/>
    <w:rsid w:val="00073C7A"/>
    <w:rsid w:val="00083956"/>
    <w:rsid w:val="000844F7"/>
    <w:rsid w:val="00084A0B"/>
    <w:rsid w:val="00095BFC"/>
    <w:rsid w:val="00097607"/>
    <w:rsid w:val="000A0468"/>
    <w:rsid w:val="000A121B"/>
    <w:rsid w:val="000A76B8"/>
    <w:rsid w:val="000B1FBE"/>
    <w:rsid w:val="000B3AB9"/>
    <w:rsid w:val="000B3C3E"/>
    <w:rsid w:val="000B46DC"/>
    <w:rsid w:val="000B4C9B"/>
    <w:rsid w:val="000B66EF"/>
    <w:rsid w:val="000B781F"/>
    <w:rsid w:val="000C1059"/>
    <w:rsid w:val="000C10C6"/>
    <w:rsid w:val="000C2B08"/>
    <w:rsid w:val="000C2EB2"/>
    <w:rsid w:val="000D3263"/>
    <w:rsid w:val="000D4407"/>
    <w:rsid w:val="000D4B7D"/>
    <w:rsid w:val="000D6458"/>
    <w:rsid w:val="000E56D8"/>
    <w:rsid w:val="000E656D"/>
    <w:rsid w:val="000E6E83"/>
    <w:rsid w:val="000E6F06"/>
    <w:rsid w:val="000F3778"/>
    <w:rsid w:val="00100248"/>
    <w:rsid w:val="00101ECE"/>
    <w:rsid w:val="00102381"/>
    <w:rsid w:val="0010386C"/>
    <w:rsid w:val="001101E6"/>
    <w:rsid w:val="001109AF"/>
    <w:rsid w:val="00110FE2"/>
    <w:rsid w:val="001146B6"/>
    <w:rsid w:val="0011628A"/>
    <w:rsid w:val="00117838"/>
    <w:rsid w:val="00117D75"/>
    <w:rsid w:val="00120161"/>
    <w:rsid w:val="0012053D"/>
    <w:rsid w:val="00120AD8"/>
    <w:rsid w:val="001224D9"/>
    <w:rsid w:val="00123CE3"/>
    <w:rsid w:val="00124ACE"/>
    <w:rsid w:val="00131C1B"/>
    <w:rsid w:val="00137200"/>
    <w:rsid w:val="00141F9B"/>
    <w:rsid w:val="0014228D"/>
    <w:rsid w:val="0014359A"/>
    <w:rsid w:val="00144593"/>
    <w:rsid w:val="0015327C"/>
    <w:rsid w:val="0015425C"/>
    <w:rsid w:val="00157A2E"/>
    <w:rsid w:val="00160D5D"/>
    <w:rsid w:val="00161965"/>
    <w:rsid w:val="0016205E"/>
    <w:rsid w:val="0016239D"/>
    <w:rsid w:val="001671F4"/>
    <w:rsid w:val="00174EB8"/>
    <w:rsid w:val="00175236"/>
    <w:rsid w:val="0018104A"/>
    <w:rsid w:val="00182285"/>
    <w:rsid w:val="0018397B"/>
    <w:rsid w:val="001851F6"/>
    <w:rsid w:val="001856AA"/>
    <w:rsid w:val="00186F4F"/>
    <w:rsid w:val="0019157B"/>
    <w:rsid w:val="001947B2"/>
    <w:rsid w:val="001952A4"/>
    <w:rsid w:val="001A48A6"/>
    <w:rsid w:val="001B0597"/>
    <w:rsid w:val="001B52DD"/>
    <w:rsid w:val="001B633A"/>
    <w:rsid w:val="001B67A3"/>
    <w:rsid w:val="001B702A"/>
    <w:rsid w:val="001C489E"/>
    <w:rsid w:val="001D1E40"/>
    <w:rsid w:val="001D6290"/>
    <w:rsid w:val="001D675B"/>
    <w:rsid w:val="001D6C97"/>
    <w:rsid w:val="001E03C0"/>
    <w:rsid w:val="001E067E"/>
    <w:rsid w:val="001E0B0B"/>
    <w:rsid w:val="001E538E"/>
    <w:rsid w:val="001E6B0D"/>
    <w:rsid w:val="001F1E84"/>
    <w:rsid w:val="001F5F6B"/>
    <w:rsid w:val="00200BF6"/>
    <w:rsid w:val="002027D6"/>
    <w:rsid w:val="00202D2C"/>
    <w:rsid w:val="0020437E"/>
    <w:rsid w:val="0020459C"/>
    <w:rsid w:val="00207613"/>
    <w:rsid w:val="00225604"/>
    <w:rsid w:val="0023593E"/>
    <w:rsid w:val="00237BED"/>
    <w:rsid w:val="00245277"/>
    <w:rsid w:val="00245A6E"/>
    <w:rsid w:val="00246383"/>
    <w:rsid w:val="002538A7"/>
    <w:rsid w:val="002548BC"/>
    <w:rsid w:val="002559E6"/>
    <w:rsid w:val="00261A2F"/>
    <w:rsid w:val="00262A83"/>
    <w:rsid w:val="00272615"/>
    <w:rsid w:val="002747C1"/>
    <w:rsid w:val="002778D6"/>
    <w:rsid w:val="00280F2F"/>
    <w:rsid w:val="00286944"/>
    <w:rsid w:val="00290060"/>
    <w:rsid w:val="0029217A"/>
    <w:rsid w:val="00296334"/>
    <w:rsid w:val="002A5E1A"/>
    <w:rsid w:val="002B3326"/>
    <w:rsid w:val="002B4B7F"/>
    <w:rsid w:val="002B4D1A"/>
    <w:rsid w:val="002B74CF"/>
    <w:rsid w:val="002B7F56"/>
    <w:rsid w:val="002C00C3"/>
    <w:rsid w:val="002C3543"/>
    <w:rsid w:val="002C6320"/>
    <w:rsid w:val="002C77DD"/>
    <w:rsid w:val="002D40A0"/>
    <w:rsid w:val="002E29D4"/>
    <w:rsid w:val="002E3397"/>
    <w:rsid w:val="002E36BA"/>
    <w:rsid w:val="002E38AD"/>
    <w:rsid w:val="002E5A60"/>
    <w:rsid w:val="002E691A"/>
    <w:rsid w:val="002F17D6"/>
    <w:rsid w:val="002F1987"/>
    <w:rsid w:val="002F4F91"/>
    <w:rsid w:val="002F7F89"/>
    <w:rsid w:val="00303A6A"/>
    <w:rsid w:val="00306DF0"/>
    <w:rsid w:val="00306FEE"/>
    <w:rsid w:val="00307F4E"/>
    <w:rsid w:val="00307F93"/>
    <w:rsid w:val="00310B7B"/>
    <w:rsid w:val="0031189A"/>
    <w:rsid w:val="0031422C"/>
    <w:rsid w:val="00314F96"/>
    <w:rsid w:val="00315E85"/>
    <w:rsid w:val="00315FEB"/>
    <w:rsid w:val="00324573"/>
    <w:rsid w:val="00325CA3"/>
    <w:rsid w:val="00332144"/>
    <w:rsid w:val="00332F0F"/>
    <w:rsid w:val="003347CB"/>
    <w:rsid w:val="00336711"/>
    <w:rsid w:val="003379F0"/>
    <w:rsid w:val="00341B6C"/>
    <w:rsid w:val="00342AEB"/>
    <w:rsid w:val="00347F45"/>
    <w:rsid w:val="0035095B"/>
    <w:rsid w:val="00353DC4"/>
    <w:rsid w:val="00357EA4"/>
    <w:rsid w:val="00372E18"/>
    <w:rsid w:val="00377165"/>
    <w:rsid w:val="0038117A"/>
    <w:rsid w:val="00381DC9"/>
    <w:rsid w:val="0039724F"/>
    <w:rsid w:val="003A384D"/>
    <w:rsid w:val="003A6EA7"/>
    <w:rsid w:val="003B31E8"/>
    <w:rsid w:val="003B4A49"/>
    <w:rsid w:val="003B657D"/>
    <w:rsid w:val="003B72E5"/>
    <w:rsid w:val="003C4A93"/>
    <w:rsid w:val="003C55F1"/>
    <w:rsid w:val="003C5C72"/>
    <w:rsid w:val="003D0DAF"/>
    <w:rsid w:val="003D30C6"/>
    <w:rsid w:val="003D4381"/>
    <w:rsid w:val="003D66C7"/>
    <w:rsid w:val="003E06C4"/>
    <w:rsid w:val="003E7235"/>
    <w:rsid w:val="003F25B7"/>
    <w:rsid w:val="00400E27"/>
    <w:rsid w:val="00403345"/>
    <w:rsid w:val="004068DC"/>
    <w:rsid w:val="00410173"/>
    <w:rsid w:val="00411B32"/>
    <w:rsid w:val="00412EC6"/>
    <w:rsid w:val="00416FD5"/>
    <w:rsid w:val="00420C4D"/>
    <w:rsid w:val="00422905"/>
    <w:rsid w:val="00423FC1"/>
    <w:rsid w:val="00424785"/>
    <w:rsid w:val="0043175F"/>
    <w:rsid w:val="00432AD7"/>
    <w:rsid w:val="0043301A"/>
    <w:rsid w:val="00434C5A"/>
    <w:rsid w:val="0044407B"/>
    <w:rsid w:val="00450B1A"/>
    <w:rsid w:val="004513DF"/>
    <w:rsid w:val="00452CFC"/>
    <w:rsid w:val="00454D64"/>
    <w:rsid w:val="004554D2"/>
    <w:rsid w:val="004559BA"/>
    <w:rsid w:val="00457420"/>
    <w:rsid w:val="00460D56"/>
    <w:rsid w:val="00464C37"/>
    <w:rsid w:val="00472DB6"/>
    <w:rsid w:val="004773EC"/>
    <w:rsid w:val="00481053"/>
    <w:rsid w:val="00482D68"/>
    <w:rsid w:val="004838B3"/>
    <w:rsid w:val="0048457A"/>
    <w:rsid w:val="00493257"/>
    <w:rsid w:val="00494940"/>
    <w:rsid w:val="00496D6E"/>
    <w:rsid w:val="004A0952"/>
    <w:rsid w:val="004A0F5A"/>
    <w:rsid w:val="004A1037"/>
    <w:rsid w:val="004A227B"/>
    <w:rsid w:val="004B32A5"/>
    <w:rsid w:val="004B3425"/>
    <w:rsid w:val="004B4E3E"/>
    <w:rsid w:val="004B56B2"/>
    <w:rsid w:val="004B6DDE"/>
    <w:rsid w:val="004C2A0A"/>
    <w:rsid w:val="004C5CA1"/>
    <w:rsid w:val="004C70F4"/>
    <w:rsid w:val="004D047F"/>
    <w:rsid w:val="004D1CA6"/>
    <w:rsid w:val="004D4BCB"/>
    <w:rsid w:val="004D5841"/>
    <w:rsid w:val="004E1710"/>
    <w:rsid w:val="004E1894"/>
    <w:rsid w:val="004E6AA5"/>
    <w:rsid w:val="004E723C"/>
    <w:rsid w:val="004F0D14"/>
    <w:rsid w:val="004F2696"/>
    <w:rsid w:val="004F4112"/>
    <w:rsid w:val="004F5304"/>
    <w:rsid w:val="004F6342"/>
    <w:rsid w:val="00500CB7"/>
    <w:rsid w:val="005024C2"/>
    <w:rsid w:val="00504250"/>
    <w:rsid w:val="00507C35"/>
    <w:rsid w:val="00507D2B"/>
    <w:rsid w:val="00510AC6"/>
    <w:rsid w:val="005125E9"/>
    <w:rsid w:val="0051334F"/>
    <w:rsid w:val="005153D0"/>
    <w:rsid w:val="005154EA"/>
    <w:rsid w:val="0052050A"/>
    <w:rsid w:val="00523BB7"/>
    <w:rsid w:val="005256E1"/>
    <w:rsid w:val="00532F23"/>
    <w:rsid w:val="005350B2"/>
    <w:rsid w:val="00540869"/>
    <w:rsid w:val="00540B28"/>
    <w:rsid w:val="005434EC"/>
    <w:rsid w:val="00544C5B"/>
    <w:rsid w:val="00550590"/>
    <w:rsid w:val="00557C16"/>
    <w:rsid w:val="00560D90"/>
    <w:rsid w:val="00563A64"/>
    <w:rsid w:val="00566F90"/>
    <w:rsid w:val="0056770D"/>
    <w:rsid w:val="0057010E"/>
    <w:rsid w:val="00570AC1"/>
    <w:rsid w:val="00572867"/>
    <w:rsid w:val="00573E63"/>
    <w:rsid w:val="00574C4D"/>
    <w:rsid w:val="00577D63"/>
    <w:rsid w:val="00587502"/>
    <w:rsid w:val="0059302F"/>
    <w:rsid w:val="00593233"/>
    <w:rsid w:val="00595334"/>
    <w:rsid w:val="00597C14"/>
    <w:rsid w:val="005A102F"/>
    <w:rsid w:val="005A1B75"/>
    <w:rsid w:val="005A7239"/>
    <w:rsid w:val="005A762F"/>
    <w:rsid w:val="005C202B"/>
    <w:rsid w:val="005C347C"/>
    <w:rsid w:val="005C4316"/>
    <w:rsid w:val="005C6FA2"/>
    <w:rsid w:val="005C7E02"/>
    <w:rsid w:val="005D0314"/>
    <w:rsid w:val="005D2D9C"/>
    <w:rsid w:val="005D3447"/>
    <w:rsid w:val="005D6147"/>
    <w:rsid w:val="005E0F60"/>
    <w:rsid w:val="005E2AEB"/>
    <w:rsid w:val="005E2C57"/>
    <w:rsid w:val="005E2E33"/>
    <w:rsid w:val="005F5265"/>
    <w:rsid w:val="005F5FB6"/>
    <w:rsid w:val="005F60CC"/>
    <w:rsid w:val="00605873"/>
    <w:rsid w:val="006137DA"/>
    <w:rsid w:val="00613E49"/>
    <w:rsid w:val="00614C9E"/>
    <w:rsid w:val="00615566"/>
    <w:rsid w:val="00616184"/>
    <w:rsid w:val="00620B13"/>
    <w:rsid w:val="0062296C"/>
    <w:rsid w:val="00626030"/>
    <w:rsid w:val="006314BE"/>
    <w:rsid w:val="00632367"/>
    <w:rsid w:val="00633F34"/>
    <w:rsid w:val="0063471A"/>
    <w:rsid w:val="00634F5F"/>
    <w:rsid w:val="006419D3"/>
    <w:rsid w:val="0064786C"/>
    <w:rsid w:val="00650781"/>
    <w:rsid w:val="00651419"/>
    <w:rsid w:val="00662F75"/>
    <w:rsid w:val="0066402E"/>
    <w:rsid w:val="00674527"/>
    <w:rsid w:val="00675A5F"/>
    <w:rsid w:val="006828E2"/>
    <w:rsid w:val="00686CE7"/>
    <w:rsid w:val="00687199"/>
    <w:rsid w:val="0069006A"/>
    <w:rsid w:val="00694C57"/>
    <w:rsid w:val="006A17E9"/>
    <w:rsid w:val="006A2BA2"/>
    <w:rsid w:val="006A36A9"/>
    <w:rsid w:val="006A4E80"/>
    <w:rsid w:val="006B0043"/>
    <w:rsid w:val="006D46D9"/>
    <w:rsid w:val="006D5843"/>
    <w:rsid w:val="006D599F"/>
    <w:rsid w:val="006D5F0F"/>
    <w:rsid w:val="006D63A8"/>
    <w:rsid w:val="006D6E43"/>
    <w:rsid w:val="006E183A"/>
    <w:rsid w:val="006E1BA5"/>
    <w:rsid w:val="006E653E"/>
    <w:rsid w:val="006E7F09"/>
    <w:rsid w:val="006F00C0"/>
    <w:rsid w:val="006F0FD9"/>
    <w:rsid w:val="006F2761"/>
    <w:rsid w:val="006F638E"/>
    <w:rsid w:val="00701594"/>
    <w:rsid w:val="0071566D"/>
    <w:rsid w:val="007165B7"/>
    <w:rsid w:val="00716B0A"/>
    <w:rsid w:val="0071704E"/>
    <w:rsid w:val="007220A8"/>
    <w:rsid w:val="00727A92"/>
    <w:rsid w:val="00733DD0"/>
    <w:rsid w:val="00733E34"/>
    <w:rsid w:val="00735694"/>
    <w:rsid w:val="007359F0"/>
    <w:rsid w:val="00737CEE"/>
    <w:rsid w:val="00743E6F"/>
    <w:rsid w:val="00747857"/>
    <w:rsid w:val="00751140"/>
    <w:rsid w:val="00751453"/>
    <w:rsid w:val="00752DD9"/>
    <w:rsid w:val="007547DF"/>
    <w:rsid w:val="0075723A"/>
    <w:rsid w:val="007626C4"/>
    <w:rsid w:val="00765A34"/>
    <w:rsid w:val="007664E1"/>
    <w:rsid w:val="00770FB5"/>
    <w:rsid w:val="00773549"/>
    <w:rsid w:val="007751F9"/>
    <w:rsid w:val="007818ED"/>
    <w:rsid w:val="00782249"/>
    <w:rsid w:val="00782CB1"/>
    <w:rsid w:val="00786C90"/>
    <w:rsid w:val="0079416A"/>
    <w:rsid w:val="007963B3"/>
    <w:rsid w:val="007A3549"/>
    <w:rsid w:val="007B1879"/>
    <w:rsid w:val="007B438D"/>
    <w:rsid w:val="007B5049"/>
    <w:rsid w:val="007B66B3"/>
    <w:rsid w:val="007B6970"/>
    <w:rsid w:val="007D5122"/>
    <w:rsid w:val="007D6E89"/>
    <w:rsid w:val="007E4A38"/>
    <w:rsid w:val="007E57B4"/>
    <w:rsid w:val="007E636B"/>
    <w:rsid w:val="007E7DC3"/>
    <w:rsid w:val="007E7EF8"/>
    <w:rsid w:val="007F0530"/>
    <w:rsid w:val="007F74C9"/>
    <w:rsid w:val="008014D1"/>
    <w:rsid w:val="00805C90"/>
    <w:rsid w:val="00805F96"/>
    <w:rsid w:val="00812503"/>
    <w:rsid w:val="008140FC"/>
    <w:rsid w:val="008204B9"/>
    <w:rsid w:val="00826B68"/>
    <w:rsid w:val="0082736F"/>
    <w:rsid w:val="00836719"/>
    <w:rsid w:val="008374A1"/>
    <w:rsid w:val="00840EC0"/>
    <w:rsid w:val="00845A2E"/>
    <w:rsid w:val="00846535"/>
    <w:rsid w:val="008517C4"/>
    <w:rsid w:val="00853410"/>
    <w:rsid w:val="008559F2"/>
    <w:rsid w:val="00855FF5"/>
    <w:rsid w:val="008574DF"/>
    <w:rsid w:val="00863AC2"/>
    <w:rsid w:val="00864754"/>
    <w:rsid w:val="0086522C"/>
    <w:rsid w:val="00866DEB"/>
    <w:rsid w:val="00870C5E"/>
    <w:rsid w:val="0087317E"/>
    <w:rsid w:val="00873E18"/>
    <w:rsid w:val="008769B4"/>
    <w:rsid w:val="00881BFA"/>
    <w:rsid w:val="00883163"/>
    <w:rsid w:val="00885756"/>
    <w:rsid w:val="00892EBA"/>
    <w:rsid w:val="00893153"/>
    <w:rsid w:val="008942AC"/>
    <w:rsid w:val="008955AB"/>
    <w:rsid w:val="008A19E6"/>
    <w:rsid w:val="008A2D71"/>
    <w:rsid w:val="008A69CC"/>
    <w:rsid w:val="008A756E"/>
    <w:rsid w:val="008B042A"/>
    <w:rsid w:val="008B495E"/>
    <w:rsid w:val="008B6500"/>
    <w:rsid w:val="008B659F"/>
    <w:rsid w:val="008C1212"/>
    <w:rsid w:val="008C33E3"/>
    <w:rsid w:val="008C4F8D"/>
    <w:rsid w:val="008C78C5"/>
    <w:rsid w:val="008D2B59"/>
    <w:rsid w:val="008E016A"/>
    <w:rsid w:val="008E2116"/>
    <w:rsid w:val="008E71A3"/>
    <w:rsid w:val="008E74E0"/>
    <w:rsid w:val="008F2A2F"/>
    <w:rsid w:val="008F2E7C"/>
    <w:rsid w:val="008F2E82"/>
    <w:rsid w:val="008F4FDB"/>
    <w:rsid w:val="008F60C8"/>
    <w:rsid w:val="008F7943"/>
    <w:rsid w:val="00900C76"/>
    <w:rsid w:val="00902F03"/>
    <w:rsid w:val="00906933"/>
    <w:rsid w:val="00910D61"/>
    <w:rsid w:val="00912A9B"/>
    <w:rsid w:val="00917801"/>
    <w:rsid w:val="00920C86"/>
    <w:rsid w:val="00925A64"/>
    <w:rsid w:val="00926023"/>
    <w:rsid w:val="00926A5D"/>
    <w:rsid w:val="00927A3F"/>
    <w:rsid w:val="00930256"/>
    <w:rsid w:val="00933BB3"/>
    <w:rsid w:val="00936360"/>
    <w:rsid w:val="00940AB7"/>
    <w:rsid w:val="009422FB"/>
    <w:rsid w:val="009457F6"/>
    <w:rsid w:val="00946158"/>
    <w:rsid w:val="009473E3"/>
    <w:rsid w:val="00956332"/>
    <w:rsid w:val="0095749C"/>
    <w:rsid w:val="009574E6"/>
    <w:rsid w:val="0096567D"/>
    <w:rsid w:val="00971F86"/>
    <w:rsid w:val="0097267D"/>
    <w:rsid w:val="009770A7"/>
    <w:rsid w:val="00977ABF"/>
    <w:rsid w:val="0098368F"/>
    <w:rsid w:val="00986156"/>
    <w:rsid w:val="00990818"/>
    <w:rsid w:val="00993C03"/>
    <w:rsid w:val="009B3329"/>
    <w:rsid w:val="009B3A21"/>
    <w:rsid w:val="009B3B3E"/>
    <w:rsid w:val="009B400B"/>
    <w:rsid w:val="009B5885"/>
    <w:rsid w:val="009B77E6"/>
    <w:rsid w:val="009C0EBA"/>
    <w:rsid w:val="009D01D4"/>
    <w:rsid w:val="009D0CD7"/>
    <w:rsid w:val="009D1274"/>
    <w:rsid w:val="009D4AB9"/>
    <w:rsid w:val="009E3CD7"/>
    <w:rsid w:val="009E753D"/>
    <w:rsid w:val="009E7DEC"/>
    <w:rsid w:val="009F2534"/>
    <w:rsid w:val="009F5BDE"/>
    <w:rsid w:val="009F79F1"/>
    <w:rsid w:val="009F7F92"/>
    <w:rsid w:val="00A001C5"/>
    <w:rsid w:val="00A01BB4"/>
    <w:rsid w:val="00A01D36"/>
    <w:rsid w:val="00A0425B"/>
    <w:rsid w:val="00A05FF4"/>
    <w:rsid w:val="00A06F3A"/>
    <w:rsid w:val="00A0700C"/>
    <w:rsid w:val="00A1520F"/>
    <w:rsid w:val="00A15882"/>
    <w:rsid w:val="00A15C4E"/>
    <w:rsid w:val="00A1655A"/>
    <w:rsid w:val="00A2155A"/>
    <w:rsid w:val="00A21F68"/>
    <w:rsid w:val="00A225F1"/>
    <w:rsid w:val="00A22D0D"/>
    <w:rsid w:val="00A27278"/>
    <w:rsid w:val="00A3006D"/>
    <w:rsid w:val="00A304FB"/>
    <w:rsid w:val="00A376C1"/>
    <w:rsid w:val="00A42AC5"/>
    <w:rsid w:val="00A455D9"/>
    <w:rsid w:val="00A46D41"/>
    <w:rsid w:val="00A46F2C"/>
    <w:rsid w:val="00A4743C"/>
    <w:rsid w:val="00A52435"/>
    <w:rsid w:val="00A5321E"/>
    <w:rsid w:val="00A55F19"/>
    <w:rsid w:val="00A57BE9"/>
    <w:rsid w:val="00A60AC6"/>
    <w:rsid w:val="00A626E3"/>
    <w:rsid w:val="00A64A8E"/>
    <w:rsid w:val="00A655B3"/>
    <w:rsid w:val="00A65640"/>
    <w:rsid w:val="00A66F0F"/>
    <w:rsid w:val="00A66F82"/>
    <w:rsid w:val="00A713E9"/>
    <w:rsid w:val="00A736DB"/>
    <w:rsid w:val="00A73D2F"/>
    <w:rsid w:val="00A75A89"/>
    <w:rsid w:val="00A75D99"/>
    <w:rsid w:val="00A81DCA"/>
    <w:rsid w:val="00A85E4C"/>
    <w:rsid w:val="00A86C6B"/>
    <w:rsid w:val="00A8756A"/>
    <w:rsid w:val="00A934D2"/>
    <w:rsid w:val="00A934EA"/>
    <w:rsid w:val="00A97616"/>
    <w:rsid w:val="00AA3BA8"/>
    <w:rsid w:val="00AB28A2"/>
    <w:rsid w:val="00AB46F8"/>
    <w:rsid w:val="00AB5563"/>
    <w:rsid w:val="00AB66EF"/>
    <w:rsid w:val="00AC1798"/>
    <w:rsid w:val="00AC2488"/>
    <w:rsid w:val="00AC2CC0"/>
    <w:rsid w:val="00AD3865"/>
    <w:rsid w:val="00AD42FE"/>
    <w:rsid w:val="00AD4BA7"/>
    <w:rsid w:val="00AD643B"/>
    <w:rsid w:val="00AE0260"/>
    <w:rsid w:val="00AF3FBC"/>
    <w:rsid w:val="00AF5B02"/>
    <w:rsid w:val="00AF79EE"/>
    <w:rsid w:val="00B008C2"/>
    <w:rsid w:val="00B00E9C"/>
    <w:rsid w:val="00B06450"/>
    <w:rsid w:val="00B10B5B"/>
    <w:rsid w:val="00B12257"/>
    <w:rsid w:val="00B12CD7"/>
    <w:rsid w:val="00B16104"/>
    <w:rsid w:val="00B16197"/>
    <w:rsid w:val="00B1706F"/>
    <w:rsid w:val="00B22241"/>
    <w:rsid w:val="00B265DB"/>
    <w:rsid w:val="00B31104"/>
    <w:rsid w:val="00B32307"/>
    <w:rsid w:val="00B35FCF"/>
    <w:rsid w:val="00B365AB"/>
    <w:rsid w:val="00B40CEA"/>
    <w:rsid w:val="00B431F0"/>
    <w:rsid w:val="00B47CE7"/>
    <w:rsid w:val="00B51AED"/>
    <w:rsid w:val="00B558DA"/>
    <w:rsid w:val="00B571DB"/>
    <w:rsid w:val="00B577AF"/>
    <w:rsid w:val="00B60899"/>
    <w:rsid w:val="00B6604F"/>
    <w:rsid w:val="00B661FE"/>
    <w:rsid w:val="00B745B6"/>
    <w:rsid w:val="00B7463F"/>
    <w:rsid w:val="00B76E49"/>
    <w:rsid w:val="00B80B48"/>
    <w:rsid w:val="00B836F5"/>
    <w:rsid w:val="00B8739F"/>
    <w:rsid w:val="00B93AC9"/>
    <w:rsid w:val="00B9484F"/>
    <w:rsid w:val="00B9542B"/>
    <w:rsid w:val="00BA4ED1"/>
    <w:rsid w:val="00BA5B8F"/>
    <w:rsid w:val="00BA6233"/>
    <w:rsid w:val="00BB385B"/>
    <w:rsid w:val="00BC2E54"/>
    <w:rsid w:val="00BD3FD9"/>
    <w:rsid w:val="00BD4EEF"/>
    <w:rsid w:val="00BD5FF6"/>
    <w:rsid w:val="00BD77B5"/>
    <w:rsid w:val="00BD79B1"/>
    <w:rsid w:val="00BE3BC5"/>
    <w:rsid w:val="00BE4A0F"/>
    <w:rsid w:val="00BE6300"/>
    <w:rsid w:val="00BF14BC"/>
    <w:rsid w:val="00C02101"/>
    <w:rsid w:val="00C05238"/>
    <w:rsid w:val="00C06E23"/>
    <w:rsid w:val="00C11A1F"/>
    <w:rsid w:val="00C1203B"/>
    <w:rsid w:val="00C15AB4"/>
    <w:rsid w:val="00C17A61"/>
    <w:rsid w:val="00C23D00"/>
    <w:rsid w:val="00C24D42"/>
    <w:rsid w:val="00C3034F"/>
    <w:rsid w:val="00C3177C"/>
    <w:rsid w:val="00C35119"/>
    <w:rsid w:val="00C40CA1"/>
    <w:rsid w:val="00C43233"/>
    <w:rsid w:val="00C45F4A"/>
    <w:rsid w:val="00C47441"/>
    <w:rsid w:val="00C52C8E"/>
    <w:rsid w:val="00C52C99"/>
    <w:rsid w:val="00C55811"/>
    <w:rsid w:val="00C57DBB"/>
    <w:rsid w:val="00C619E8"/>
    <w:rsid w:val="00C61EC3"/>
    <w:rsid w:val="00C63718"/>
    <w:rsid w:val="00C652A8"/>
    <w:rsid w:val="00C72AFB"/>
    <w:rsid w:val="00C8477D"/>
    <w:rsid w:val="00C84CF9"/>
    <w:rsid w:val="00C874E6"/>
    <w:rsid w:val="00C90B75"/>
    <w:rsid w:val="00C96368"/>
    <w:rsid w:val="00CA0EE2"/>
    <w:rsid w:val="00CA1952"/>
    <w:rsid w:val="00CA3532"/>
    <w:rsid w:val="00CA5F41"/>
    <w:rsid w:val="00CB0935"/>
    <w:rsid w:val="00CB6130"/>
    <w:rsid w:val="00CB73DF"/>
    <w:rsid w:val="00CC03B5"/>
    <w:rsid w:val="00CC1250"/>
    <w:rsid w:val="00CC73D8"/>
    <w:rsid w:val="00CD2195"/>
    <w:rsid w:val="00CD53B6"/>
    <w:rsid w:val="00CD560D"/>
    <w:rsid w:val="00CD646F"/>
    <w:rsid w:val="00CD7B06"/>
    <w:rsid w:val="00CE10CB"/>
    <w:rsid w:val="00CE5E66"/>
    <w:rsid w:val="00CE71D2"/>
    <w:rsid w:val="00CF1627"/>
    <w:rsid w:val="00CF2F62"/>
    <w:rsid w:val="00CF3CBC"/>
    <w:rsid w:val="00CF3FB5"/>
    <w:rsid w:val="00D0109F"/>
    <w:rsid w:val="00D03235"/>
    <w:rsid w:val="00D114F1"/>
    <w:rsid w:val="00D11847"/>
    <w:rsid w:val="00D131D0"/>
    <w:rsid w:val="00D13CA9"/>
    <w:rsid w:val="00D2208A"/>
    <w:rsid w:val="00D2364C"/>
    <w:rsid w:val="00D250E3"/>
    <w:rsid w:val="00D258B1"/>
    <w:rsid w:val="00D345E9"/>
    <w:rsid w:val="00D359D9"/>
    <w:rsid w:val="00D41992"/>
    <w:rsid w:val="00D420F7"/>
    <w:rsid w:val="00D42B66"/>
    <w:rsid w:val="00D446D2"/>
    <w:rsid w:val="00D4564D"/>
    <w:rsid w:val="00D603AD"/>
    <w:rsid w:val="00D612BA"/>
    <w:rsid w:val="00D615E8"/>
    <w:rsid w:val="00D629BA"/>
    <w:rsid w:val="00D63F00"/>
    <w:rsid w:val="00D64B7C"/>
    <w:rsid w:val="00D747CC"/>
    <w:rsid w:val="00D82D9F"/>
    <w:rsid w:val="00D83CC6"/>
    <w:rsid w:val="00D866CE"/>
    <w:rsid w:val="00D86B32"/>
    <w:rsid w:val="00D91872"/>
    <w:rsid w:val="00D91B9F"/>
    <w:rsid w:val="00D91CF3"/>
    <w:rsid w:val="00DA0B61"/>
    <w:rsid w:val="00DA4CFD"/>
    <w:rsid w:val="00DA5DC6"/>
    <w:rsid w:val="00DA6A7F"/>
    <w:rsid w:val="00DA79E3"/>
    <w:rsid w:val="00DB2AFE"/>
    <w:rsid w:val="00DB31EB"/>
    <w:rsid w:val="00DB527C"/>
    <w:rsid w:val="00DB6317"/>
    <w:rsid w:val="00DC1A75"/>
    <w:rsid w:val="00DC3683"/>
    <w:rsid w:val="00DC3C1B"/>
    <w:rsid w:val="00DC3D85"/>
    <w:rsid w:val="00DD7665"/>
    <w:rsid w:val="00DD79A7"/>
    <w:rsid w:val="00DD7A7F"/>
    <w:rsid w:val="00DD7F1B"/>
    <w:rsid w:val="00DE1F0C"/>
    <w:rsid w:val="00DE20DE"/>
    <w:rsid w:val="00DE6C38"/>
    <w:rsid w:val="00DE7932"/>
    <w:rsid w:val="00DF1C58"/>
    <w:rsid w:val="00DF4D04"/>
    <w:rsid w:val="00DF6FA5"/>
    <w:rsid w:val="00DF7081"/>
    <w:rsid w:val="00E0046C"/>
    <w:rsid w:val="00E01599"/>
    <w:rsid w:val="00E01F90"/>
    <w:rsid w:val="00E02DDF"/>
    <w:rsid w:val="00E10C02"/>
    <w:rsid w:val="00E11629"/>
    <w:rsid w:val="00E15F42"/>
    <w:rsid w:val="00E24207"/>
    <w:rsid w:val="00E26471"/>
    <w:rsid w:val="00E301CC"/>
    <w:rsid w:val="00E309F4"/>
    <w:rsid w:val="00E318AB"/>
    <w:rsid w:val="00E37E5A"/>
    <w:rsid w:val="00E50087"/>
    <w:rsid w:val="00E5071F"/>
    <w:rsid w:val="00E551FE"/>
    <w:rsid w:val="00E56BBE"/>
    <w:rsid w:val="00E57706"/>
    <w:rsid w:val="00E57BD2"/>
    <w:rsid w:val="00E62D2B"/>
    <w:rsid w:val="00E64AB5"/>
    <w:rsid w:val="00E64DCD"/>
    <w:rsid w:val="00E70262"/>
    <w:rsid w:val="00E746C8"/>
    <w:rsid w:val="00E81091"/>
    <w:rsid w:val="00E82266"/>
    <w:rsid w:val="00E83BD9"/>
    <w:rsid w:val="00E842D9"/>
    <w:rsid w:val="00E8484B"/>
    <w:rsid w:val="00E85A71"/>
    <w:rsid w:val="00E86383"/>
    <w:rsid w:val="00E90837"/>
    <w:rsid w:val="00E91247"/>
    <w:rsid w:val="00E914EB"/>
    <w:rsid w:val="00E9332E"/>
    <w:rsid w:val="00E953DF"/>
    <w:rsid w:val="00E956CD"/>
    <w:rsid w:val="00EA3536"/>
    <w:rsid w:val="00EA502F"/>
    <w:rsid w:val="00EB1D27"/>
    <w:rsid w:val="00EB6ABB"/>
    <w:rsid w:val="00EB6BFF"/>
    <w:rsid w:val="00EB71F3"/>
    <w:rsid w:val="00EB799A"/>
    <w:rsid w:val="00EB7DA1"/>
    <w:rsid w:val="00EC369D"/>
    <w:rsid w:val="00ED34F8"/>
    <w:rsid w:val="00ED40CE"/>
    <w:rsid w:val="00ED626B"/>
    <w:rsid w:val="00ED6795"/>
    <w:rsid w:val="00EE0A0B"/>
    <w:rsid w:val="00EE18EE"/>
    <w:rsid w:val="00EE20C2"/>
    <w:rsid w:val="00EE26A8"/>
    <w:rsid w:val="00EE303B"/>
    <w:rsid w:val="00EE7339"/>
    <w:rsid w:val="00EF05C5"/>
    <w:rsid w:val="00EF18B1"/>
    <w:rsid w:val="00EF1968"/>
    <w:rsid w:val="00EF26D5"/>
    <w:rsid w:val="00EF2F53"/>
    <w:rsid w:val="00EF6093"/>
    <w:rsid w:val="00EF6447"/>
    <w:rsid w:val="00EF678C"/>
    <w:rsid w:val="00EF6935"/>
    <w:rsid w:val="00F004AA"/>
    <w:rsid w:val="00F022E2"/>
    <w:rsid w:val="00F04A3D"/>
    <w:rsid w:val="00F06957"/>
    <w:rsid w:val="00F13CC7"/>
    <w:rsid w:val="00F20487"/>
    <w:rsid w:val="00F21B8C"/>
    <w:rsid w:val="00F2360C"/>
    <w:rsid w:val="00F3219C"/>
    <w:rsid w:val="00F33E69"/>
    <w:rsid w:val="00F33F1C"/>
    <w:rsid w:val="00F3544E"/>
    <w:rsid w:val="00F35B6D"/>
    <w:rsid w:val="00F35BD6"/>
    <w:rsid w:val="00F361C7"/>
    <w:rsid w:val="00F3767C"/>
    <w:rsid w:val="00F42F94"/>
    <w:rsid w:val="00F4493A"/>
    <w:rsid w:val="00F478DB"/>
    <w:rsid w:val="00F52EE0"/>
    <w:rsid w:val="00F5386E"/>
    <w:rsid w:val="00F55A28"/>
    <w:rsid w:val="00F63A74"/>
    <w:rsid w:val="00F65817"/>
    <w:rsid w:val="00F65820"/>
    <w:rsid w:val="00F6745C"/>
    <w:rsid w:val="00F75CBE"/>
    <w:rsid w:val="00F827B8"/>
    <w:rsid w:val="00F83C0B"/>
    <w:rsid w:val="00F901A7"/>
    <w:rsid w:val="00F90AE1"/>
    <w:rsid w:val="00FA4736"/>
    <w:rsid w:val="00FA4BBE"/>
    <w:rsid w:val="00FA6A44"/>
    <w:rsid w:val="00FB6915"/>
    <w:rsid w:val="00FC5E72"/>
    <w:rsid w:val="00FC7076"/>
    <w:rsid w:val="00FD2E92"/>
    <w:rsid w:val="00FD3FDA"/>
    <w:rsid w:val="00FD5047"/>
    <w:rsid w:val="00FD55E2"/>
    <w:rsid w:val="00FD5C59"/>
    <w:rsid w:val="00FE25D6"/>
    <w:rsid w:val="00FE3BBC"/>
    <w:rsid w:val="00FE73BC"/>
    <w:rsid w:val="00FF0D52"/>
    <w:rsid w:val="00FF2984"/>
    <w:rsid w:val="00FF331D"/>
    <w:rsid w:val="00FF7E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44FA78"/>
  <w15:chartTrackingRefBased/>
  <w15:docId w15:val="{6BEBDFE6-9B67-45C8-B3CC-6FB0CB762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D42"/>
    <w:rPr>
      <w:rFonts w:ascii="Times New Roman" w:eastAsia="Times New Roman" w:hAnsi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B431F0"/>
    <w:pPr>
      <w:keepNext/>
      <w:jc w:val="center"/>
      <w:outlineLvl w:val="0"/>
    </w:pPr>
    <w:rPr>
      <w:rFonts w:ascii="Arial" w:hAnsi="Arial"/>
      <w:b/>
      <w:bCs/>
      <w:sz w:val="20"/>
      <w:szCs w:val="2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347CB"/>
    <w:pPr>
      <w:keepNext/>
      <w:keepLines/>
      <w:spacing w:before="200"/>
      <w:outlineLvl w:val="1"/>
    </w:pPr>
    <w:rPr>
      <w:rFonts w:ascii="Calibri Light" w:eastAsia="MS Gothic" w:hAnsi="Calibri Light"/>
      <w:b/>
      <w:bCs/>
      <w:color w:val="5B9BD5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B431F0"/>
    <w:rPr>
      <w:rFonts w:ascii="Arial" w:eastAsia="Times New Roman" w:hAnsi="Arial" w:cs="Times New Roman"/>
      <w:b/>
      <w:bCs/>
      <w:sz w:val="20"/>
      <w:szCs w:val="20"/>
      <w:lang w:val="tr-TR" w:eastAsia="tr-TR"/>
    </w:rPr>
  </w:style>
  <w:style w:type="paragraph" w:styleId="NormalWeb">
    <w:name w:val="Normal (Web)"/>
    <w:basedOn w:val="Normal"/>
    <w:rsid w:val="00B431F0"/>
    <w:pPr>
      <w:spacing w:before="100" w:after="100"/>
    </w:pPr>
  </w:style>
  <w:style w:type="paragraph" w:styleId="Altbilgi">
    <w:name w:val="Altbilgi"/>
    <w:basedOn w:val="Normal"/>
    <w:link w:val="AltbilgiChar"/>
    <w:uiPriority w:val="99"/>
    <w:unhideWhenUsed/>
    <w:rsid w:val="00B431F0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rsid w:val="00B431F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stbilgi">
    <w:name w:val="Üstbilgi"/>
    <w:basedOn w:val="Normal"/>
    <w:link w:val="stbilgiChar"/>
    <w:uiPriority w:val="99"/>
    <w:unhideWhenUsed/>
    <w:rsid w:val="006F00C0"/>
    <w:pPr>
      <w:tabs>
        <w:tab w:val="center" w:pos="4680"/>
        <w:tab w:val="right" w:pos="9360"/>
      </w:tabs>
    </w:pPr>
  </w:style>
  <w:style w:type="character" w:customStyle="1" w:styleId="stbilgiChar">
    <w:name w:val="Üstbilgi Char"/>
    <w:link w:val="stbilgi"/>
    <w:uiPriority w:val="99"/>
    <w:rsid w:val="006F00C0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Default">
    <w:name w:val="Default"/>
    <w:qFormat/>
    <w:rsid w:val="004A227B"/>
    <w:pPr>
      <w:widowControl w:val="0"/>
      <w:autoSpaceDE w:val="0"/>
      <w:autoSpaceDN w:val="0"/>
      <w:adjustRightInd w:val="0"/>
    </w:pPr>
    <w:rPr>
      <w:rFonts w:ascii="Tahoma" w:eastAsia="Times New Roman" w:hAnsi="Tahoma" w:cs="Tahoma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767C"/>
    <w:rPr>
      <w:rFonts w:ascii="Segoe UI" w:hAnsi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3767C"/>
    <w:rPr>
      <w:rFonts w:ascii="Segoe UI" w:eastAsia="Times New Roman" w:hAnsi="Segoe UI" w:cs="Segoe UI"/>
      <w:sz w:val="18"/>
      <w:szCs w:val="18"/>
      <w:lang w:val="tr-TR" w:eastAsia="tr-TR"/>
    </w:rPr>
  </w:style>
  <w:style w:type="character" w:customStyle="1" w:styleId="Balk2Char">
    <w:name w:val="Başlık 2 Char"/>
    <w:link w:val="Balk2"/>
    <w:uiPriority w:val="9"/>
    <w:rsid w:val="003347CB"/>
    <w:rPr>
      <w:rFonts w:ascii="Calibri Light" w:eastAsia="MS Gothic" w:hAnsi="Calibri Light" w:cs="Times New Roman"/>
      <w:b/>
      <w:bCs/>
      <w:color w:val="5B9BD5"/>
      <w:sz w:val="26"/>
      <w:szCs w:val="26"/>
      <w:lang w:val="tr-TR" w:eastAsia="tr-TR"/>
    </w:rPr>
  </w:style>
  <w:style w:type="paragraph" w:styleId="GvdeMetni">
    <w:name w:val="Body Text"/>
    <w:basedOn w:val="Normal"/>
    <w:link w:val="GvdeMetniChar"/>
    <w:rsid w:val="003347CB"/>
    <w:pPr>
      <w:jc w:val="center"/>
    </w:pPr>
    <w:rPr>
      <w:rFonts w:ascii="Verdana" w:hAnsi="Verdana"/>
      <w:szCs w:val="20"/>
      <w:lang w:val="x-none" w:eastAsia="x-none"/>
    </w:rPr>
  </w:style>
  <w:style w:type="character" w:customStyle="1" w:styleId="GvdeMetniChar">
    <w:name w:val="Gövde Metni Char"/>
    <w:link w:val="GvdeMetni"/>
    <w:rsid w:val="003347CB"/>
    <w:rPr>
      <w:rFonts w:ascii="Verdana" w:eastAsia="Times New Roman" w:hAnsi="Verdana" w:cs="Times New Roman"/>
      <w:sz w:val="24"/>
      <w:szCs w:val="20"/>
    </w:rPr>
  </w:style>
  <w:style w:type="table" w:styleId="TabloKlavuzu">
    <w:name w:val="Table Grid"/>
    <w:basedOn w:val="NormalTablo"/>
    <w:uiPriority w:val="39"/>
    <w:rsid w:val="00535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Temas">
    <w:name w:val="Table Theme"/>
    <w:basedOn w:val="NormalTablo"/>
    <w:uiPriority w:val="99"/>
    <w:rsid w:val="001B0597"/>
    <w:rPr>
      <w:rFonts w:cs="Calibri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7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878924-5A03-FC47-89D3-855CFDFCF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20</Words>
  <Characters>13224</Characters>
  <Application>Microsoft Office Word</Application>
  <DocSecurity>0</DocSecurity>
  <Lines>110</Lines>
  <Paragraphs>3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Task'n</dc:creator>
  <cp:keywords/>
  <cp:lastModifiedBy>TIP FAKÜLTESİ</cp:lastModifiedBy>
  <cp:revision>2</cp:revision>
  <cp:lastPrinted>2017-03-29T07:34:00Z</cp:lastPrinted>
  <dcterms:created xsi:type="dcterms:W3CDTF">2021-09-28T13:03:00Z</dcterms:created>
  <dcterms:modified xsi:type="dcterms:W3CDTF">2021-09-28T13:03:00Z</dcterms:modified>
</cp:coreProperties>
</file>